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5E714A" w:rsidP="00757474" w14:paraId="1E60B0F8" w14:textId="30679CCB">
      <w:pPr>
        <w:jc w:val="center"/>
        <w:rPr>
          <w:b/>
          <w:bCs/>
        </w:rPr>
      </w:pPr>
      <w:r w:rsidRPr="00AE35D2">
        <w:rPr>
          <w:b/>
          <w:bCs/>
        </w:rPr>
        <w:t>Request for Approval under the “</w:t>
      </w:r>
      <w:r w:rsidRPr="00AE35D2">
        <w:rPr>
          <w:rFonts w:eastAsia="Times"/>
          <w:b/>
          <w:bCs/>
        </w:rPr>
        <w:t xml:space="preserve">Generic Clearance for the </w:t>
      </w:r>
      <w:r w:rsidRPr="00AE35D2" w:rsidR="516EA02D">
        <w:rPr>
          <w:rFonts w:eastAsia="Times"/>
          <w:b/>
          <w:bCs/>
        </w:rPr>
        <w:t>Center for Clinical Standards and Quality IT Product and Support Teams</w:t>
      </w:r>
      <w:r w:rsidRPr="00760F5F" w:rsidR="516EA02D">
        <w:rPr>
          <w:b/>
          <w:bCs/>
        </w:rPr>
        <w:t>”</w:t>
      </w:r>
      <w:r w:rsidRPr="00AE35D2" w:rsidR="516EA02D">
        <w:rPr>
          <w:b/>
          <w:bCs/>
        </w:rPr>
        <w:t xml:space="preserve"> </w:t>
      </w:r>
      <w:r w:rsidRPr="00AE35D2">
        <w:rPr>
          <w:b/>
          <w:bCs/>
        </w:rPr>
        <w:t xml:space="preserve">(OMB Control Number: </w:t>
      </w:r>
      <w:r w:rsidR="00055B24">
        <w:rPr>
          <w:b/>
          <w:bCs/>
        </w:rPr>
        <w:t>0938-1397</w:t>
      </w:r>
      <w:r w:rsidR="009A5D86">
        <w:rPr>
          <w:b/>
          <w:bCs/>
        </w:rPr>
        <w:t>)</w:t>
      </w:r>
    </w:p>
    <w:p w:rsidR="00672E4C" w:rsidRPr="005F1CEF" w:rsidP="00AE35D2" w14:paraId="732AC491" w14:textId="77777777">
      <w:pPr>
        <w:jc w:val="center"/>
      </w:pPr>
    </w:p>
    <w:p w:rsidR="009F0419" w:rsidP="00434E33" w14:paraId="112C0B90" w14:textId="5ABEE148">
      <w:pPr>
        <w:rPr>
          <w:b/>
        </w:rPr>
      </w:pPr>
      <w:r>
        <w:rPr>
          <w:noProof/>
        </w:rPr>
        <w:pict>
          <v:line id="Line 3" o:spid="_x0000_s1025" style="mso-height-percent:0;mso-height-relative:page;mso-width-percent:0;mso-width-relative:page;mso-wrap-distance-bottom:0;mso-wrap-distance-left:9pt;mso-wrap-distance-right:9pt;mso-wrap-distance-top:0;mso-wrap-style:square;position:absolute;visibility:visible;z-index:251658240" from="0,0" to="468pt,0" o:allowincell="f" strokeweight="1.5pt"/>
        </w:pict>
      </w:r>
    </w:p>
    <w:p w:rsidR="009A5847" w:rsidRPr="009239AA" w:rsidP="009A5847" w14:paraId="480C8440" w14:textId="4C1FC70E">
      <w:pPr>
        <w:rPr>
          <w:b/>
        </w:rPr>
      </w:pPr>
      <w:r>
        <w:rPr>
          <w:b/>
        </w:rPr>
        <w:t>T</w:t>
      </w:r>
      <w:r w:rsidRPr="00434E33" w:rsidR="005E714A">
        <w:rPr>
          <w:b/>
        </w:rPr>
        <w:t>ITLE OF INFORMATION COLLECTION:</w:t>
      </w:r>
      <w:r w:rsidR="005E714A">
        <w:t xml:space="preserve">  </w:t>
      </w:r>
      <w:r>
        <w:t xml:space="preserve">Center for Clinical Standards and Quality (CCSQ) Support Central Customer Satisfaction Survey. </w:t>
      </w:r>
    </w:p>
    <w:p w:rsidR="005E714A" w14:paraId="7388766D" w14:textId="77777777"/>
    <w:p w:rsidR="001B0AAA" w14:paraId="5534299C" w14:textId="148FD08D">
      <w:r>
        <w:rPr>
          <w:b/>
        </w:rPr>
        <w:t>PURPOSE</w:t>
      </w:r>
      <w:r w:rsidR="005A02D4">
        <w:rPr>
          <w:b/>
        </w:rPr>
        <w:t xml:space="preserve"> OF COLLECTION</w:t>
      </w:r>
      <w:r w:rsidRPr="009239AA">
        <w:rPr>
          <w:b/>
        </w:rPr>
        <w:t>:</w:t>
      </w:r>
      <w:r w:rsidRPr="009239AA" w:rsidR="00C14CC4">
        <w:rPr>
          <w:b/>
        </w:rPr>
        <w:t xml:space="preserve">  </w:t>
      </w:r>
    </w:p>
    <w:p w:rsidR="009A5847" w:rsidP="009A5847" w14:paraId="1B84EABD" w14:textId="4269D8EB">
      <w:r>
        <w:t xml:space="preserve">This generic clearance will cover the CMS CCSQ Service Center program of survey collection designed to strategically obtain feedback from clinicians, hospitals, provider communities, and customers consuming services and tools, and any other audiences that would support the Agency in improving the CCSQ Support Central website.  </w:t>
      </w:r>
    </w:p>
    <w:p w:rsidR="009A5847" w:rsidP="009A5847" w14:paraId="552E1BFE" w14:textId="77777777"/>
    <w:p w:rsidR="009A5847" w:rsidP="009A5847" w14:paraId="64F4B61D" w14:textId="77777777">
      <w:r>
        <w:t>The customer feedback will provide the CMS CCSQ Service Center, and other care settings, information to (1) promote customer-centric products, (2) encourage a culture of continuous improvement, and (3) guide data-driven decision making. Additionally, the feedback will be used to determine opportunities to improve the CCSQ Support Central customer experience.</w:t>
      </w:r>
    </w:p>
    <w:p w:rsidR="009A5847" w:rsidP="009A5847" w14:paraId="1AFB6462" w14:textId="77777777"/>
    <w:p w:rsidR="009A5847" w:rsidP="009A5847" w14:paraId="3946C204" w14:textId="77777777">
      <w:r>
        <w:t xml:space="preserve">The customer feedback will be shared with the following CMS CCSQ Service Center teams: </w:t>
      </w:r>
    </w:p>
    <w:p w:rsidR="009A5847" w:rsidRPr="00106BAA" w:rsidP="009A5847" w14:paraId="6A8DF90E" w14:textId="77777777">
      <w:pPr>
        <w:numPr>
          <w:ilvl w:val="0"/>
          <w:numId w:val="20"/>
        </w:numPr>
        <w:shd w:val="clear" w:color="auto" w:fill="FFFFFF"/>
        <w:spacing w:before="100" w:beforeAutospacing="1" w:after="100" w:afterAutospacing="1"/>
      </w:pPr>
      <w:r w:rsidRPr="00106BAA">
        <w:t>Electronic Prescribing for Controlled Substances</w:t>
      </w:r>
      <w:r>
        <w:t xml:space="preserve"> (EPCS)</w:t>
      </w:r>
    </w:p>
    <w:p w:rsidR="009A5847" w:rsidRPr="00106BAA" w:rsidP="009A5847" w14:paraId="6398739D" w14:textId="77777777">
      <w:pPr>
        <w:numPr>
          <w:ilvl w:val="0"/>
          <w:numId w:val="20"/>
        </w:numPr>
        <w:shd w:val="clear" w:color="auto" w:fill="FFFFFF"/>
        <w:spacing w:before="100" w:beforeAutospacing="1" w:after="100" w:afterAutospacing="1"/>
      </w:pPr>
      <w:r w:rsidRPr="00106BAA">
        <w:t>End Stage Renal Disease Quality Reporting System </w:t>
      </w:r>
      <w:r>
        <w:t>(EQRS)</w:t>
      </w:r>
    </w:p>
    <w:p w:rsidR="009A5847" w:rsidRPr="00106BAA" w:rsidP="009A5847" w14:paraId="6A982C98" w14:textId="77777777">
      <w:pPr>
        <w:numPr>
          <w:ilvl w:val="0"/>
          <w:numId w:val="20"/>
        </w:numPr>
        <w:shd w:val="clear" w:color="auto" w:fill="FFFFFF"/>
        <w:spacing w:before="100" w:beforeAutospacing="1" w:after="100" w:afterAutospacing="1"/>
      </w:pPr>
      <w:r w:rsidRPr="00106BAA">
        <w:t>Hospital Quality Reporting</w:t>
      </w:r>
      <w:r>
        <w:t xml:space="preserve"> (HQR)</w:t>
      </w:r>
    </w:p>
    <w:p w:rsidR="009A5847" w:rsidRPr="00106BAA" w:rsidP="009A5847" w14:paraId="6AF3A5E6" w14:textId="77777777">
      <w:pPr>
        <w:numPr>
          <w:ilvl w:val="0"/>
          <w:numId w:val="20"/>
        </w:numPr>
        <w:shd w:val="clear" w:color="auto" w:fill="FFFFFF"/>
        <w:spacing w:before="100" w:beforeAutospacing="1" w:after="100" w:afterAutospacing="1"/>
      </w:pPr>
      <w:r w:rsidRPr="00106BAA">
        <w:t>Quality Improvement/Internet Quality Improvement &amp; Evaluation System</w:t>
      </w:r>
      <w:r>
        <w:t xml:space="preserve"> (</w:t>
      </w:r>
      <w:r w:rsidRPr="005F5254">
        <w:t>iQIES/QIES</w:t>
      </w:r>
      <w:r>
        <w:t>)</w:t>
      </w:r>
    </w:p>
    <w:p w:rsidR="009A5847" w:rsidRPr="00106BAA" w:rsidP="009A5847" w14:paraId="20304ADD" w14:textId="77777777">
      <w:pPr>
        <w:numPr>
          <w:ilvl w:val="0"/>
          <w:numId w:val="20"/>
        </w:numPr>
        <w:shd w:val="clear" w:color="auto" w:fill="FFFFFF"/>
        <w:spacing w:before="100" w:beforeAutospacing="1" w:after="100" w:afterAutospacing="1"/>
      </w:pPr>
      <w:r w:rsidRPr="00106BAA">
        <w:t>Quality Payment Program</w:t>
      </w:r>
      <w:r>
        <w:t xml:space="preserve"> (QPP)</w:t>
      </w:r>
    </w:p>
    <w:p w:rsidR="009A5847" w:rsidRPr="00106BAA" w:rsidP="009A5847" w14:paraId="77B4BFBF" w14:textId="77777777">
      <w:pPr>
        <w:numPr>
          <w:ilvl w:val="0"/>
          <w:numId w:val="20"/>
        </w:numPr>
        <w:shd w:val="clear" w:color="auto" w:fill="FFFFFF"/>
        <w:spacing w:before="100" w:beforeAutospacing="1" w:after="100" w:afterAutospacing="1"/>
      </w:pPr>
      <w:r w:rsidRPr="00106BAA">
        <w:t>QualityNet IT Services, HARP, CCSQ Atlassian, ServiceNow &amp; Slack</w:t>
      </w:r>
      <w:r>
        <w:t xml:space="preserve"> (CCSQ Services and Operations Support)</w:t>
      </w:r>
    </w:p>
    <w:p w:rsidR="009A5847" w:rsidP="009A5847" w14:paraId="29E3F5DB" w14:textId="343377DE">
      <w:pPr>
        <w:pStyle w:val="IndentStyle2"/>
        <w:ind w:left="0"/>
        <w:rPr>
          <w:szCs w:val="24"/>
        </w:rPr>
      </w:pPr>
      <w:r>
        <w:rPr>
          <w:rStyle w:val="SP-SglSpPa"/>
        </w:rPr>
        <w:t>CMS may use this information to improve user experience</w:t>
      </w:r>
      <w:r w:rsidR="00A96476">
        <w:rPr>
          <w:rStyle w:val="SP-SglSpPa"/>
        </w:rPr>
        <w:t xml:space="preserve"> (UX)</w:t>
      </w:r>
      <w:r>
        <w:rPr>
          <w:rStyle w:val="SP-SglSpPa"/>
        </w:rPr>
        <w:t xml:space="preserve">, reduce complexity associated with resolving tickets, improve and enhance the utility of web-based tools, and increase the effectiveness of communication with customers who utilize CCSQ Support Central.  The data will be used by CMS staff, as well as agency contractors. The information collected will be useful and minimally burdensome for the public as required by the Paperwork Reduction Act.  </w:t>
      </w:r>
      <w:r>
        <w:t xml:space="preserve"> </w:t>
      </w:r>
    </w:p>
    <w:p w:rsidR="00C8488C" w:rsidP="00434E33" w14:paraId="3E8EE8C5" w14:textId="77777777">
      <w:pPr>
        <w:pStyle w:val="Header"/>
        <w:tabs>
          <w:tab w:val="clear" w:pos="4320"/>
          <w:tab w:val="clear" w:pos="8640"/>
        </w:tabs>
        <w:rPr>
          <w:b/>
        </w:rPr>
      </w:pPr>
    </w:p>
    <w:p w:rsidR="00F15956" w14:paraId="3F89E452" w14:textId="77777777"/>
    <w:p w:rsidR="00F06866" w:rsidRPr="00F06866" w14:paraId="14D5975A" w14:textId="691C34BD">
      <w:pPr>
        <w:rPr>
          <w:b/>
        </w:rPr>
      </w:pPr>
      <w:r>
        <w:rPr>
          <w:b/>
        </w:rPr>
        <w:t>TYPE OF COLLECTION:</w:t>
      </w:r>
      <w:r w:rsidRPr="00F06866">
        <w:t xml:space="preserve"> (Check one)</w:t>
      </w:r>
    </w:p>
    <w:p w:rsidR="00441434" w:rsidRPr="00434E33" w:rsidP="0096108F" w14:paraId="611C1B47" w14:textId="77777777">
      <w:pPr>
        <w:pStyle w:val="BodyTextIndent"/>
        <w:tabs>
          <w:tab w:val="left" w:pos="360"/>
        </w:tabs>
        <w:ind w:left="0"/>
        <w:rPr>
          <w:bCs/>
          <w:sz w:val="16"/>
          <w:szCs w:val="16"/>
        </w:rPr>
      </w:pPr>
    </w:p>
    <w:p w:rsidR="007E2B18" w:rsidRPr="001072E9" w:rsidP="007E2B18" w14:paraId="78D046A6" w14:textId="77777777">
      <w:pPr>
        <w:pStyle w:val="BodyTextIndent"/>
        <w:tabs>
          <w:tab w:val="left" w:pos="360"/>
        </w:tabs>
        <w:ind w:left="0"/>
        <w:rPr>
          <w:bCs/>
          <w:sz w:val="24"/>
        </w:rPr>
      </w:pPr>
      <w:r w:rsidRPr="00F06866">
        <w:rPr>
          <w:bCs/>
          <w:sz w:val="24"/>
        </w:rPr>
        <w:t xml:space="preserve">[ ] </w:t>
      </w:r>
      <w:r>
        <w:rPr>
          <w:bCs/>
          <w:sz w:val="24"/>
        </w:rPr>
        <w:t xml:space="preserve">Card Sorting </w:t>
      </w:r>
      <w:r>
        <w:rPr>
          <w:bCs/>
          <w:sz w:val="24"/>
        </w:rPr>
        <w:tab/>
      </w:r>
      <w:r>
        <w:rPr>
          <w:bCs/>
          <w:sz w:val="24"/>
        </w:rPr>
        <w:tab/>
      </w:r>
      <w:r>
        <w:rPr>
          <w:bCs/>
          <w:sz w:val="24"/>
        </w:rPr>
        <w:tab/>
      </w:r>
      <w:r>
        <w:rPr>
          <w:bCs/>
          <w:sz w:val="24"/>
        </w:rPr>
        <w:tab/>
      </w:r>
      <w:r w:rsidRPr="00F06866">
        <w:rPr>
          <w:bCs/>
          <w:sz w:val="24"/>
        </w:rPr>
        <w:t xml:space="preserve"> </w:t>
      </w:r>
      <w:r w:rsidRPr="00F06866">
        <w:rPr>
          <w:bCs/>
          <w:sz w:val="24"/>
        </w:rPr>
        <w:tab/>
      </w:r>
      <w:r w:rsidRPr="00A14AB8">
        <w:rPr>
          <w:bCs/>
          <w:sz w:val="24"/>
        </w:rPr>
        <w:t>[ ] Cognitive Testing</w:t>
      </w:r>
    </w:p>
    <w:p w:rsidR="00CC53CB" w:rsidP="007E2B18" w14:paraId="72B622A6" w14:textId="1F4C597F">
      <w:pPr>
        <w:pStyle w:val="BodyTextIndent"/>
        <w:tabs>
          <w:tab w:val="left" w:pos="360"/>
        </w:tabs>
        <w:ind w:left="0"/>
        <w:rPr>
          <w:bCs/>
          <w:sz w:val="24"/>
        </w:rPr>
      </w:pPr>
      <w:r w:rsidRPr="00AE35D2">
        <w:rPr>
          <w:bCs/>
          <w:sz w:val="24"/>
        </w:rPr>
        <w:t xml:space="preserve">[ ] </w:t>
      </w:r>
      <w:r w:rsidRPr="00AE35D2" w:rsidR="00634AA1">
        <w:rPr>
          <w:bCs/>
          <w:sz w:val="24"/>
        </w:rPr>
        <w:t>Field Studies</w:t>
      </w:r>
      <w:r w:rsidRPr="00AE35D2">
        <w:rPr>
          <w:bCs/>
          <w:sz w:val="24"/>
        </w:rPr>
        <w:tab/>
      </w:r>
      <w:r w:rsidRPr="00AE35D2" w:rsidR="00F25852">
        <w:rPr>
          <w:bCs/>
          <w:sz w:val="24"/>
        </w:rPr>
        <w:tab/>
      </w:r>
      <w:r w:rsidRPr="00AE35D2" w:rsidR="00F25852">
        <w:rPr>
          <w:bCs/>
          <w:sz w:val="24"/>
        </w:rPr>
        <w:tab/>
      </w:r>
      <w:r w:rsidRPr="00AE35D2" w:rsidR="00F25852">
        <w:rPr>
          <w:bCs/>
          <w:sz w:val="24"/>
        </w:rPr>
        <w:tab/>
      </w:r>
      <w:r w:rsidRPr="00AE35D2">
        <w:rPr>
          <w:bCs/>
          <w:sz w:val="24"/>
        </w:rPr>
        <w:tab/>
      </w:r>
      <w:r w:rsidRPr="00AE35D2" w:rsidR="00634AA1">
        <w:rPr>
          <w:bCs/>
          <w:sz w:val="24"/>
        </w:rPr>
        <w:t>[ ] First Click Tests</w:t>
      </w:r>
      <w:r w:rsidR="00634AA1">
        <w:rPr>
          <w:bCs/>
          <w:sz w:val="24"/>
        </w:rPr>
        <w:tab/>
      </w:r>
      <w:r w:rsidR="00634AA1">
        <w:rPr>
          <w:bCs/>
          <w:sz w:val="24"/>
        </w:rPr>
        <w:tab/>
      </w:r>
      <w:r w:rsidR="00634AA1">
        <w:rPr>
          <w:bCs/>
          <w:sz w:val="24"/>
        </w:rPr>
        <w:tab/>
      </w:r>
    </w:p>
    <w:p w:rsidR="005B7C6A" w:rsidP="007E2B18" w14:paraId="0694BED3" w14:textId="56610B5A">
      <w:pPr>
        <w:pStyle w:val="BodyTextIndent"/>
        <w:tabs>
          <w:tab w:val="left" w:pos="360"/>
        </w:tabs>
        <w:ind w:left="0"/>
        <w:rPr>
          <w:bCs/>
          <w:sz w:val="24"/>
        </w:rPr>
      </w:pPr>
      <w:r>
        <w:rPr>
          <w:bCs/>
          <w:sz w:val="24"/>
        </w:rPr>
        <w:t>[ ] Focus Grou</w:t>
      </w:r>
      <w:r>
        <w:rPr>
          <w:bCs/>
          <w:sz w:val="24"/>
        </w:rPr>
        <w:t>p</w:t>
      </w:r>
      <w:r w:rsidR="00667BD1">
        <w:rPr>
          <w:bCs/>
          <w:sz w:val="24"/>
        </w:rPr>
        <w:t>s</w:t>
      </w:r>
      <w:r>
        <w:rPr>
          <w:bCs/>
          <w:sz w:val="24"/>
        </w:rPr>
        <w:tab/>
      </w:r>
      <w:r>
        <w:rPr>
          <w:bCs/>
          <w:sz w:val="24"/>
        </w:rPr>
        <w:tab/>
      </w:r>
      <w:r>
        <w:rPr>
          <w:bCs/>
          <w:sz w:val="24"/>
        </w:rPr>
        <w:tab/>
      </w:r>
      <w:r>
        <w:rPr>
          <w:bCs/>
          <w:sz w:val="24"/>
        </w:rPr>
        <w:tab/>
      </w:r>
      <w:r>
        <w:rPr>
          <w:bCs/>
          <w:sz w:val="24"/>
        </w:rPr>
        <w:tab/>
      </w:r>
      <w:r w:rsidR="00226A96">
        <w:rPr>
          <w:bCs/>
          <w:sz w:val="24"/>
        </w:rPr>
        <w:t>[ ]</w:t>
      </w:r>
      <w:r w:rsidR="007E2B18">
        <w:rPr>
          <w:bCs/>
          <w:sz w:val="24"/>
        </w:rPr>
        <w:t xml:space="preserve"> Participatory Design</w:t>
      </w:r>
      <w:r>
        <w:rPr>
          <w:bCs/>
          <w:sz w:val="24"/>
        </w:rPr>
        <w:tab/>
      </w:r>
      <w:r>
        <w:rPr>
          <w:bCs/>
          <w:sz w:val="24"/>
        </w:rPr>
        <w:tab/>
      </w:r>
    </w:p>
    <w:p w:rsidR="005B7C6A" w:rsidP="007E2B18" w14:paraId="3A7FA8CD" w14:textId="57FA2707">
      <w:pPr>
        <w:pStyle w:val="BodyTextIndent"/>
        <w:tabs>
          <w:tab w:val="left" w:pos="360"/>
        </w:tabs>
        <w:ind w:left="0"/>
        <w:rPr>
          <w:bCs/>
          <w:sz w:val="24"/>
        </w:rPr>
      </w:pPr>
      <w:r>
        <w:rPr>
          <w:bCs/>
          <w:sz w:val="24"/>
        </w:rPr>
        <w:t>[</w:t>
      </w:r>
      <w:r w:rsidR="009A5847">
        <w:rPr>
          <w:bCs/>
          <w:sz w:val="24"/>
        </w:rPr>
        <w:t>X</w:t>
      </w:r>
      <w:r>
        <w:rPr>
          <w:bCs/>
          <w:sz w:val="24"/>
        </w:rPr>
        <w:t>] Survey</w:t>
      </w:r>
      <w:r>
        <w:rPr>
          <w:bCs/>
          <w:sz w:val="24"/>
        </w:rPr>
        <w:tab/>
      </w:r>
      <w:r>
        <w:rPr>
          <w:bCs/>
          <w:sz w:val="24"/>
        </w:rPr>
        <w:tab/>
      </w:r>
      <w:r>
        <w:rPr>
          <w:bCs/>
          <w:sz w:val="24"/>
        </w:rPr>
        <w:tab/>
      </w:r>
      <w:r>
        <w:rPr>
          <w:bCs/>
          <w:sz w:val="24"/>
        </w:rPr>
        <w:tab/>
      </w:r>
      <w:r>
        <w:rPr>
          <w:bCs/>
          <w:sz w:val="24"/>
        </w:rPr>
        <w:tab/>
      </w:r>
      <w:r>
        <w:rPr>
          <w:bCs/>
          <w:sz w:val="24"/>
        </w:rPr>
        <w:tab/>
      </w:r>
      <w:r w:rsidRPr="00F06866">
        <w:rPr>
          <w:bCs/>
          <w:sz w:val="24"/>
        </w:rPr>
        <w:t>[</w:t>
      </w:r>
      <w:r>
        <w:rPr>
          <w:bCs/>
          <w:sz w:val="24"/>
        </w:rPr>
        <w:t xml:space="preserve"> </w:t>
      </w:r>
      <w:r w:rsidRPr="00F06866">
        <w:rPr>
          <w:bCs/>
          <w:sz w:val="24"/>
        </w:rPr>
        <w:t>]</w:t>
      </w:r>
      <w:r w:rsidR="00226A96">
        <w:rPr>
          <w:bCs/>
          <w:sz w:val="24"/>
        </w:rPr>
        <w:t xml:space="preserve"> </w:t>
      </w:r>
      <w:r>
        <w:rPr>
          <w:bCs/>
          <w:sz w:val="24"/>
        </w:rPr>
        <w:t>Tree Testin</w:t>
      </w:r>
      <w:r w:rsidR="00634AA1">
        <w:rPr>
          <w:bCs/>
          <w:sz w:val="24"/>
        </w:rPr>
        <w:t>g</w:t>
      </w:r>
      <w:r w:rsidR="00634AA1">
        <w:rPr>
          <w:bCs/>
          <w:sz w:val="24"/>
        </w:rPr>
        <w:tab/>
      </w:r>
      <w:r w:rsidR="00634AA1">
        <w:rPr>
          <w:bCs/>
          <w:sz w:val="24"/>
        </w:rPr>
        <w:tab/>
      </w:r>
      <w:r w:rsidR="00634AA1">
        <w:rPr>
          <w:bCs/>
          <w:sz w:val="24"/>
        </w:rPr>
        <w:tab/>
      </w:r>
    </w:p>
    <w:p w:rsidR="005B7C6A" w:rsidP="007E2B18" w14:paraId="78A5BE58" w14:textId="36C7E5BA">
      <w:pPr>
        <w:pStyle w:val="BodyTextIndent"/>
        <w:tabs>
          <w:tab w:val="left" w:pos="360"/>
        </w:tabs>
        <w:ind w:left="0"/>
        <w:rPr>
          <w:bCs/>
          <w:sz w:val="24"/>
        </w:rPr>
      </w:pPr>
      <w:r>
        <w:rPr>
          <w:bCs/>
          <w:sz w:val="24"/>
        </w:rPr>
        <w:t>[ ] User Interviews</w:t>
      </w:r>
      <w:r>
        <w:rPr>
          <w:bCs/>
          <w:sz w:val="24"/>
        </w:rPr>
        <w:tab/>
      </w:r>
      <w:r>
        <w:rPr>
          <w:bCs/>
          <w:sz w:val="24"/>
        </w:rPr>
        <w:tab/>
      </w:r>
      <w:r>
        <w:rPr>
          <w:bCs/>
          <w:sz w:val="24"/>
        </w:rPr>
        <w:tab/>
      </w:r>
      <w:r>
        <w:rPr>
          <w:bCs/>
          <w:sz w:val="24"/>
        </w:rPr>
        <w:tab/>
      </w:r>
      <w:r>
        <w:rPr>
          <w:bCs/>
          <w:sz w:val="24"/>
        </w:rPr>
        <w:tab/>
      </w:r>
      <w:r w:rsidRPr="00F06866">
        <w:rPr>
          <w:bCs/>
          <w:sz w:val="24"/>
        </w:rPr>
        <w:t>[</w:t>
      </w:r>
      <w:r>
        <w:rPr>
          <w:bCs/>
          <w:sz w:val="24"/>
        </w:rPr>
        <w:t xml:space="preserve"> </w:t>
      </w:r>
      <w:r w:rsidRPr="00F06866">
        <w:rPr>
          <w:bCs/>
          <w:sz w:val="24"/>
        </w:rPr>
        <w:t>]</w:t>
      </w:r>
      <w:r w:rsidR="00226A96">
        <w:rPr>
          <w:bCs/>
          <w:sz w:val="24"/>
        </w:rPr>
        <w:t xml:space="preserve"> </w:t>
      </w:r>
      <w:r>
        <w:rPr>
          <w:bCs/>
          <w:sz w:val="24"/>
        </w:rPr>
        <w:t>Usability Testing</w:t>
      </w:r>
      <w:r w:rsidR="00634AA1">
        <w:rPr>
          <w:bCs/>
          <w:sz w:val="24"/>
        </w:rPr>
        <w:tab/>
      </w:r>
      <w:r w:rsidR="00634AA1">
        <w:rPr>
          <w:bCs/>
          <w:sz w:val="24"/>
        </w:rPr>
        <w:tab/>
      </w:r>
      <w:r w:rsidR="00634AA1">
        <w:rPr>
          <w:bCs/>
          <w:sz w:val="24"/>
        </w:rPr>
        <w:tab/>
      </w:r>
    </w:p>
    <w:p w:rsidR="007E2B18" w:rsidRPr="00F06866" w:rsidP="007E2B18" w14:paraId="08747BD0" w14:textId="2DC4DE0C">
      <w:pPr>
        <w:pStyle w:val="BodyTextIndent"/>
        <w:tabs>
          <w:tab w:val="left" w:pos="360"/>
        </w:tabs>
        <w:ind w:left="0"/>
        <w:rPr>
          <w:bCs/>
          <w:sz w:val="24"/>
        </w:rPr>
      </w:pPr>
      <w:r>
        <w:rPr>
          <w:bCs/>
          <w:sz w:val="24"/>
        </w:rPr>
        <w:t>[ ] Other: _______________________</w:t>
      </w:r>
      <w:r>
        <w:rPr>
          <w:bCs/>
          <w:sz w:val="24"/>
        </w:rPr>
        <w:tab/>
      </w:r>
      <w:r>
        <w:rPr>
          <w:bCs/>
          <w:sz w:val="24"/>
        </w:rPr>
        <w:tab/>
      </w:r>
      <w:r>
        <w:rPr>
          <w:bCs/>
          <w:sz w:val="24"/>
        </w:rPr>
        <w:tab/>
      </w:r>
      <w:r>
        <w:rPr>
          <w:bCs/>
          <w:sz w:val="24"/>
          <w:u w:val="single"/>
        </w:rPr>
        <w:t xml:space="preserve"> </w:t>
      </w:r>
    </w:p>
    <w:p w:rsidR="00434E33" w14:paraId="5D4D01F4" w14:textId="77777777">
      <w:pPr>
        <w:pStyle w:val="Header"/>
        <w:tabs>
          <w:tab w:val="clear" w:pos="4320"/>
          <w:tab w:val="clear" w:pos="8640"/>
        </w:tabs>
      </w:pPr>
    </w:p>
    <w:p w:rsidR="00074DA4" w14:paraId="6EC6906D" w14:textId="77777777">
      <w:pPr>
        <w:rPr>
          <w:b/>
        </w:rPr>
      </w:pPr>
    </w:p>
    <w:p w:rsidR="00CA2650" w14:paraId="6E50CD9F" w14:textId="569A0BE1">
      <w:pPr>
        <w:rPr>
          <w:b/>
        </w:rPr>
      </w:pPr>
      <w:r>
        <w:rPr>
          <w:b/>
        </w:rPr>
        <w:t>C</w:t>
      </w:r>
      <w:r w:rsidR="009C13B9">
        <w:rPr>
          <w:b/>
        </w:rPr>
        <w:t>ERTIFICATION:</w:t>
      </w:r>
    </w:p>
    <w:p w:rsidR="00441434" w14:paraId="2CED40C1" w14:textId="77777777">
      <w:pPr>
        <w:rPr>
          <w:sz w:val="16"/>
          <w:szCs w:val="16"/>
        </w:rPr>
      </w:pPr>
    </w:p>
    <w:p w:rsidR="008101A5" w:rsidRPr="009C13B9" w:rsidP="008101A5" w14:paraId="24D9E67C" w14:textId="77777777">
      <w:r>
        <w:t xml:space="preserve">I certify the following to be true: </w:t>
      </w:r>
    </w:p>
    <w:p w:rsidR="008101A5" w:rsidP="008101A5" w14:paraId="566BE9A1" w14:textId="77777777">
      <w:pPr>
        <w:pStyle w:val="ListParagraph"/>
        <w:numPr>
          <w:ilvl w:val="0"/>
          <w:numId w:val="14"/>
        </w:numPr>
      </w:pPr>
      <w:r>
        <w:t>The collection is voluntary.</w:t>
      </w:r>
      <w:r w:rsidRPr="00C14CC4">
        <w:t xml:space="preserve"> </w:t>
      </w:r>
    </w:p>
    <w:p w:rsidR="008101A5" w:rsidP="008101A5" w14:paraId="04EEA361" w14:textId="77777777">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101A5" w:rsidP="008101A5" w14:paraId="51FE6434"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P="008101A5" w14:paraId="2756FFED" w14:textId="77777777">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P="008101A5" w14:paraId="4FA4E331"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P="008101A5" w14:paraId="03AC9C35"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P="009C13B9" w14:paraId="0FF142B9" w14:textId="77777777"/>
    <w:p w:rsidR="009C13B9" w:rsidP="009A5847" w14:paraId="57FCA525" w14:textId="06856150">
      <w:pPr>
        <w:rPr>
          <w:u w:val="single"/>
        </w:rPr>
      </w:pPr>
      <w:r>
        <w:t>Name: _</w:t>
      </w:r>
      <w:r>
        <w:t>___</w:t>
      </w:r>
      <w:r w:rsidRPr="009A5847" w:rsidR="009A5847">
        <w:rPr>
          <w:u w:val="single"/>
        </w:rPr>
        <w:t xml:space="preserve"> </w:t>
      </w:r>
      <w:r w:rsidRPr="00106BAA" w:rsidR="009A5847">
        <w:rPr>
          <w:u w:val="single"/>
        </w:rPr>
        <w:t xml:space="preserve">John </w:t>
      </w:r>
      <w:r w:rsidR="009A5847">
        <w:rPr>
          <w:u w:val="single"/>
        </w:rPr>
        <w:t xml:space="preserve">“Jay” </w:t>
      </w:r>
      <w:r w:rsidRPr="00106BAA" w:rsidR="009A5847">
        <w:rPr>
          <w:u w:val="single"/>
        </w:rPr>
        <w:t xml:space="preserve">Vancil_- John.Vancil@cms.hhs.gov </w:t>
      </w:r>
    </w:p>
    <w:p w:rsidR="009A5847" w:rsidP="009A5847" w14:paraId="45F2F28F" w14:textId="77777777"/>
    <w:p w:rsidR="009C13B9" w:rsidP="009C13B9" w14:paraId="12585157" w14:textId="77777777">
      <w:r>
        <w:t>To assist review, please provide answers to the following question:</w:t>
      </w:r>
    </w:p>
    <w:p w:rsidR="009C13B9" w:rsidP="009C13B9" w14:paraId="6135225D" w14:textId="77777777">
      <w:pPr>
        <w:pStyle w:val="ListParagraph"/>
        <w:ind w:left="360"/>
      </w:pPr>
    </w:p>
    <w:p w:rsidR="00074DA4" w:rsidP="00C86E91" w14:paraId="4E58814C" w14:textId="77777777">
      <w:pPr>
        <w:rPr>
          <w:b/>
        </w:rPr>
      </w:pPr>
    </w:p>
    <w:p w:rsidR="009C13B9" w:rsidRPr="00AE35D2" w:rsidP="00C86E91" w14:paraId="4E74269F" w14:textId="0FED1E3B">
      <w:pPr>
        <w:rPr>
          <w:b/>
          <w:caps/>
        </w:rPr>
      </w:pPr>
      <w:r>
        <w:rPr>
          <w:b/>
        </w:rPr>
        <w:t>PERSONALLY IDENTIFIABLE INFORMATION</w:t>
      </w:r>
    </w:p>
    <w:p w:rsidR="00E30F14" w:rsidP="00AE35D2" w14:paraId="659BE5FD" w14:textId="77777777">
      <w:pPr>
        <w:pStyle w:val="ListParagraph"/>
        <w:ind w:left="360"/>
      </w:pPr>
    </w:p>
    <w:p w:rsidR="00C86E91" w:rsidRPr="000C6DF6" w:rsidP="00C86E91" w14:paraId="58FA7D9F" w14:textId="6353A6E6">
      <w:pPr>
        <w:pStyle w:val="ListParagraph"/>
        <w:numPr>
          <w:ilvl w:val="0"/>
          <w:numId w:val="18"/>
        </w:numPr>
      </w:pPr>
      <w:r w:rsidRPr="000C6DF6">
        <w:t>Is</w:t>
      </w:r>
      <w:r w:rsidRPr="000C6DF6" w:rsidR="00237B48">
        <w:t xml:space="preserve"> personally identifiable information (PII) collected</w:t>
      </w:r>
      <w:r w:rsidRPr="000C6DF6">
        <w:t xml:space="preserve">? </w:t>
      </w:r>
      <w:r w:rsidRPr="000C6DF6" w:rsidR="009239AA">
        <w:t>[ ] Yes  [</w:t>
      </w:r>
      <w:r w:rsidRPr="000C6DF6" w:rsidR="009A5847">
        <w:t>X</w:t>
      </w:r>
      <w:r w:rsidRPr="000C6DF6" w:rsidR="009239AA">
        <w:t xml:space="preserve">] No </w:t>
      </w:r>
    </w:p>
    <w:p w:rsidR="00C86E91" w:rsidP="00C86E91" w14:paraId="1CB23121" w14:textId="78ACA511">
      <w:pPr>
        <w:pStyle w:val="ListParagraph"/>
        <w:numPr>
          <w:ilvl w:val="0"/>
          <w:numId w:val="18"/>
        </w:numPr>
      </w:pPr>
      <w:r>
        <w:t xml:space="preserve">If </w:t>
      </w:r>
      <w:r w:rsidR="009239AA">
        <w:t>Yes,</w:t>
      </w:r>
      <w:r>
        <w:t xml:space="preserve"> </w:t>
      </w:r>
      <w:r w:rsidR="002B34CD">
        <w:t>will any</w:t>
      </w:r>
      <w:r w:rsidR="009239AA">
        <w:t xml:space="preserve"> information that</w:t>
      </w:r>
      <w:r w:rsidR="002B34CD">
        <w:t xml:space="preserve"> is collected</w:t>
      </w:r>
      <w:r w:rsidR="009239AA">
        <w:t xml:space="preserve"> be included in records that are subject to the Privacy Act of 1974?  [ ] Yes [</w:t>
      </w:r>
      <w:r w:rsidR="009A5847">
        <w:t>X</w:t>
      </w:r>
      <w:r w:rsidR="009239AA">
        <w:t>] No</w:t>
      </w:r>
      <w:r>
        <w:t xml:space="preserve">   </w:t>
      </w:r>
    </w:p>
    <w:p w:rsidR="00C86E91" w:rsidP="00C86E91" w14:paraId="7B1375D5" w14:textId="51F5CA62">
      <w:pPr>
        <w:pStyle w:val="ListParagraph"/>
        <w:numPr>
          <w:ilvl w:val="0"/>
          <w:numId w:val="18"/>
        </w:numPr>
      </w:pPr>
      <w:r>
        <w:t xml:space="preserve">If </w:t>
      </w:r>
      <w:r w:rsidR="002B34CD">
        <w:t>Yes</w:t>
      </w:r>
      <w:r>
        <w:t>, has a</w:t>
      </w:r>
      <w:r w:rsidR="002B34CD">
        <w:t>n up-to-date</w:t>
      </w:r>
      <w:r>
        <w:t xml:space="preserve"> System o</w:t>
      </w:r>
      <w:r w:rsidR="002B34CD">
        <w:t>f</w:t>
      </w:r>
      <w:r>
        <w:t xml:space="preserve"> Records Notice</w:t>
      </w:r>
      <w:r w:rsidR="002B34CD">
        <w:t xml:space="preserve"> (SORN)</w:t>
      </w:r>
      <w:r>
        <w:t xml:space="preserve"> been published? [ ] Yes [] No</w:t>
      </w:r>
    </w:p>
    <w:p w:rsidR="00CF6542" w:rsidP="00C86E91" w14:paraId="349C6B15" w14:textId="77777777">
      <w:pPr>
        <w:pStyle w:val="ListParagraph"/>
        <w:ind w:left="0"/>
        <w:rPr>
          <w:b/>
        </w:rPr>
      </w:pPr>
    </w:p>
    <w:p w:rsidR="00C86E91" w:rsidRPr="00AE35D2" w:rsidP="00C86E91" w14:paraId="6FC4E476" w14:textId="28996510">
      <w:pPr>
        <w:pStyle w:val="ListParagraph"/>
        <w:ind w:left="0"/>
        <w:rPr>
          <w:b/>
          <w:caps/>
        </w:rPr>
      </w:pPr>
      <w:r>
        <w:rPr>
          <w:b/>
        </w:rPr>
        <w:t>GIFTS OR PAYMENTS</w:t>
      </w:r>
    </w:p>
    <w:p w:rsidR="00E30F14" w:rsidP="00C86E91" w14:paraId="407FD5DC" w14:textId="77777777"/>
    <w:p w:rsidR="00F4757A" w:rsidP="00C86E91" w14:paraId="3F90BC0D" w14:textId="05676BBF">
      <w:r>
        <w:t>Is an incentive (e.g., money or reimbursement of expenses, token of appreciation) provided to participants? [  ] Yes [</w:t>
      </w:r>
      <w:r w:rsidR="009A5847">
        <w:t>X</w:t>
      </w:r>
      <w:r>
        <w:t xml:space="preserve"> ] No</w:t>
      </w:r>
      <w:r>
        <w:t xml:space="preserve"> </w:t>
      </w:r>
    </w:p>
    <w:p w:rsidR="004D6E14" w14:paraId="392EE87F" w14:textId="1E4AF964">
      <w:pPr>
        <w:rPr>
          <w:b/>
        </w:rPr>
      </w:pPr>
      <w:r>
        <w:t>If Yes, describe:</w:t>
      </w:r>
      <w:r w:rsidR="00C86E91">
        <w:t xml:space="preserve">  </w:t>
      </w:r>
    </w:p>
    <w:p w:rsidR="00C86E91" w14:paraId="4F6337D6" w14:textId="77777777">
      <w:pPr>
        <w:rPr>
          <w:b/>
        </w:rPr>
      </w:pPr>
    </w:p>
    <w:p w:rsidR="00C86E91" w14:paraId="2C61FCE9" w14:textId="77777777">
      <w:pPr>
        <w:rPr>
          <w:b/>
        </w:rPr>
      </w:pPr>
    </w:p>
    <w:p w:rsidR="005E714A" w:rsidP="00C86E91" w14:paraId="46304D43" w14:textId="77777777">
      <w:pPr>
        <w:rPr>
          <w:i/>
        </w:rPr>
      </w:pPr>
      <w:r>
        <w:rPr>
          <w:b/>
        </w:rPr>
        <w:t>BURDEN HOUR</w:t>
      </w:r>
      <w:r w:rsidR="00441434">
        <w:rPr>
          <w:b/>
        </w:rPr>
        <w:t>S</w:t>
      </w:r>
      <w:r>
        <w:t xml:space="preserve"> </w:t>
      </w:r>
    </w:p>
    <w:p w:rsidR="006832D9" w:rsidRPr="006832D9" w:rsidP="00F3170F" w14:paraId="4610DC48" w14:textId="77777777">
      <w:pPr>
        <w:keepNext/>
        <w:keepLines/>
        <w:rPr>
          <w:b/>
        </w:rPr>
      </w:pP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265"/>
        <w:gridCol w:w="1683"/>
        <w:gridCol w:w="1710"/>
        <w:gridCol w:w="1003"/>
      </w:tblGrid>
      <w:tr w14:paraId="3BDF5DB7" w14:textId="77777777" w:rsidTr="00AE35D2">
        <w:tblPrEx>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5265" w:type="dxa"/>
          </w:tcPr>
          <w:p w:rsidR="006832D9" w:rsidRPr="0001027E" w:rsidP="00C8488C" w14:paraId="0FDF80F0" w14:textId="77777777">
            <w:pPr>
              <w:rPr>
                <w:b/>
              </w:rPr>
            </w:pPr>
            <w:r w:rsidRPr="0001027E">
              <w:rPr>
                <w:b/>
              </w:rPr>
              <w:t>Category of Respondent</w:t>
            </w:r>
            <w:r w:rsidRPr="0001027E" w:rsidR="00EF2095">
              <w:rPr>
                <w:b/>
              </w:rPr>
              <w:t xml:space="preserve"> </w:t>
            </w:r>
          </w:p>
        </w:tc>
        <w:tc>
          <w:tcPr>
            <w:tcW w:w="1683" w:type="dxa"/>
          </w:tcPr>
          <w:p w:rsidR="006832D9" w:rsidRPr="0001027E" w:rsidP="00843796" w14:paraId="0C62354E" w14:textId="77777777">
            <w:pPr>
              <w:rPr>
                <w:b/>
              </w:rPr>
            </w:pPr>
            <w:r w:rsidRPr="0001027E">
              <w:rPr>
                <w:b/>
              </w:rPr>
              <w:t>N</w:t>
            </w:r>
            <w:r w:rsidRPr="0001027E" w:rsidR="009F5923">
              <w:rPr>
                <w:b/>
              </w:rPr>
              <w:t>o.</w:t>
            </w:r>
            <w:r w:rsidRPr="0001027E">
              <w:rPr>
                <w:b/>
              </w:rPr>
              <w:t xml:space="preserve"> of Respondents</w:t>
            </w:r>
          </w:p>
        </w:tc>
        <w:tc>
          <w:tcPr>
            <w:tcW w:w="1710" w:type="dxa"/>
          </w:tcPr>
          <w:p w:rsidR="006832D9" w:rsidRPr="0001027E" w:rsidP="00843796" w14:paraId="2EA3BB11" w14:textId="77777777">
            <w:pPr>
              <w:rPr>
                <w:b/>
              </w:rPr>
            </w:pPr>
            <w:r w:rsidRPr="0001027E">
              <w:rPr>
                <w:b/>
              </w:rPr>
              <w:t>Participation Time</w:t>
            </w:r>
          </w:p>
        </w:tc>
        <w:tc>
          <w:tcPr>
            <w:tcW w:w="1003" w:type="dxa"/>
          </w:tcPr>
          <w:p w:rsidR="006832D9" w:rsidRPr="0001027E" w:rsidP="00843796" w14:paraId="5A4C4AD3" w14:textId="77777777">
            <w:pPr>
              <w:rPr>
                <w:b/>
              </w:rPr>
            </w:pPr>
            <w:r w:rsidRPr="0001027E">
              <w:rPr>
                <w:b/>
              </w:rPr>
              <w:t>Burden</w:t>
            </w:r>
          </w:p>
        </w:tc>
      </w:tr>
      <w:tr w14:paraId="7DDAF8EC" w14:textId="77777777" w:rsidTr="00AE35D2">
        <w:tblPrEx>
          <w:tblW w:w="9661" w:type="dxa"/>
          <w:tblLayout w:type="fixed"/>
          <w:tblLook w:val="01E0"/>
        </w:tblPrEx>
        <w:trPr>
          <w:trHeight w:val="274"/>
        </w:trPr>
        <w:tc>
          <w:tcPr>
            <w:tcW w:w="5265" w:type="dxa"/>
          </w:tcPr>
          <w:p w:rsidR="006832D9" w:rsidP="00843796" w14:paraId="031AFFE3" w14:textId="0ED0625A">
            <w:r>
              <w:t xml:space="preserve">CCSQ CMS Service Center Customers (Individuals) </w:t>
            </w:r>
            <w:r w:rsidRPr="002C43AE">
              <w:rPr>
                <w:bCs/>
              </w:rPr>
              <w:t>–</w:t>
            </w:r>
            <w:r>
              <w:t xml:space="preserve"> Survey</w:t>
            </w:r>
          </w:p>
        </w:tc>
        <w:tc>
          <w:tcPr>
            <w:tcW w:w="1683" w:type="dxa"/>
          </w:tcPr>
          <w:p w:rsidR="006832D9" w:rsidP="00843796" w14:paraId="3DD7691A" w14:textId="6BC60CEC">
            <w:r>
              <w:t>2,800</w:t>
            </w:r>
          </w:p>
        </w:tc>
        <w:tc>
          <w:tcPr>
            <w:tcW w:w="1710" w:type="dxa"/>
          </w:tcPr>
          <w:p w:rsidR="006832D9" w:rsidP="00843796" w14:paraId="0BE7E8C9" w14:textId="3DA116A3">
            <w:r>
              <w:t>2 minutes</w:t>
            </w:r>
          </w:p>
        </w:tc>
        <w:tc>
          <w:tcPr>
            <w:tcW w:w="1003" w:type="dxa"/>
          </w:tcPr>
          <w:p w:rsidR="006832D9" w:rsidP="00843796" w14:paraId="5ADA256F" w14:textId="0242C852">
            <w:r>
              <w:t>93 hours</w:t>
            </w:r>
          </w:p>
        </w:tc>
      </w:tr>
      <w:tr w14:paraId="6DC3B566" w14:textId="77777777" w:rsidTr="00AE35D2">
        <w:tblPrEx>
          <w:tblW w:w="9661" w:type="dxa"/>
          <w:tblLayout w:type="fixed"/>
          <w:tblLook w:val="01E0"/>
        </w:tblPrEx>
        <w:trPr>
          <w:trHeight w:val="274"/>
        </w:trPr>
        <w:tc>
          <w:tcPr>
            <w:tcW w:w="5265" w:type="dxa"/>
          </w:tcPr>
          <w:p w:rsidR="006832D9" w:rsidP="00843796" w14:paraId="548C81A0" w14:textId="77777777"/>
        </w:tc>
        <w:tc>
          <w:tcPr>
            <w:tcW w:w="1683" w:type="dxa"/>
          </w:tcPr>
          <w:p w:rsidR="006832D9" w:rsidP="00843796" w14:paraId="2D55B5C3" w14:textId="77777777"/>
        </w:tc>
        <w:tc>
          <w:tcPr>
            <w:tcW w:w="1710" w:type="dxa"/>
          </w:tcPr>
          <w:p w:rsidR="006832D9" w:rsidP="00843796" w14:paraId="4C2ABD20" w14:textId="77777777"/>
        </w:tc>
        <w:tc>
          <w:tcPr>
            <w:tcW w:w="1003" w:type="dxa"/>
          </w:tcPr>
          <w:p w:rsidR="006832D9" w:rsidP="00843796" w14:paraId="1EA652D0" w14:textId="77777777"/>
        </w:tc>
      </w:tr>
      <w:tr w14:paraId="47A43B07" w14:textId="77777777" w:rsidTr="00AE35D2">
        <w:tblPrEx>
          <w:tblW w:w="9661" w:type="dxa"/>
          <w:tblLayout w:type="fixed"/>
          <w:tblLook w:val="01E0"/>
        </w:tblPrEx>
        <w:trPr>
          <w:trHeight w:val="289"/>
        </w:trPr>
        <w:tc>
          <w:tcPr>
            <w:tcW w:w="5265" w:type="dxa"/>
          </w:tcPr>
          <w:p w:rsidR="006832D9" w:rsidRPr="0001027E" w:rsidP="00843796" w14:paraId="081300F8" w14:textId="77777777">
            <w:pPr>
              <w:rPr>
                <w:b/>
              </w:rPr>
            </w:pPr>
            <w:r w:rsidRPr="0001027E">
              <w:rPr>
                <w:b/>
              </w:rPr>
              <w:t>Totals</w:t>
            </w:r>
          </w:p>
        </w:tc>
        <w:tc>
          <w:tcPr>
            <w:tcW w:w="1683" w:type="dxa"/>
          </w:tcPr>
          <w:p w:rsidR="006832D9" w:rsidRPr="0001027E" w:rsidP="00843796" w14:paraId="5C18E7C2" w14:textId="2186472D">
            <w:pPr>
              <w:rPr>
                <w:b/>
              </w:rPr>
            </w:pPr>
            <w:r>
              <w:rPr>
                <w:b/>
              </w:rPr>
              <w:t>2,800</w:t>
            </w:r>
          </w:p>
        </w:tc>
        <w:tc>
          <w:tcPr>
            <w:tcW w:w="1710" w:type="dxa"/>
          </w:tcPr>
          <w:p w:rsidR="006832D9" w:rsidP="00843796" w14:paraId="427FEA1F" w14:textId="5CE6B5B5">
            <w:r>
              <w:t>2 minutes</w:t>
            </w:r>
          </w:p>
        </w:tc>
        <w:tc>
          <w:tcPr>
            <w:tcW w:w="1003" w:type="dxa"/>
          </w:tcPr>
          <w:p w:rsidR="006832D9" w:rsidRPr="0001027E" w:rsidP="00843796" w14:paraId="40458FA3" w14:textId="5E47B031">
            <w:pPr>
              <w:rPr>
                <w:b/>
              </w:rPr>
            </w:pPr>
            <w:r>
              <w:rPr>
                <w:b/>
              </w:rPr>
              <w:t>93 hours</w:t>
            </w:r>
          </w:p>
        </w:tc>
      </w:tr>
    </w:tbl>
    <w:p w:rsidR="00F3170F" w:rsidP="00F3170F" w14:paraId="02795B15" w14:textId="77777777"/>
    <w:p w:rsidR="002E7755" w14:paraId="33E8AD40" w14:textId="77777777">
      <w:pPr>
        <w:rPr>
          <w:b/>
        </w:rPr>
      </w:pPr>
      <w:r>
        <w:rPr>
          <w:b/>
        </w:rPr>
        <w:t xml:space="preserve">FEDERAL </w:t>
      </w:r>
      <w:r w:rsidR="009F5923">
        <w:rPr>
          <w:b/>
        </w:rPr>
        <w:t>COST</w:t>
      </w:r>
    </w:p>
    <w:p w:rsidR="00512346" w14:paraId="1203AD3E" w14:textId="77777777">
      <w:pPr>
        <w:rPr>
          <w:b/>
        </w:rPr>
      </w:pPr>
    </w:p>
    <w:p w:rsidR="005E714A" w:rsidRPr="00692959" w14:paraId="04A7D873" w14:textId="20392E60">
      <w:pPr>
        <w:rPr>
          <w:b/>
        </w:rPr>
      </w:pPr>
      <w:r w:rsidRPr="00692959">
        <w:t xml:space="preserve">The estimated annual cost to the Federal government </w:t>
      </w:r>
      <w:r w:rsidRPr="00692959" w:rsidR="00590179">
        <w:t>is _</w:t>
      </w:r>
      <w:r w:rsidRPr="00692959">
        <w:t>__</w:t>
      </w:r>
      <w:r w:rsidRPr="00692959" w:rsidR="007F7A09">
        <w:rPr>
          <w:u w:val="single"/>
        </w:rPr>
        <w:t>N/A</w:t>
      </w:r>
      <w:r w:rsidRPr="00692959">
        <w:t>_________</w:t>
      </w:r>
    </w:p>
    <w:p w:rsidR="00A403BB" w:rsidP="00A403BB" w14:paraId="15699330" w14:textId="6A7A2BC1">
      <w:r w:rsidRPr="00692959">
        <w:t>There is no additional cost for this survey implementation, as it is part of normal contractual duties and work prioritized by CMS stakeholders.</w:t>
      </w:r>
    </w:p>
    <w:p w:rsidR="004D6E14" w:rsidP="00A403BB" w14:paraId="2B5D707E" w14:textId="77777777">
      <w:pPr>
        <w:rPr>
          <w:b/>
        </w:rPr>
      </w:pPr>
    </w:p>
    <w:p w:rsidR="00A403BB" w:rsidP="00A403BB" w14:paraId="3AB15369" w14:textId="4CD7C46F">
      <w:pPr>
        <w:rPr>
          <w:b/>
        </w:rPr>
      </w:pPr>
      <w:r>
        <w:rPr>
          <w:b/>
        </w:rPr>
        <w:t>ACTIVITY DETAILS</w:t>
      </w:r>
    </w:p>
    <w:p w:rsidR="00E30F14" w:rsidP="00A403BB" w14:paraId="34942C92" w14:textId="77777777">
      <w:pPr>
        <w:rPr>
          <w:b/>
        </w:rPr>
      </w:pPr>
    </w:p>
    <w:p w:rsidR="00A403BB" w:rsidP="00A403BB" w14:paraId="3FD9C17B" w14:textId="77777777">
      <w:pPr>
        <w:pStyle w:val="ListParagraph"/>
        <w:numPr>
          <w:ilvl w:val="0"/>
          <w:numId w:val="17"/>
        </w:numPr>
      </w:pPr>
      <w:r>
        <w:t>H</w:t>
      </w:r>
      <w:r>
        <w:t>ow will you collect the information? (Check all that apply)</w:t>
      </w:r>
    </w:p>
    <w:p w:rsidR="001B0AAA" w:rsidP="001B0AAA" w14:paraId="1FE05976" w14:textId="3689C4C4">
      <w:pPr>
        <w:ind w:left="720"/>
      </w:pPr>
      <w:r>
        <w:t>[</w:t>
      </w:r>
      <w:r w:rsidR="009A5847">
        <w:t>X</w:t>
      </w:r>
      <w:r>
        <w:t>] Web-based</w:t>
      </w:r>
      <w:r>
        <w:t xml:space="preserve"> or other forms of </w:t>
      </w:r>
      <w:r w:rsidR="00500A2F">
        <w:t>social media</w:t>
      </w:r>
      <w:r>
        <w:t xml:space="preserve"> </w:t>
      </w:r>
    </w:p>
    <w:p w:rsidR="001B0AAA" w:rsidP="001B0AAA" w14:paraId="7CD4CC2B" w14:textId="3AF5382A">
      <w:pPr>
        <w:ind w:left="720"/>
      </w:pPr>
      <w:r>
        <w:t>[</w:t>
      </w:r>
      <w:r>
        <w:t xml:space="preserve"> </w:t>
      </w:r>
      <w:r>
        <w:t>] Telephone</w:t>
      </w:r>
      <w:r>
        <w:tab/>
      </w:r>
    </w:p>
    <w:p w:rsidR="001B0AAA" w:rsidP="001B0AAA" w14:paraId="0AA998B1" w14:textId="6C78809E">
      <w:pPr>
        <w:ind w:left="720"/>
      </w:pPr>
      <w:r>
        <w:t>[ ] In-person</w:t>
      </w:r>
      <w:r>
        <w:tab/>
      </w:r>
    </w:p>
    <w:p w:rsidR="001B0AAA" w:rsidP="001B0AAA" w14:paraId="27537693" w14:textId="65EB13AC">
      <w:pPr>
        <w:ind w:left="720"/>
      </w:pPr>
      <w:r>
        <w:t>[</w:t>
      </w:r>
      <w:r>
        <w:t xml:space="preserve"> </w:t>
      </w:r>
      <w:r>
        <w:t>] Mail</w:t>
      </w:r>
      <w:r>
        <w:t xml:space="preserve"> </w:t>
      </w:r>
    </w:p>
    <w:p w:rsidR="001B0AAA" w:rsidP="001B0AAA" w14:paraId="47F8A8B0" w14:textId="78E3CE7C">
      <w:pPr>
        <w:ind w:left="720"/>
      </w:pPr>
      <w:r>
        <w:t>[</w:t>
      </w:r>
      <w:r>
        <w:t xml:space="preserve"> </w:t>
      </w:r>
      <w:r>
        <w:t xml:space="preserve">] Other, </w:t>
      </w:r>
      <w:r w:rsidR="00500A2F">
        <w:t>Explain.</w:t>
      </w:r>
    </w:p>
    <w:p w:rsidR="004E1AD1" w:rsidP="00AE35D2" w14:paraId="517B75B0" w14:textId="77777777">
      <w:pPr>
        <w:pStyle w:val="ListParagraph"/>
        <w:ind w:left="360"/>
      </w:pPr>
    </w:p>
    <w:p w:rsidR="004E1AD1" w:rsidP="004E1AD1" w14:paraId="54533FEC" w14:textId="7EDA31C6">
      <w:pPr>
        <w:pStyle w:val="ListParagraph"/>
        <w:numPr>
          <w:ilvl w:val="0"/>
          <w:numId w:val="17"/>
        </w:numPr>
      </w:pPr>
      <w:r>
        <w:t>Will interviewers or facilitators be used? [ ] Yes [</w:t>
      </w:r>
      <w:r w:rsidR="009A5847">
        <w:t>X</w:t>
      </w:r>
      <w:r>
        <w:t>] No</w:t>
      </w:r>
    </w:p>
    <w:p w:rsidR="004E1AD1" w:rsidP="00AE35D2" w14:paraId="52314E3C" w14:textId="77777777">
      <w:pPr>
        <w:pStyle w:val="ListParagraph"/>
        <w:ind w:left="360"/>
      </w:pPr>
    </w:p>
    <w:p w:rsidR="005029DF" w:rsidP="004E1AD1" w14:paraId="7375C544" w14:textId="6D247F17">
      <w:pPr>
        <w:pStyle w:val="ListParagraph"/>
        <w:numPr>
          <w:ilvl w:val="0"/>
          <w:numId w:val="17"/>
        </w:numPr>
      </w:pPr>
      <w:r w:rsidRPr="004E1AD1">
        <w:t>Who will you collect the information from?</w:t>
      </w:r>
    </w:p>
    <w:p w:rsidR="009A5847" w:rsidP="009A5847" w14:paraId="3293624F" w14:textId="3096E3C1">
      <w:pPr>
        <w:ind w:left="360"/>
      </w:pPr>
      <w:r>
        <w:t xml:space="preserve">We will collect information from CCSQ Support Central customers who visit the website and voluntarily participate in the optional survey. </w:t>
      </w:r>
      <w:r w:rsidR="00577896">
        <w:t xml:space="preserve">The goal of the surveys is to understand ease of use and customer experience (CX) after completing key activities on the site. </w:t>
      </w:r>
      <w:r>
        <w:t>After the completion of the surveys, participants have the option to provide their contact details to participate in additional outreach or feedback initiatives. Customer contact details are stored in the CCSQ ServiceNow database. CCSQ Support Central customers are the appropriate participants to engage in the qualitative surveys due to their frequent website visits and interactions with CMS CCSQ Service Center agents.</w:t>
      </w:r>
    </w:p>
    <w:p w:rsidR="009A5847" w:rsidP="009A5847" w14:paraId="2C2C92B6" w14:textId="058F9FBC">
      <w:pPr>
        <w:pStyle w:val="ListParagraph"/>
        <w:ind w:left="360"/>
      </w:pPr>
    </w:p>
    <w:p w:rsidR="00FC3811" w:rsidP="00FC3811" w14:paraId="6B5201A1" w14:textId="77777777">
      <w:pPr>
        <w:pStyle w:val="ListParagraph"/>
        <w:ind w:left="360"/>
      </w:pPr>
      <w:bookmarkStart w:id="0" w:name="_GoBack"/>
      <w:bookmarkEnd w:id="0"/>
      <w:r w:rsidRPr="00A862C4">
        <w:t xml:space="preserve">Within CCSQ ServiceNow, the </w:t>
      </w:r>
      <w:r w:rsidRPr="00A862C4">
        <w:rPr>
          <w:b/>
          <w:bCs/>
        </w:rPr>
        <w:t>CMS Quality Support Development ServiceNow Instance</w:t>
      </w:r>
      <w:r w:rsidRPr="00A862C4">
        <w:t xml:space="preserve"> contains customer analytics and randomization probability options allowing the survey to trigger selected customers within designated time periods. Customers will be selected at random for the survey within the pool of potential participants by referencing a customer’s System User ID.</w:t>
      </w:r>
      <w:r>
        <w:t xml:space="preserve"> </w:t>
      </w:r>
      <w:r w:rsidRPr="00A862C4">
        <w:t xml:space="preserve">A customer’s System User ID allows the system to identify the customer’s visits to the CCSQ Support Central website. A System User ID is unique numeric identification number created in the </w:t>
      </w:r>
      <w:r w:rsidRPr="00A862C4">
        <w:rPr>
          <w:b/>
          <w:bCs/>
        </w:rPr>
        <w:t xml:space="preserve">CMS Quality Support Development ServiceNow Instance </w:t>
      </w:r>
      <w:r w:rsidRPr="00A862C4">
        <w:t>once a contact record is generated. Contact records are generated when a customer’s contact information passes through the CCSQ Support Central website by completing a task.</w:t>
      </w:r>
    </w:p>
    <w:p w:rsidR="00FC3811" w:rsidP="00FC3811" w14:paraId="44157E97" w14:textId="77777777">
      <w:pPr>
        <w:pStyle w:val="ListParagraph"/>
        <w:ind w:left="0"/>
      </w:pPr>
    </w:p>
    <w:p w:rsidR="00FC3811" w:rsidRPr="00A862C4" w:rsidP="00FC3811" w14:paraId="07A63F80" w14:textId="77777777">
      <w:pPr>
        <w:pStyle w:val="ListParagraph"/>
        <w:ind w:left="360"/>
      </w:pPr>
      <w:r w:rsidRPr="00A862C4">
        <w:t xml:space="preserve">Essentially, any customer that comes to CCSQ Support Central and performs one of the identified four tasks becomes part of the pool of potential survey recipients. The survey trigger will not send the same survey to a customer until the preset period expires, and to reduce burden, we will not survey the </w:t>
      </w:r>
      <w:r w:rsidRPr="00A862C4">
        <w:rPr>
          <w:b/>
          <w:bCs/>
        </w:rPr>
        <w:t>same</w:t>
      </w:r>
      <w:r w:rsidRPr="00A862C4">
        <w:t xml:space="preserve"> customer more than once every 30 days. </w:t>
      </w:r>
    </w:p>
    <w:p w:rsidR="00FC3811" w:rsidP="009A5847" w14:paraId="6EC7353B" w14:textId="77777777">
      <w:pPr>
        <w:pStyle w:val="ListParagraph"/>
        <w:ind w:left="360"/>
      </w:pPr>
    </w:p>
    <w:p w:rsidR="009A5847" w:rsidP="009A5847" w14:paraId="3A464316" w14:textId="77777777">
      <w:pPr>
        <w:pStyle w:val="ListParagraph"/>
      </w:pPr>
    </w:p>
    <w:p w:rsidR="00695F4E" w:rsidP="00E301E0" w14:paraId="696EEB2B" w14:textId="7A7A93C9">
      <w:pPr>
        <w:pStyle w:val="ListParagraph"/>
        <w:ind w:left="360"/>
        <w:rPr>
          <w:i/>
          <w:iCs/>
        </w:rPr>
      </w:pPr>
      <w:r>
        <w:rPr>
          <w:i/>
          <w:iCs/>
        </w:rPr>
        <w:t>Describe the people you will interact with or collecting information from</w:t>
      </w:r>
      <w:r w:rsidR="00F820C6">
        <w:rPr>
          <w:i/>
          <w:iCs/>
        </w:rPr>
        <w:t xml:space="preserve"> </w:t>
      </w:r>
      <w:r w:rsidRPr="00B85617" w:rsidR="00B85617">
        <w:rPr>
          <w:i/>
          <w:iCs/>
        </w:rPr>
        <w:t>and why the group is appropriate for the program / service to connect with. Please provide a description of how you plan to identify your potential group of respondents and if only a sample will be solicited for feedback, how you will select them</w:t>
      </w:r>
      <w:r w:rsidR="00331B06">
        <w:rPr>
          <w:i/>
          <w:iCs/>
        </w:rPr>
        <w:t xml:space="preserve"> </w:t>
      </w:r>
      <w:r w:rsidRPr="00B85617" w:rsidR="00B85617">
        <w:rPr>
          <w:i/>
          <w:iCs/>
        </w:rPr>
        <w:t>(e.g., anyone who provided an email address to a call center rep</w:t>
      </w:r>
      <w:r w:rsidR="00331B06">
        <w:rPr>
          <w:i/>
          <w:iCs/>
        </w:rPr>
        <w:t>resentative</w:t>
      </w:r>
      <w:r w:rsidRPr="00B85617" w:rsidR="00B85617">
        <w:rPr>
          <w:i/>
          <w:iCs/>
        </w:rPr>
        <w:t xml:space="preserve">, a representative sample of </w:t>
      </w:r>
      <w:r w:rsidR="00D07C10">
        <w:rPr>
          <w:i/>
          <w:iCs/>
        </w:rPr>
        <w:t>administrators</w:t>
      </w:r>
      <w:r w:rsidRPr="00B85617" w:rsidR="00B85617">
        <w:rPr>
          <w:i/>
          <w:iCs/>
        </w:rPr>
        <w:t xml:space="preserve"> who </w:t>
      </w:r>
      <w:r w:rsidR="00D07C10">
        <w:rPr>
          <w:i/>
          <w:iCs/>
        </w:rPr>
        <w:t>downloaded a report</w:t>
      </w:r>
      <w:r w:rsidRPr="00B85617" w:rsidR="00B85617">
        <w:rPr>
          <w:i/>
          <w:iCs/>
        </w:rPr>
        <w:t xml:space="preserve"> in May 2021, </w:t>
      </w:r>
      <w:r w:rsidR="00550377">
        <w:rPr>
          <w:i/>
          <w:iCs/>
        </w:rPr>
        <w:t>intercept interviews at a particular field office,</w:t>
      </w:r>
      <w:r w:rsidRPr="00B85617" w:rsidR="00B85617">
        <w:rPr>
          <w:i/>
          <w:iCs/>
        </w:rPr>
        <w:t xml:space="preserve"> a list of customers</w:t>
      </w:r>
      <w:r w:rsidR="00FB5E65">
        <w:rPr>
          <w:i/>
          <w:iCs/>
        </w:rPr>
        <w:t>, e.g., a CRM database that has contact information,</w:t>
      </w:r>
      <w:r w:rsidRPr="00B85617" w:rsidR="00B85617">
        <w:rPr>
          <w:i/>
          <w:iCs/>
        </w:rPr>
        <w:t xml:space="preserve"> to reach out to</w:t>
      </w:r>
      <w:r w:rsidR="00D33C35">
        <w:rPr>
          <w:i/>
          <w:iCs/>
        </w:rPr>
        <w:t xml:space="preserve"> that defines the universe of potential respondents</w:t>
      </w:r>
      <w:r w:rsidR="00E55A3D">
        <w:rPr>
          <w:i/>
          <w:iCs/>
        </w:rPr>
        <w:t xml:space="preserve"> and have a sampling plan for selecting from this universe</w:t>
      </w:r>
      <w:r w:rsidR="00DE1A41">
        <w:rPr>
          <w:i/>
          <w:iCs/>
        </w:rPr>
        <w:t>)</w:t>
      </w:r>
      <w:r w:rsidR="00FB5E65">
        <w:rPr>
          <w:i/>
          <w:iCs/>
        </w:rPr>
        <w:t xml:space="preserve">. </w:t>
      </w:r>
      <w:r w:rsidR="001F32C0">
        <w:rPr>
          <w:i/>
          <w:iCs/>
        </w:rPr>
        <w:t>Attach a copy of your sampling plan if applicable.</w:t>
      </w:r>
    </w:p>
    <w:p w:rsidR="00E301E0" w:rsidP="00E301E0" w14:paraId="7C556BD0" w14:textId="77777777">
      <w:pPr>
        <w:rPr>
          <w:rStyle w:val="normaltextrun"/>
          <w:rFonts w:ascii="Courier New" w:hAnsi="Courier New" w:cs="Courier New"/>
          <w:shd w:val="clear" w:color="auto" w:fill="FFFF00"/>
        </w:rPr>
      </w:pPr>
    </w:p>
    <w:p w:rsidR="00B85617" w:rsidP="00F24CFC" w14:paraId="5BC840E4" w14:textId="17D4C484">
      <w:pPr>
        <w:pStyle w:val="ListParagraph"/>
        <w:numPr>
          <w:ilvl w:val="0"/>
          <w:numId w:val="17"/>
        </w:numPr>
      </w:pPr>
      <w:r>
        <w:t>How will you ask a respondent to provide this information</w:t>
      </w:r>
      <w:r w:rsidR="00D544FE">
        <w:t>?</w:t>
      </w:r>
    </w:p>
    <w:p w:rsidR="009A5847" w:rsidP="009A5847" w14:paraId="7669E1B2" w14:textId="057FA291">
      <w:pPr>
        <w:pStyle w:val="ListParagraph"/>
        <w:ind w:left="360"/>
      </w:pPr>
      <w:r>
        <w:t xml:space="preserve">After a customer completes a specific action on the CCSQ Support Central website, a survey invitation window </w:t>
      </w:r>
      <w:r w:rsidR="00F73C19">
        <w:t xml:space="preserve">(pop-up modal) </w:t>
      </w:r>
      <w:r>
        <w:t xml:space="preserve">appears allowing them the opportunity to </w:t>
      </w:r>
      <w:r w:rsidRPr="009A5847">
        <w:t>participate in</w:t>
      </w:r>
      <w:r>
        <w:t xml:space="preserve"> the </w:t>
      </w:r>
      <w:r>
        <w:t>survey</w:t>
      </w:r>
      <w:r w:rsidR="00F73C19">
        <w:t xml:space="preserve"> or decline</w:t>
      </w:r>
      <w:r>
        <w:t xml:space="preserve">. The final question of the survey allows participants the option to be contacted for additional feedback.  </w:t>
      </w:r>
    </w:p>
    <w:p w:rsidR="00EF00F7" w:rsidP="009A5847" w14:paraId="0C8C3DF7" w14:textId="7B31E36D">
      <w:pPr>
        <w:pStyle w:val="ListParagraph"/>
        <w:ind w:left="360"/>
      </w:pPr>
    </w:p>
    <w:p w:rsidR="00EF00F7" w:rsidP="009A5847" w14:paraId="43EEBD5D" w14:textId="52A72228">
      <w:pPr>
        <w:pStyle w:val="ListParagraph"/>
        <w:ind w:left="360"/>
      </w:pPr>
      <w:r>
        <w:t xml:space="preserve">If a customer chooses to provide their name and email for additional </w:t>
      </w:r>
      <w:r w:rsidR="00E701F2">
        <w:t>feedback</w:t>
      </w:r>
      <w:r>
        <w:t xml:space="preserve"> to their survey responses, </w:t>
      </w:r>
      <w:r w:rsidR="00E701F2">
        <w:t xml:space="preserve">we intend to </w:t>
      </w:r>
      <w:r w:rsidR="00CC7265">
        <w:t>reference</w:t>
      </w:r>
      <w:r w:rsidR="00E701F2">
        <w:t xml:space="preserve"> the following generic questions</w:t>
      </w:r>
      <w:r w:rsidR="006C3CBE">
        <w:t xml:space="preserve"> summarized below</w:t>
      </w:r>
      <w:r w:rsidR="00E701F2">
        <w:t xml:space="preserve">. The discussions will be unique to the data collected in the surveys, which can be either positive or negative. The context of the additional feedback questions </w:t>
      </w:r>
      <w:r w:rsidR="00C21A9B">
        <w:t>is</w:t>
      </w:r>
      <w:r w:rsidR="00E701F2">
        <w:t xml:space="preserve"> intended to probe for qualitative </w:t>
      </w:r>
      <w:r w:rsidR="00C21A9B">
        <w:t>responses and</w:t>
      </w:r>
      <w:r w:rsidR="00E701F2">
        <w:t xml:space="preserve"> will be conversational in nature.</w:t>
      </w:r>
    </w:p>
    <w:p w:rsidR="00E701F2" w:rsidP="009A5847" w14:paraId="653B8FE8" w14:textId="390CA2F4">
      <w:pPr>
        <w:pStyle w:val="ListParagraph"/>
        <w:ind w:left="360"/>
      </w:pPr>
    </w:p>
    <w:p w:rsidR="006C3CBE" w:rsidRPr="006C3CBE" w:rsidP="006C3CBE" w14:paraId="2F928B67" w14:textId="77777777">
      <w:pPr>
        <w:ind w:left="360"/>
      </w:pPr>
      <w:r w:rsidRPr="006C3CBE">
        <w:t xml:space="preserve">Potential questions for additional feedback addressing a </w:t>
      </w:r>
      <w:r w:rsidRPr="006C3CBE">
        <w:rPr>
          <w:b/>
          <w:bCs/>
        </w:rPr>
        <w:t>negative</w:t>
      </w:r>
      <w:r w:rsidRPr="006C3CBE">
        <w:t xml:space="preserve"> customer experience:</w:t>
      </w:r>
    </w:p>
    <w:p w:rsidR="006C3CBE" w:rsidRPr="006C3CBE" w:rsidP="006C3CBE" w14:paraId="23FABE4C" w14:textId="77777777">
      <w:pPr>
        <w:pStyle w:val="ListParagraph"/>
        <w:numPr>
          <w:ilvl w:val="0"/>
          <w:numId w:val="37"/>
        </w:numPr>
        <w:spacing w:after="160" w:line="259" w:lineRule="auto"/>
        <w:ind w:left="1080"/>
      </w:pPr>
      <w:r w:rsidRPr="006C3CBE">
        <w:t>Based on your survey feedback, you indicated dissatisfaction using CCSQ Support Central. We’re sorry you didn’t have a good experience and we appreciate your feedback. Could you please share what made the experience negative for you?</w:t>
      </w:r>
    </w:p>
    <w:p w:rsidR="006C3CBE" w:rsidRPr="006C3CBE" w:rsidP="006C3CBE" w14:paraId="656325DA" w14:textId="77777777">
      <w:pPr>
        <w:pStyle w:val="ListParagraph"/>
        <w:numPr>
          <w:ilvl w:val="0"/>
          <w:numId w:val="37"/>
        </w:numPr>
        <w:spacing w:after="160" w:line="259" w:lineRule="auto"/>
        <w:ind w:left="1080"/>
      </w:pPr>
      <w:r w:rsidRPr="006C3CBE">
        <w:t>Has your initial request or issue been resolved?</w:t>
      </w:r>
    </w:p>
    <w:p w:rsidR="006C3CBE" w:rsidRPr="006C3CBE" w:rsidP="006C3CBE" w14:paraId="27AFF789" w14:textId="77777777">
      <w:pPr>
        <w:pStyle w:val="ListParagraph"/>
        <w:numPr>
          <w:ilvl w:val="0"/>
          <w:numId w:val="37"/>
        </w:numPr>
        <w:spacing w:after="160" w:line="259" w:lineRule="auto"/>
        <w:ind w:left="1080"/>
      </w:pPr>
      <w:r w:rsidRPr="006C3CBE">
        <w:t>How could we improve your next visit?</w:t>
      </w:r>
    </w:p>
    <w:p w:rsidR="006C3CBE" w:rsidRPr="006C3CBE" w:rsidP="006C3CBE" w14:paraId="24B8065B" w14:textId="77777777">
      <w:pPr>
        <w:ind w:left="360"/>
      </w:pPr>
      <w:r w:rsidRPr="006C3CBE">
        <w:t xml:space="preserve">Potential questions for additional feedback addressing a </w:t>
      </w:r>
      <w:r w:rsidRPr="006C3CBE">
        <w:rPr>
          <w:b/>
          <w:bCs/>
        </w:rPr>
        <w:t xml:space="preserve">positive </w:t>
      </w:r>
      <w:r w:rsidRPr="006C3CBE">
        <w:t>customer experience:</w:t>
      </w:r>
    </w:p>
    <w:p w:rsidR="006C3CBE" w:rsidRPr="006C3CBE" w:rsidP="006C3CBE" w14:paraId="42D8A4C1" w14:textId="77777777">
      <w:pPr>
        <w:pStyle w:val="ListParagraph"/>
        <w:numPr>
          <w:ilvl w:val="0"/>
          <w:numId w:val="38"/>
        </w:numPr>
        <w:spacing w:after="160" w:line="259" w:lineRule="auto"/>
        <w:ind w:left="1080"/>
      </w:pPr>
      <w:r w:rsidRPr="006C3CBE">
        <w:t>Based on your survey feedback, you indicated satisfaction using CCSQ Support Central. We’re glad to hear you had a good experience and we appreciate your feedback. Could you please share what made the experience positive for you?</w:t>
      </w:r>
    </w:p>
    <w:p w:rsidR="006C3CBE" w:rsidRPr="006C3CBE" w:rsidP="006C3CBE" w14:paraId="0C3555D6" w14:textId="77777777">
      <w:pPr>
        <w:pStyle w:val="ListParagraph"/>
        <w:numPr>
          <w:ilvl w:val="0"/>
          <w:numId w:val="38"/>
        </w:numPr>
        <w:spacing w:after="160" w:line="259" w:lineRule="auto"/>
        <w:ind w:left="1080"/>
      </w:pPr>
      <w:r w:rsidRPr="006C3CBE">
        <w:t>What did you like most about using CCSQ Support Central?</w:t>
      </w:r>
    </w:p>
    <w:p w:rsidR="006C3CBE" w:rsidRPr="006C3CBE" w:rsidP="006C3CBE" w14:paraId="752A9E6C" w14:textId="77777777">
      <w:pPr>
        <w:pStyle w:val="ListParagraph"/>
        <w:numPr>
          <w:ilvl w:val="0"/>
          <w:numId w:val="38"/>
        </w:numPr>
        <w:spacing w:after="160" w:line="259" w:lineRule="auto"/>
        <w:ind w:left="1080"/>
      </w:pPr>
      <w:r w:rsidRPr="006C3CBE">
        <w:t>How could we improve your next visit?</w:t>
      </w:r>
    </w:p>
    <w:p w:rsidR="00E701F2" w:rsidP="009A5847" w14:paraId="34D44528" w14:textId="77777777">
      <w:pPr>
        <w:pStyle w:val="ListParagraph"/>
        <w:ind w:left="360"/>
      </w:pPr>
    </w:p>
    <w:p w:rsidR="00D544FE" w:rsidRPr="00782B0D" w:rsidP="00782B0D" w14:paraId="52045D11" w14:textId="52FC3B79">
      <w:pPr>
        <w:ind w:left="360"/>
        <w:rPr>
          <w:i/>
          <w:iCs/>
        </w:rPr>
      </w:pPr>
      <w:r w:rsidRPr="00782B0D">
        <w:rPr>
          <w:i/>
          <w:iCs/>
        </w:rPr>
        <w:t>For example,</w:t>
      </w:r>
      <w:r w:rsidRPr="00782B0D">
        <w:rPr>
          <w:i/>
          <w:iCs/>
        </w:rPr>
        <w:t xml:space="preserve"> after an </w:t>
      </w:r>
      <w:r w:rsidRPr="00782B0D" w:rsidR="00931324">
        <w:rPr>
          <w:i/>
          <w:iCs/>
        </w:rPr>
        <w:t>inquiry is submitted online, the final screen will present the opportunity to provide feedback by presenting a link to a feedback form / an actual feedback form.</w:t>
      </w:r>
    </w:p>
    <w:p w:rsidR="00931324" w:rsidP="00D544FE" w14:paraId="029DD3F8" w14:textId="77777777">
      <w:pPr>
        <w:pStyle w:val="ListParagraph"/>
        <w:ind w:left="360"/>
      </w:pPr>
    </w:p>
    <w:p w:rsidR="00C25946" w:rsidP="00C25946" w14:paraId="7E63CB79" w14:textId="77777777">
      <w:pPr>
        <w:pStyle w:val="ListParagraph"/>
        <w:numPr>
          <w:ilvl w:val="0"/>
          <w:numId w:val="17"/>
        </w:numPr>
      </w:pPr>
      <w:r>
        <w:t>What will the activity look like?</w:t>
      </w:r>
    </w:p>
    <w:p w:rsidR="009A5847" w:rsidP="009A5847" w14:paraId="45930ACB" w14:textId="26DBB57B">
      <w:pPr>
        <w:pStyle w:val="ListParagraph"/>
        <w:ind w:left="360"/>
      </w:pPr>
      <w:r>
        <w:t xml:space="preserve">After a customer completes one of the use cases below, they will see a pop-up </w:t>
      </w:r>
      <w:r w:rsidR="00F73C19">
        <w:t xml:space="preserve">modal </w:t>
      </w:r>
      <w:r w:rsidR="008740A3">
        <w:t>where</w:t>
      </w:r>
      <w:r>
        <w:t xml:space="preserve"> they can participate in the optional customer satisfaction survey. It will be a webform allowing them to scroll and answer questions </w:t>
      </w:r>
      <w:r w:rsidR="008740A3">
        <w:t>or choose to exit if they don’t want to participate.</w:t>
      </w:r>
    </w:p>
    <w:p w:rsidR="009A5847" w:rsidP="009A5847" w14:paraId="3511DEE5" w14:textId="77777777">
      <w:pPr>
        <w:pStyle w:val="ListParagraph"/>
        <w:ind w:left="360"/>
      </w:pPr>
    </w:p>
    <w:p w:rsidR="009A5847" w:rsidP="009A5847" w14:paraId="09A0C62B" w14:textId="77777777">
      <w:pPr>
        <w:pStyle w:val="ListParagraph"/>
        <w:ind w:left="360"/>
      </w:pPr>
      <w:r>
        <w:t>There are four use cases in which a user is invited to participate in the survey. Each of the survey contents are tailored for those specific actions listed below.</w:t>
      </w:r>
    </w:p>
    <w:p w:rsidR="009A5847" w:rsidP="009A5847" w14:paraId="77DF2454" w14:textId="77777777">
      <w:pPr>
        <w:pStyle w:val="ListParagraph"/>
        <w:ind w:left="360"/>
      </w:pPr>
    </w:p>
    <w:p w:rsidR="009A5847" w:rsidP="009A5847" w14:paraId="46819A02" w14:textId="77777777">
      <w:pPr>
        <w:pStyle w:val="ListParagraph"/>
        <w:numPr>
          <w:ilvl w:val="0"/>
          <w:numId w:val="21"/>
        </w:numPr>
      </w:pPr>
      <w:r>
        <w:t>The first use case is triggered after a user completes the action of creating a ticket.</w:t>
      </w:r>
    </w:p>
    <w:p w:rsidR="009A5847" w:rsidP="009A5847" w14:paraId="74FE235A" w14:textId="77777777">
      <w:pPr>
        <w:pStyle w:val="ListParagraph"/>
        <w:numPr>
          <w:ilvl w:val="0"/>
          <w:numId w:val="21"/>
        </w:numPr>
      </w:pPr>
      <w:r>
        <w:t xml:space="preserve">The second use case is triggered after a user completes the action of tracking an existing ticket on the website. </w:t>
      </w:r>
    </w:p>
    <w:p w:rsidR="009A5847" w:rsidP="009A5847" w14:paraId="549F31B9" w14:textId="77777777">
      <w:pPr>
        <w:pStyle w:val="ListParagraph"/>
        <w:numPr>
          <w:ilvl w:val="0"/>
          <w:numId w:val="21"/>
        </w:numPr>
      </w:pPr>
      <w:r>
        <w:t xml:space="preserve">The third use case is triggered after a live chat session with a Service Center Agent has completed. </w:t>
      </w:r>
    </w:p>
    <w:p w:rsidR="009A5847" w:rsidP="009A5847" w14:paraId="7A437420" w14:textId="77777777">
      <w:pPr>
        <w:pStyle w:val="ListParagraph"/>
        <w:numPr>
          <w:ilvl w:val="0"/>
          <w:numId w:val="21"/>
        </w:numPr>
      </w:pPr>
      <w:r>
        <w:t xml:space="preserve">The fourth use case is after a customer has used the call scheduling feature. </w:t>
      </w:r>
    </w:p>
    <w:p w:rsidR="009A5847" w:rsidP="009A5847" w14:paraId="08CADB60" w14:textId="77777777">
      <w:pPr>
        <w:pStyle w:val="ListParagraph"/>
        <w:ind w:left="360"/>
        <w:rPr>
          <w:i/>
          <w:iCs/>
        </w:rPr>
      </w:pPr>
    </w:p>
    <w:p w:rsidR="009A5847" w:rsidP="009A5847" w14:paraId="694EAD24" w14:textId="0EC7AC1B">
      <w:pPr>
        <w:pStyle w:val="ListParagraph"/>
        <w:ind w:left="360"/>
      </w:pPr>
      <w:r>
        <w:t xml:space="preserve">Please </w:t>
      </w:r>
      <w:r w:rsidR="003A25AB">
        <w:t>see the attached</w:t>
      </w:r>
      <w:r w:rsidR="003C2400">
        <w:t xml:space="preserve"> PDF</w:t>
      </w:r>
      <w:r w:rsidR="003A25AB">
        <w:t>s</w:t>
      </w:r>
      <w:r w:rsidR="003C2400">
        <w:t xml:space="preserve"> for the sample designs. </w:t>
      </w:r>
    </w:p>
    <w:p w:rsidR="000E2013" w:rsidP="009A5847" w14:paraId="41640596" w14:textId="77777777">
      <w:pPr>
        <w:pStyle w:val="ListParagraph"/>
        <w:ind w:left="360"/>
      </w:pPr>
    </w:p>
    <w:p w:rsidR="00C25946" w:rsidP="00C25946" w14:paraId="55AB172E" w14:textId="2E93AC81">
      <w:pPr>
        <w:pStyle w:val="ListParagraph"/>
        <w:ind w:left="360"/>
        <w:rPr>
          <w:i/>
          <w:iCs/>
        </w:rPr>
      </w:pPr>
      <w:r w:rsidRPr="00AE35D2">
        <w:rPr>
          <w:rStyle w:val="normaltextrun"/>
          <w:i/>
          <w:iCs/>
          <w:color w:val="000000"/>
        </w:rPr>
        <w:t>Describe the information collection activity – </w:t>
      </w:r>
      <w:r w:rsidRPr="008776E7">
        <w:rPr>
          <w:i/>
          <w:iCs/>
        </w:rPr>
        <w:t>e.g</w:t>
      </w:r>
      <w:r w:rsidRPr="008776E7" w:rsidR="00566570">
        <w:rPr>
          <w:i/>
          <w:iCs/>
        </w:rPr>
        <w:t>.,</w:t>
      </w:r>
      <w:r w:rsidRPr="00AE35D2">
        <w:rPr>
          <w:rStyle w:val="normaltextrun"/>
          <w:i/>
          <w:iCs/>
          <w:color w:val="000000"/>
        </w:rPr>
        <w:t> what happens when a person agrees to participate? Will facilitators or interviewers be used? What</w:t>
      </w:r>
      <w:r w:rsidRPr="008776E7" w:rsidR="00566570">
        <w:rPr>
          <w:i/>
          <w:iCs/>
        </w:rPr>
        <w:t xml:space="preserve"> i</w:t>
      </w:r>
      <w:r w:rsidRPr="00AE35D2">
        <w:rPr>
          <w:rStyle w:val="normaltextrun"/>
          <w:i/>
          <w:iCs/>
          <w:color w:val="000000"/>
        </w:rPr>
        <w:t>s the format of the interview/focus group? If a survey, describe the overall survey layout/length/other details</w:t>
      </w:r>
      <w:r w:rsidRPr="008776E7" w:rsidR="00566570">
        <w:rPr>
          <w:i/>
          <w:iCs/>
        </w:rPr>
        <w:t>.</w:t>
      </w:r>
      <w:r w:rsidRPr="00AE35D2">
        <w:rPr>
          <w:rStyle w:val="normaltextrun"/>
          <w:i/>
          <w:iCs/>
          <w:color w:val="000000"/>
        </w:rPr>
        <w:t xml:space="preserve"> If </w:t>
      </w:r>
      <w:r w:rsidRPr="00AE35D2">
        <w:rPr>
          <w:rStyle w:val="normaltextrun"/>
          <w:i/>
          <w:iCs/>
          <w:color w:val="000000"/>
        </w:rPr>
        <w:t>User Testing, what actions will you observe / how will you have respondents interact with a product you need feedback on</w:t>
      </w:r>
      <w:r w:rsidRPr="008776E7" w:rsidR="00566570">
        <w:rPr>
          <w:i/>
          <w:iCs/>
        </w:rPr>
        <w:t>.</w:t>
      </w:r>
      <w:r w:rsidRPr="00AE35D2">
        <w:rPr>
          <w:rStyle w:val="eop"/>
          <w:color w:val="000000"/>
          <w:shd w:val="clear" w:color="auto" w:fill="FFFFFF"/>
        </w:rPr>
        <w:t> </w:t>
      </w:r>
    </w:p>
    <w:p w:rsidR="00931324" w:rsidP="00931324" w14:paraId="7481C84F" w14:textId="77777777">
      <w:pPr>
        <w:pStyle w:val="ListParagraph"/>
        <w:ind w:left="360"/>
      </w:pPr>
    </w:p>
    <w:p w:rsidR="006674E0" w:rsidP="006674E0" w14:paraId="49D640A7" w14:textId="73C1FAAF">
      <w:pPr>
        <w:pStyle w:val="ListParagraph"/>
        <w:numPr>
          <w:ilvl w:val="0"/>
          <w:numId w:val="17"/>
        </w:numPr>
      </w:pPr>
      <w:r>
        <w:t>Please provide your question list.</w:t>
      </w:r>
    </w:p>
    <w:p w:rsidR="00A46AF4" w:rsidP="00060631" w14:paraId="73BAF54C" w14:textId="18D707D6"/>
    <w:p w:rsidR="009A5847" w:rsidP="009A5847" w14:paraId="4631394A" w14:textId="1AA4457E">
      <w:pPr>
        <w:pStyle w:val="ListParagraph"/>
        <w:ind w:left="360"/>
      </w:pPr>
      <w:r>
        <w:t xml:space="preserve">The PRA disclosure statement appears in the pop-up window before the customer begins the optional survey. </w:t>
      </w:r>
      <w:r w:rsidRPr="00060631" w:rsidR="00060631">
        <w:rPr>
          <w:b/>
          <w:bCs/>
        </w:rPr>
        <w:t>This statement also shows in our sample designs.</w:t>
      </w:r>
    </w:p>
    <w:p w:rsidR="00A47B53" w:rsidP="009A5847" w14:paraId="2A70A5C1" w14:textId="3E93A3C5">
      <w:pPr>
        <w:pStyle w:val="ListParagraph"/>
        <w:ind w:left="360"/>
      </w:pPr>
    </w:p>
    <w:p w:rsidR="00A47B53" w:rsidP="00A47B53" w14:paraId="7C8F101C" w14:textId="77777777">
      <w:pPr>
        <w:spacing w:line="240" w:lineRule="atLeast"/>
        <w:rPr>
          <w:b/>
          <w:bCs/>
        </w:rPr>
      </w:pPr>
      <w:r>
        <w:t xml:space="preserve">According to the Paperwork Reduction Act of 1995, no persons are required to respond to a collection of information unless it displays a valid OMB control number.  The valid OMB control number for this information collection is </w:t>
      </w:r>
      <w:r>
        <w:rPr>
          <w:b/>
          <w:bCs/>
        </w:rPr>
        <w:t>0938-XXXX (Expires XX/XX/XXXX)</w:t>
      </w:r>
      <w:r>
        <w:t xml:space="preserve">.  This is a </w:t>
      </w:r>
      <w:r>
        <w:rPr>
          <w:b/>
        </w:rPr>
        <w:t>voluntary</w:t>
      </w:r>
      <w:r>
        <w:t xml:space="preserve"> information collection.  The time required to complete this information collection is estimated to average </w:t>
      </w:r>
      <w:r>
        <w:rPr>
          <w:b/>
          <w:bCs/>
        </w:rPr>
        <w:t>two minutes</w:t>
      </w:r>
      <w:r>
        <w:t xml:space="preserve">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w:t>
      </w:r>
      <w:r>
        <w:rPr>
          <w:b/>
        </w:rPr>
        <w:t xml:space="preserve"> </w:t>
      </w:r>
      <w:r>
        <w:t xml:space="preserve">Officer, Mail Stop C4-26-05, Baltimore, Maryland 21244-1850. </w:t>
      </w:r>
      <w:r>
        <w:rPr>
          <w:b/>
        </w:rPr>
        <w:t xml:space="preserve">****CMS Disclosure**** </w:t>
      </w:r>
      <w:r>
        <w:t> </w:t>
      </w:r>
      <w:r>
        <w:rPr>
          <w:b/>
          <w:bCs/>
        </w:rPr>
        <w:t xml:space="preserve">Please do not send applications, claims, payments, medical records or any documents containing sensitive information to the PRA Reports Clearance Office.  Please note that any correspondence not pertaining to the information collection burden approved under the associated OMB control number listed on this form will not be reviewed, forwarded, or retained. If you have questions or concerns regarding where to submit your documents, please contact John Vancil – John.Vancil@cms.hhs.gov. </w:t>
      </w:r>
    </w:p>
    <w:p w:rsidR="00A47B53" w:rsidP="009A5847" w14:paraId="40FEA16C" w14:textId="77777777">
      <w:pPr>
        <w:pStyle w:val="ListParagraph"/>
        <w:ind w:left="360"/>
      </w:pPr>
    </w:p>
    <w:p w:rsidR="00A47B53" w:rsidP="009A5847" w14:paraId="31154C9A" w14:textId="77777777">
      <w:pPr>
        <w:pStyle w:val="ListParagraph"/>
        <w:ind w:left="360"/>
      </w:pPr>
    </w:p>
    <w:p w:rsidR="009A5847" w:rsidRPr="009A5847" w:rsidP="009A5847" w14:paraId="7D68E287" w14:textId="03CE6274">
      <w:pPr>
        <w:pStyle w:val="ListParagraph"/>
        <w:ind w:left="360"/>
        <w:rPr>
          <w:b/>
          <w:bCs/>
        </w:rPr>
      </w:pPr>
      <w:r w:rsidRPr="009A5847">
        <w:rPr>
          <w:b/>
          <w:bCs/>
        </w:rPr>
        <w:t>Ticket Creation Survey</w:t>
      </w:r>
    </w:p>
    <w:p w:rsidR="009A5847" w:rsidP="009A5847" w14:paraId="1FA3BF5B" w14:textId="77777777">
      <w:pPr>
        <w:pStyle w:val="ListParagraph"/>
        <w:ind w:left="360"/>
      </w:pPr>
    </w:p>
    <w:tbl>
      <w:tblPr>
        <w:tblStyle w:val="TableGrid"/>
        <w:tblW w:w="0" w:type="auto"/>
        <w:tblInd w:w="360" w:type="dxa"/>
        <w:tblLook w:val="04A0"/>
      </w:tblPr>
      <w:tblGrid>
        <w:gridCol w:w="3226"/>
        <w:gridCol w:w="5990"/>
      </w:tblGrid>
      <w:tr w14:paraId="76DEC45F" w14:textId="77777777" w:rsidTr="00D9785A">
        <w:tblPrEx>
          <w:tblW w:w="0" w:type="auto"/>
          <w:tblInd w:w="360" w:type="dxa"/>
          <w:tblLook w:val="04A0"/>
        </w:tblPrEx>
        <w:tc>
          <w:tcPr>
            <w:tcW w:w="0" w:type="auto"/>
          </w:tcPr>
          <w:p w:rsidR="009A5847" w:rsidRPr="00124ED8" w:rsidP="00D9785A" w14:paraId="1BD2C5D2" w14:textId="77777777">
            <w:pPr>
              <w:spacing w:before="100" w:beforeAutospacing="1" w:after="100" w:afterAutospacing="1"/>
              <w:rPr>
                <w:b/>
                <w:bCs/>
              </w:rPr>
            </w:pPr>
            <w:r>
              <w:rPr>
                <w:b/>
                <w:bCs/>
              </w:rPr>
              <w:t>Questions</w:t>
            </w:r>
          </w:p>
        </w:tc>
        <w:tc>
          <w:tcPr>
            <w:tcW w:w="0" w:type="auto"/>
          </w:tcPr>
          <w:p w:rsidR="009A5847" w:rsidRPr="00106BAA" w:rsidP="00D9785A" w14:paraId="7FFBB86A" w14:textId="77777777">
            <w:pPr>
              <w:spacing w:before="100" w:beforeAutospacing="1" w:after="100" w:afterAutospacing="1"/>
              <w:rPr>
                <w:b/>
                <w:bCs/>
              </w:rPr>
            </w:pPr>
            <w:r w:rsidRPr="00106BAA">
              <w:rPr>
                <w:b/>
                <w:bCs/>
              </w:rPr>
              <w:t>Responses</w:t>
            </w:r>
          </w:p>
        </w:tc>
      </w:tr>
      <w:tr w14:paraId="53EACF50" w14:textId="77777777" w:rsidTr="00D9785A">
        <w:tblPrEx>
          <w:tblW w:w="0" w:type="auto"/>
          <w:tblInd w:w="360" w:type="dxa"/>
          <w:tblLook w:val="04A0"/>
        </w:tblPrEx>
        <w:tc>
          <w:tcPr>
            <w:tcW w:w="0" w:type="auto"/>
            <w:hideMark/>
          </w:tcPr>
          <w:p w:rsidR="009A5847" w:rsidRPr="00124ED8" w:rsidP="00D9785A" w14:paraId="5B20791B" w14:textId="77777777">
            <w:pPr>
              <w:spacing w:before="100" w:beforeAutospacing="1" w:after="100" w:afterAutospacing="1"/>
            </w:pPr>
            <w:r w:rsidRPr="00124ED8">
              <w:rPr>
                <w:b/>
                <w:bCs/>
              </w:rPr>
              <w:t>How much do you agree with this statement?</w:t>
            </w:r>
          </w:p>
          <w:p w:rsidR="009A5847" w:rsidRPr="00124ED8" w:rsidP="00D9785A" w14:paraId="07D2DFBF" w14:textId="77777777">
            <w:pPr>
              <w:spacing w:before="100" w:beforeAutospacing="1" w:after="100" w:afterAutospacing="1"/>
            </w:pPr>
            <w:r w:rsidRPr="00124ED8">
              <w:rPr>
                <w:i/>
                <w:iCs/>
              </w:rPr>
              <w:t>The amount of time it took to create a ticket was reasonable.</w:t>
            </w:r>
          </w:p>
        </w:tc>
        <w:tc>
          <w:tcPr>
            <w:tcW w:w="0" w:type="auto"/>
            <w:hideMark/>
          </w:tcPr>
          <w:p w:rsidR="009A5847" w:rsidRPr="00124ED8" w:rsidP="009A5847" w14:paraId="3FDE5B2F" w14:textId="77777777">
            <w:pPr>
              <w:numPr>
                <w:ilvl w:val="0"/>
                <w:numId w:val="22"/>
              </w:numPr>
              <w:spacing w:before="100" w:beforeAutospacing="1" w:after="100" w:afterAutospacing="1"/>
            </w:pPr>
            <w:r w:rsidRPr="00124ED8">
              <w:t>Agree</w:t>
            </w:r>
          </w:p>
          <w:p w:rsidR="009A5847" w:rsidRPr="00124ED8" w:rsidP="009A5847" w14:paraId="505CE7C6" w14:textId="77777777">
            <w:pPr>
              <w:numPr>
                <w:ilvl w:val="0"/>
                <w:numId w:val="22"/>
              </w:numPr>
              <w:spacing w:before="100" w:beforeAutospacing="1" w:after="100" w:afterAutospacing="1"/>
            </w:pPr>
            <w:r w:rsidRPr="00124ED8">
              <w:t>Neither Agree or Disagree</w:t>
            </w:r>
          </w:p>
          <w:p w:rsidR="009A5847" w:rsidRPr="00124ED8" w:rsidP="009A5847" w14:paraId="17347EA2" w14:textId="77777777">
            <w:pPr>
              <w:numPr>
                <w:ilvl w:val="0"/>
                <w:numId w:val="22"/>
              </w:numPr>
              <w:spacing w:before="100" w:beforeAutospacing="1" w:after="100" w:afterAutospacing="1"/>
            </w:pPr>
            <w:r w:rsidRPr="00124ED8">
              <w:t>Disagree</w:t>
            </w:r>
          </w:p>
        </w:tc>
      </w:tr>
      <w:tr w14:paraId="7E3061F2" w14:textId="77777777" w:rsidTr="00D9785A">
        <w:tblPrEx>
          <w:tblW w:w="0" w:type="auto"/>
          <w:tblInd w:w="360" w:type="dxa"/>
          <w:tblLook w:val="04A0"/>
        </w:tblPrEx>
        <w:tc>
          <w:tcPr>
            <w:tcW w:w="0" w:type="auto"/>
            <w:hideMark/>
          </w:tcPr>
          <w:p w:rsidR="009A5847" w:rsidP="00D9785A" w14:paraId="72200E52" w14:textId="77777777">
            <w:r>
              <w:rPr>
                <w:rStyle w:val="Strong"/>
              </w:rPr>
              <w:t>How easy was it to create a ticket?</w:t>
            </w:r>
          </w:p>
        </w:tc>
        <w:tc>
          <w:tcPr>
            <w:tcW w:w="0" w:type="auto"/>
            <w:hideMark/>
          </w:tcPr>
          <w:p w:rsidR="009A5847" w:rsidP="009A5847" w14:paraId="52D24CF5" w14:textId="77777777">
            <w:pPr>
              <w:numPr>
                <w:ilvl w:val="0"/>
                <w:numId w:val="23"/>
              </w:numPr>
              <w:spacing w:before="100" w:beforeAutospacing="1" w:after="100" w:afterAutospacing="1"/>
            </w:pPr>
            <w:r>
              <w:t>Easy </w:t>
            </w:r>
          </w:p>
          <w:p w:rsidR="009A5847" w:rsidP="009A5847" w14:paraId="68DF45DE" w14:textId="77777777">
            <w:pPr>
              <w:numPr>
                <w:ilvl w:val="0"/>
                <w:numId w:val="23"/>
              </w:numPr>
              <w:spacing w:before="100" w:beforeAutospacing="1" w:after="100" w:afterAutospacing="1"/>
            </w:pPr>
            <w:r>
              <w:t>Normal</w:t>
            </w:r>
          </w:p>
          <w:p w:rsidR="009A5847" w:rsidP="009A5847" w14:paraId="588840F2" w14:textId="77777777">
            <w:pPr>
              <w:numPr>
                <w:ilvl w:val="0"/>
                <w:numId w:val="23"/>
              </w:numPr>
              <w:spacing w:before="100" w:beforeAutospacing="1" w:after="100" w:afterAutospacing="1"/>
            </w:pPr>
            <w:r>
              <w:t>Difficult</w:t>
            </w:r>
          </w:p>
        </w:tc>
      </w:tr>
      <w:tr w14:paraId="53724E45" w14:textId="77777777" w:rsidTr="00D9785A">
        <w:tblPrEx>
          <w:tblW w:w="0" w:type="auto"/>
          <w:tblInd w:w="360" w:type="dxa"/>
          <w:tblLook w:val="04A0"/>
        </w:tblPrEx>
        <w:tc>
          <w:tcPr>
            <w:tcW w:w="0" w:type="auto"/>
            <w:hideMark/>
          </w:tcPr>
          <w:p w:rsidR="009A5847" w:rsidP="00D9785A" w14:paraId="212A7F8C" w14:textId="77777777">
            <w:r>
              <w:rPr>
                <w:rStyle w:val="Strong"/>
              </w:rPr>
              <w:t>Which program are you affiliated with?</w:t>
            </w:r>
          </w:p>
        </w:tc>
        <w:tc>
          <w:tcPr>
            <w:tcW w:w="0" w:type="auto"/>
            <w:hideMark/>
          </w:tcPr>
          <w:p w:rsidR="009A5847" w:rsidP="009A5847" w14:paraId="766BD06F" w14:textId="77777777">
            <w:pPr>
              <w:numPr>
                <w:ilvl w:val="0"/>
                <w:numId w:val="24"/>
              </w:numPr>
              <w:spacing w:before="100" w:beforeAutospacing="1" w:after="100" w:afterAutospacing="1"/>
            </w:pPr>
            <w:r>
              <w:t>EPCS - Electronic Prescribing for Controlled Substances</w:t>
            </w:r>
          </w:p>
          <w:p w:rsidR="009A5847" w:rsidP="009A5847" w14:paraId="21282378" w14:textId="77777777">
            <w:pPr>
              <w:numPr>
                <w:ilvl w:val="0"/>
                <w:numId w:val="24"/>
              </w:numPr>
              <w:spacing w:before="100" w:beforeAutospacing="1" w:after="100" w:afterAutospacing="1"/>
            </w:pPr>
            <w:r>
              <w:t>EQRS - End Stage Renal Disease Quality Reporting System </w:t>
            </w:r>
          </w:p>
          <w:p w:rsidR="009A5847" w:rsidP="009A5847" w14:paraId="1BE570DD" w14:textId="77777777">
            <w:pPr>
              <w:numPr>
                <w:ilvl w:val="0"/>
                <w:numId w:val="24"/>
              </w:numPr>
              <w:spacing w:before="100" w:beforeAutospacing="1" w:after="100" w:afterAutospacing="1"/>
            </w:pPr>
            <w:r>
              <w:t>HQR - Hospital Quality Reporting</w:t>
            </w:r>
          </w:p>
          <w:p w:rsidR="009A5847" w:rsidP="009A5847" w14:paraId="4C277F96" w14:textId="77777777">
            <w:pPr>
              <w:numPr>
                <w:ilvl w:val="0"/>
                <w:numId w:val="24"/>
              </w:numPr>
              <w:spacing w:before="100" w:beforeAutospacing="1" w:after="100" w:afterAutospacing="1"/>
            </w:pPr>
            <w:r>
              <w:t>iQIES/QIES - Quality Improvement/Internet Quality Improvement &amp; Evaluation System</w:t>
            </w:r>
          </w:p>
          <w:p w:rsidR="009A5847" w:rsidP="009A5847" w14:paraId="22568B44" w14:textId="77777777">
            <w:pPr>
              <w:numPr>
                <w:ilvl w:val="0"/>
                <w:numId w:val="24"/>
              </w:numPr>
              <w:spacing w:before="100" w:beforeAutospacing="1" w:after="100" w:afterAutospacing="1"/>
            </w:pPr>
            <w:r>
              <w:t>QPP - Quality Payment Program</w:t>
            </w:r>
          </w:p>
          <w:p w:rsidR="009A5847" w:rsidP="009A5847" w14:paraId="6D296726" w14:textId="77777777">
            <w:pPr>
              <w:numPr>
                <w:ilvl w:val="0"/>
                <w:numId w:val="24"/>
              </w:numPr>
              <w:spacing w:before="100" w:beforeAutospacing="1" w:after="100" w:afterAutospacing="1"/>
            </w:pPr>
            <w:r>
              <w:t>CCSQ Services and Operations Support - QualityNet IT Services, HARP, CCSQ Atlassian, ServiceNow &amp; Slack</w:t>
            </w:r>
          </w:p>
          <w:p w:rsidR="009A5847" w:rsidP="009A5847" w14:paraId="68670687" w14:textId="7C34E984">
            <w:pPr>
              <w:numPr>
                <w:ilvl w:val="0"/>
                <w:numId w:val="24"/>
              </w:numPr>
              <w:spacing w:before="100" w:beforeAutospacing="1" w:after="100" w:afterAutospacing="1"/>
            </w:pPr>
            <w:r>
              <w:t xml:space="preserve">Other </w:t>
            </w:r>
            <w:r>
              <w:rPr>
                <w:rStyle w:val="Strong"/>
              </w:rPr>
              <w:t xml:space="preserve">(Please </w:t>
            </w:r>
            <w:r w:rsidR="0051744A">
              <w:rPr>
                <w:rStyle w:val="Strong"/>
              </w:rPr>
              <w:t>s</w:t>
            </w:r>
            <w:r>
              <w:rPr>
                <w:rStyle w:val="Strong"/>
              </w:rPr>
              <w:t>pecify) </w:t>
            </w:r>
          </w:p>
        </w:tc>
      </w:tr>
      <w:tr w14:paraId="2645B74C" w14:textId="77777777" w:rsidTr="00D9785A">
        <w:tblPrEx>
          <w:tblW w:w="0" w:type="auto"/>
          <w:tblInd w:w="360" w:type="dxa"/>
          <w:tblLook w:val="04A0"/>
        </w:tblPrEx>
        <w:tc>
          <w:tcPr>
            <w:tcW w:w="0" w:type="auto"/>
            <w:hideMark/>
          </w:tcPr>
          <w:p w:rsidR="009A5847" w:rsidP="00D9785A" w14:paraId="6331961D" w14:textId="77777777">
            <w:r>
              <w:rPr>
                <w:rStyle w:val="Strong"/>
              </w:rPr>
              <w:t>How could we improve your next visit?</w:t>
            </w:r>
          </w:p>
        </w:tc>
        <w:tc>
          <w:tcPr>
            <w:tcW w:w="0" w:type="auto"/>
            <w:hideMark/>
          </w:tcPr>
          <w:p w:rsidR="009A5847" w:rsidP="009A5847" w14:paraId="0058C9B4" w14:textId="77777777">
            <w:pPr>
              <w:numPr>
                <w:ilvl w:val="0"/>
                <w:numId w:val="25"/>
              </w:numPr>
              <w:spacing w:before="100" w:beforeAutospacing="1" w:after="100" w:afterAutospacing="1"/>
            </w:pPr>
            <w:r>
              <w:t>No suggestions. I had a great experience.</w:t>
            </w:r>
          </w:p>
          <w:p w:rsidR="009A5847" w:rsidP="009A5847" w14:paraId="693EB8D5" w14:textId="759B56B0">
            <w:pPr>
              <w:numPr>
                <w:ilvl w:val="0"/>
                <w:numId w:val="25"/>
              </w:numPr>
              <w:spacing w:before="100" w:beforeAutospacing="1" w:after="100" w:afterAutospacing="1"/>
            </w:pPr>
            <w:r>
              <w:t xml:space="preserve">I have a suggestion: </w:t>
            </w:r>
            <w:r>
              <w:rPr>
                <w:rStyle w:val="Strong"/>
              </w:rPr>
              <w:t>(</w:t>
            </w:r>
            <w:r w:rsidR="0051744A">
              <w:rPr>
                <w:rStyle w:val="Strong"/>
              </w:rPr>
              <w:t>Please specify</w:t>
            </w:r>
            <w:r>
              <w:rPr>
                <w:rStyle w:val="Strong"/>
              </w:rPr>
              <w:t>)</w:t>
            </w:r>
          </w:p>
        </w:tc>
      </w:tr>
      <w:tr w14:paraId="62F81C23" w14:textId="77777777" w:rsidTr="00D9785A">
        <w:tblPrEx>
          <w:tblW w:w="0" w:type="auto"/>
          <w:tblInd w:w="360" w:type="dxa"/>
          <w:tblLook w:val="04A0"/>
        </w:tblPrEx>
        <w:tc>
          <w:tcPr>
            <w:tcW w:w="0" w:type="auto"/>
            <w:hideMark/>
          </w:tcPr>
          <w:p w:rsidR="009A5847" w:rsidRPr="00153157" w:rsidP="00D9785A" w14:paraId="5B95A065" w14:textId="77777777">
            <w:pPr>
              <w:spacing w:before="100" w:beforeAutospacing="1" w:after="100" w:afterAutospacing="1"/>
            </w:pPr>
            <w:r w:rsidRPr="00153157">
              <w:rPr>
                <w:b/>
                <w:bCs/>
              </w:rPr>
              <w:t>Can we contact you with further questions?</w:t>
            </w:r>
          </w:p>
          <w:p w:rsidR="009A5847" w:rsidRPr="00153157" w:rsidP="00D9785A" w14:paraId="16372EF7" w14:textId="77777777">
            <w:pPr>
              <w:spacing w:before="100" w:beforeAutospacing="1" w:after="100" w:afterAutospacing="1"/>
            </w:pPr>
            <w:r w:rsidRPr="00153157">
              <w:rPr>
                <w:i/>
                <w:iCs/>
              </w:rPr>
              <w:t>May we contact you if we have additional questions?</w:t>
            </w:r>
          </w:p>
        </w:tc>
        <w:tc>
          <w:tcPr>
            <w:tcW w:w="0" w:type="auto"/>
            <w:hideMark/>
          </w:tcPr>
          <w:p w:rsidR="009A5847" w:rsidRPr="00153157" w:rsidP="009A5847" w14:paraId="5E117F43" w14:textId="3A06B566">
            <w:pPr>
              <w:numPr>
                <w:ilvl w:val="0"/>
                <w:numId w:val="26"/>
              </w:numPr>
              <w:spacing w:before="100" w:beforeAutospacing="1" w:after="100" w:afterAutospacing="1"/>
            </w:pPr>
            <w:r w:rsidRPr="00153157">
              <w:t xml:space="preserve">Yes </w:t>
            </w:r>
            <w:r w:rsidRPr="00153157">
              <w:rPr>
                <w:b/>
                <w:bCs/>
              </w:rPr>
              <w:t xml:space="preserve">(Please provide your contact details: name </w:t>
            </w:r>
            <w:r w:rsidR="00500A3E">
              <w:rPr>
                <w:b/>
                <w:bCs/>
              </w:rPr>
              <w:t>and</w:t>
            </w:r>
            <w:r w:rsidRPr="00153157">
              <w:rPr>
                <w:b/>
                <w:bCs/>
              </w:rPr>
              <w:t xml:space="preserve"> email)</w:t>
            </w:r>
          </w:p>
          <w:p w:rsidR="009A5847" w:rsidRPr="00153157" w:rsidP="009A5847" w14:paraId="604C1CC2" w14:textId="77777777">
            <w:pPr>
              <w:numPr>
                <w:ilvl w:val="0"/>
                <w:numId w:val="26"/>
              </w:numPr>
              <w:spacing w:before="100" w:beforeAutospacing="1" w:after="100" w:afterAutospacing="1"/>
            </w:pPr>
            <w:r w:rsidRPr="00153157">
              <w:t>No, thank you. </w:t>
            </w:r>
          </w:p>
        </w:tc>
      </w:tr>
    </w:tbl>
    <w:p w:rsidR="009A5847" w:rsidP="006674E0" w14:paraId="6390C472" w14:textId="36762240">
      <w:pPr>
        <w:pStyle w:val="ListParagraph"/>
        <w:ind w:left="360"/>
        <w:rPr>
          <w:rStyle w:val="normaltextrun"/>
          <w:color w:val="000000"/>
        </w:rPr>
      </w:pPr>
    </w:p>
    <w:p w:rsidR="009A5847" w:rsidRPr="009A5847" w:rsidP="006674E0" w14:paraId="6D0CB6EE" w14:textId="77E586B6">
      <w:pPr>
        <w:pStyle w:val="ListParagraph"/>
        <w:ind w:left="360"/>
        <w:rPr>
          <w:rStyle w:val="normaltextrun"/>
          <w:b/>
          <w:bCs/>
          <w:color w:val="000000"/>
        </w:rPr>
      </w:pPr>
      <w:r w:rsidRPr="009A5847">
        <w:rPr>
          <w:rStyle w:val="normaltextrun"/>
          <w:b/>
          <w:bCs/>
          <w:color w:val="000000"/>
        </w:rPr>
        <w:t>Ticket Tracking Survey</w:t>
      </w:r>
    </w:p>
    <w:p w:rsidR="009A5847" w:rsidP="006674E0" w14:paraId="3B6DE0C4" w14:textId="0154815E">
      <w:pPr>
        <w:pStyle w:val="ListParagraph"/>
        <w:ind w:left="360"/>
        <w:rPr>
          <w:rStyle w:val="normaltextrun"/>
          <w:color w:val="000000"/>
        </w:rPr>
      </w:pPr>
    </w:p>
    <w:tbl>
      <w:tblPr>
        <w:tblStyle w:val="TableGrid"/>
        <w:tblW w:w="0" w:type="auto"/>
        <w:tblInd w:w="360" w:type="dxa"/>
        <w:tblLook w:val="04A0"/>
      </w:tblPr>
      <w:tblGrid>
        <w:gridCol w:w="3677"/>
        <w:gridCol w:w="5539"/>
      </w:tblGrid>
      <w:tr w14:paraId="42081139" w14:textId="77777777" w:rsidTr="00D9785A">
        <w:tblPrEx>
          <w:tblW w:w="0" w:type="auto"/>
          <w:tblInd w:w="360" w:type="dxa"/>
          <w:tblLook w:val="04A0"/>
        </w:tblPrEx>
        <w:tc>
          <w:tcPr>
            <w:tcW w:w="0" w:type="auto"/>
          </w:tcPr>
          <w:p w:rsidR="009A5847" w:rsidRPr="00124ED8" w:rsidP="00D9785A" w14:paraId="1D882011" w14:textId="77777777">
            <w:pPr>
              <w:spacing w:before="100" w:beforeAutospacing="1" w:after="100" w:afterAutospacing="1"/>
              <w:rPr>
                <w:b/>
                <w:bCs/>
              </w:rPr>
            </w:pPr>
            <w:r>
              <w:rPr>
                <w:b/>
                <w:bCs/>
              </w:rPr>
              <w:t>Questions</w:t>
            </w:r>
          </w:p>
        </w:tc>
        <w:tc>
          <w:tcPr>
            <w:tcW w:w="0" w:type="auto"/>
          </w:tcPr>
          <w:p w:rsidR="009A5847" w:rsidRPr="005F5254" w:rsidP="00D9785A" w14:paraId="0A42DC3F" w14:textId="77777777">
            <w:pPr>
              <w:spacing w:before="100" w:beforeAutospacing="1" w:after="100" w:afterAutospacing="1"/>
              <w:rPr>
                <w:b/>
                <w:bCs/>
              </w:rPr>
            </w:pPr>
            <w:r w:rsidRPr="005F5254">
              <w:rPr>
                <w:b/>
                <w:bCs/>
              </w:rPr>
              <w:t>Responses</w:t>
            </w:r>
          </w:p>
        </w:tc>
      </w:tr>
      <w:tr w14:paraId="4C57676B" w14:textId="77777777" w:rsidTr="00D9785A">
        <w:tblPrEx>
          <w:tblW w:w="0" w:type="auto"/>
          <w:tblInd w:w="360" w:type="dxa"/>
          <w:tblLook w:val="04A0"/>
        </w:tblPrEx>
        <w:tc>
          <w:tcPr>
            <w:tcW w:w="0" w:type="auto"/>
            <w:hideMark/>
          </w:tcPr>
          <w:p w:rsidR="009A5847" w:rsidRPr="00124ED8" w:rsidP="00D9785A" w14:paraId="4A899FF8" w14:textId="77777777">
            <w:pPr>
              <w:spacing w:before="100" w:beforeAutospacing="1" w:after="100" w:afterAutospacing="1"/>
            </w:pPr>
            <w:r w:rsidRPr="00124ED8">
              <w:rPr>
                <w:b/>
                <w:bCs/>
              </w:rPr>
              <w:t>How much do you agree with this statement?</w:t>
            </w:r>
          </w:p>
          <w:p w:rsidR="009A5847" w:rsidRPr="00124ED8" w:rsidP="00D9785A" w14:paraId="1CCAD09A" w14:textId="77777777">
            <w:pPr>
              <w:spacing w:before="100" w:beforeAutospacing="1" w:after="100" w:afterAutospacing="1"/>
            </w:pPr>
            <w:r w:rsidRPr="00124ED8">
              <w:rPr>
                <w:i/>
                <w:iCs/>
              </w:rPr>
              <w:t xml:space="preserve">The amount of time it took to </w:t>
            </w:r>
            <w:r>
              <w:rPr>
                <w:i/>
                <w:iCs/>
              </w:rPr>
              <w:t>track</w:t>
            </w:r>
            <w:r w:rsidRPr="00124ED8">
              <w:rPr>
                <w:i/>
                <w:iCs/>
              </w:rPr>
              <w:t xml:space="preserve"> a</w:t>
            </w:r>
            <w:r>
              <w:rPr>
                <w:i/>
                <w:iCs/>
              </w:rPr>
              <w:t>n existing</w:t>
            </w:r>
            <w:r w:rsidRPr="00124ED8">
              <w:rPr>
                <w:i/>
                <w:iCs/>
              </w:rPr>
              <w:t xml:space="preserve"> ticket was reasonable.</w:t>
            </w:r>
          </w:p>
        </w:tc>
        <w:tc>
          <w:tcPr>
            <w:tcW w:w="0" w:type="auto"/>
            <w:hideMark/>
          </w:tcPr>
          <w:p w:rsidR="009A5847" w:rsidRPr="00124ED8" w:rsidP="009A5847" w14:paraId="2BB15FD1" w14:textId="77777777">
            <w:pPr>
              <w:numPr>
                <w:ilvl w:val="0"/>
                <w:numId w:val="22"/>
              </w:numPr>
              <w:spacing w:before="100" w:beforeAutospacing="1" w:after="100" w:afterAutospacing="1"/>
            </w:pPr>
            <w:r w:rsidRPr="00124ED8">
              <w:t>Agree</w:t>
            </w:r>
          </w:p>
          <w:p w:rsidR="009A5847" w:rsidRPr="00124ED8" w:rsidP="009A5847" w14:paraId="4EB58D6C" w14:textId="77777777">
            <w:pPr>
              <w:numPr>
                <w:ilvl w:val="0"/>
                <w:numId w:val="22"/>
              </w:numPr>
              <w:spacing w:before="100" w:beforeAutospacing="1" w:after="100" w:afterAutospacing="1"/>
            </w:pPr>
            <w:r w:rsidRPr="00124ED8">
              <w:t>Neither Agree or Disagree</w:t>
            </w:r>
          </w:p>
          <w:p w:rsidR="009A5847" w:rsidRPr="00124ED8" w:rsidP="009A5847" w14:paraId="25FF406D" w14:textId="77777777">
            <w:pPr>
              <w:numPr>
                <w:ilvl w:val="0"/>
                <w:numId w:val="22"/>
              </w:numPr>
              <w:spacing w:before="100" w:beforeAutospacing="1" w:after="100" w:afterAutospacing="1"/>
            </w:pPr>
            <w:r w:rsidRPr="00124ED8">
              <w:t>Disagree</w:t>
            </w:r>
          </w:p>
        </w:tc>
      </w:tr>
      <w:tr w14:paraId="2B8668B4" w14:textId="77777777" w:rsidTr="00D9785A">
        <w:tblPrEx>
          <w:tblW w:w="0" w:type="auto"/>
          <w:tblInd w:w="360" w:type="dxa"/>
          <w:tblLook w:val="04A0"/>
        </w:tblPrEx>
        <w:tc>
          <w:tcPr>
            <w:tcW w:w="0" w:type="auto"/>
            <w:hideMark/>
          </w:tcPr>
          <w:p w:rsidR="009A5847" w:rsidP="00D9785A" w14:paraId="50275B32" w14:textId="77777777">
            <w:r>
              <w:rPr>
                <w:rStyle w:val="Strong"/>
              </w:rPr>
              <w:t>How easy was it to track an existing ticket?</w:t>
            </w:r>
          </w:p>
        </w:tc>
        <w:tc>
          <w:tcPr>
            <w:tcW w:w="0" w:type="auto"/>
            <w:hideMark/>
          </w:tcPr>
          <w:p w:rsidR="009A5847" w:rsidP="009A5847" w14:paraId="10E27983" w14:textId="77777777">
            <w:pPr>
              <w:numPr>
                <w:ilvl w:val="0"/>
                <w:numId w:val="23"/>
              </w:numPr>
              <w:spacing w:before="100" w:beforeAutospacing="1" w:after="100" w:afterAutospacing="1"/>
            </w:pPr>
            <w:r>
              <w:t>Easy </w:t>
            </w:r>
          </w:p>
          <w:p w:rsidR="009A5847" w:rsidP="009A5847" w14:paraId="5B5C6317" w14:textId="77777777">
            <w:pPr>
              <w:numPr>
                <w:ilvl w:val="0"/>
                <w:numId w:val="23"/>
              </w:numPr>
              <w:spacing w:before="100" w:beforeAutospacing="1" w:after="100" w:afterAutospacing="1"/>
            </w:pPr>
            <w:r>
              <w:t>Normal</w:t>
            </w:r>
          </w:p>
          <w:p w:rsidR="009A5847" w:rsidP="009A5847" w14:paraId="025254A8" w14:textId="77777777">
            <w:pPr>
              <w:numPr>
                <w:ilvl w:val="0"/>
                <w:numId w:val="23"/>
              </w:numPr>
              <w:spacing w:before="100" w:beforeAutospacing="1" w:after="100" w:afterAutospacing="1"/>
            </w:pPr>
            <w:r>
              <w:t>Difficult</w:t>
            </w:r>
          </w:p>
        </w:tc>
      </w:tr>
      <w:tr w14:paraId="77D54A5D" w14:textId="77777777" w:rsidTr="00D9785A">
        <w:tblPrEx>
          <w:tblW w:w="0" w:type="auto"/>
          <w:tblInd w:w="360" w:type="dxa"/>
          <w:tblLook w:val="04A0"/>
        </w:tblPrEx>
        <w:tc>
          <w:tcPr>
            <w:tcW w:w="0" w:type="auto"/>
            <w:hideMark/>
          </w:tcPr>
          <w:p w:rsidR="009A5847" w:rsidP="00D9785A" w14:paraId="5E6B99A8" w14:textId="77777777">
            <w:r>
              <w:rPr>
                <w:rStyle w:val="Strong"/>
              </w:rPr>
              <w:t>Was there enough information provided about your existing ticket status?</w:t>
            </w:r>
          </w:p>
        </w:tc>
        <w:tc>
          <w:tcPr>
            <w:tcW w:w="0" w:type="auto"/>
            <w:hideMark/>
          </w:tcPr>
          <w:p w:rsidR="009A5847" w:rsidP="009A5847" w14:paraId="60F2B1D3" w14:textId="77777777">
            <w:pPr>
              <w:numPr>
                <w:ilvl w:val="0"/>
                <w:numId w:val="27"/>
              </w:numPr>
              <w:spacing w:before="100" w:beforeAutospacing="1" w:after="100" w:afterAutospacing="1"/>
            </w:pPr>
            <w:r>
              <w:t>Yes</w:t>
            </w:r>
          </w:p>
          <w:p w:rsidR="009A5847" w:rsidP="009A5847" w14:paraId="599CC5CA" w14:textId="77777777">
            <w:pPr>
              <w:numPr>
                <w:ilvl w:val="0"/>
                <w:numId w:val="27"/>
              </w:numPr>
              <w:spacing w:before="100" w:beforeAutospacing="1" w:after="100" w:afterAutospacing="1"/>
            </w:pPr>
            <w:r>
              <w:t>Partially</w:t>
            </w:r>
          </w:p>
          <w:p w:rsidR="009A5847" w:rsidP="009A5847" w14:paraId="6E5CC3ED" w14:textId="095737FE">
            <w:pPr>
              <w:numPr>
                <w:ilvl w:val="0"/>
                <w:numId w:val="27"/>
              </w:numPr>
              <w:spacing w:before="100" w:beforeAutospacing="1" w:after="100" w:afterAutospacing="1"/>
            </w:pPr>
            <w:r>
              <w:t>No </w:t>
            </w:r>
            <w:r>
              <w:rPr>
                <w:rStyle w:val="Strong"/>
              </w:rPr>
              <w:t>(Please specify)</w:t>
            </w:r>
          </w:p>
        </w:tc>
      </w:tr>
      <w:tr w14:paraId="25F2B08E" w14:textId="77777777" w:rsidTr="00D9785A">
        <w:tblPrEx>
          <w:tblW w:w="0" w:type="auto"/>
          <w:tblInd w:w="360" w:type="dxa"/>
          <w:tblLook w:val="04A0"/>
        </w:tblPrEx>
        <w:tc>
          <w:tcPr>
            <w:tcW w:w="0" w:type="auto"/>
            <w:hideMark/>
          </w:tcPr>
          <w:p w:rsidR="009A5847" w:rsidP="00D9785A" w14:paraId="4C92C7F2" w14:textId="77777777">
            <w:r>
              <w:rPr>
                <w:rStyle w:val="Strong"/>
              </w:rPr>
              <w:t>Which program are you affiliated with?</w:t>
            </w:r>
          </w:p>
        </w:tc>
        <w:tc>
          <w:tcPr>
            <w:tcW w:w="0" w:type="auto"/>
            <w:hideMark/>
          </w:tcPr>
          <w:p w:rsidR="009A5847" w:rsidP="009A5847" w14:paraId="360D79FD" w14:textId="77777777">
            <w:pPr>
              <w:numPr>
                <w:ilvl w:val="0"/>
                <w:numId w:val="24"/>
              </w:numPr>
              <w:spacing w:before="100" w:beforeAutospacing="1" w:after="100" w:afterAutospacing="1"/>
            </w:pPr>
            <w:r>
              <w:t>EPCS - Electronic Prescribing for Controlled Substances</w:t>
            </w:r>
          </w:p>
          <w:p w:rsidR="009A5847" w:rsidP="009A5847" w14:paraId="3E0DA80A" w14:textId="77777777">
            <w:pPr>
              <w:numPr>
                <w:ilvl w:val="0"/>
                <w:numId w:val="24"/>
              </w:numPr>
              <w:spacing w:before="100" w:beforeAutospacing="1" w:after="100" w:afterAutospacing="1"/>
            </w:pPr>
            <w:r>
              <w:t>EQRS - End Stage Renal Disease Quality Reporting System </w:t>
            </w:r>
          </w:p>
          <w:p w:rsidR="009A5847" w:rsidP="009A5847" w14:paraId="2CF46C43" w14:textId="77777777">
            <w:pPr>
              <w:numPr>
                <w:ilvl w:val="0"/>
                <w:numId w:val="24"/>
              </w:numPr>
              <w:spacing w:before="100" w:beforeAutospacing="1" w:after="100" w:afterAutospacing="1"/>
            </w:pPr>
            <w:r>
              <w:t>HQR - Hospital Quality Reporting</w:t>
            </w:r>
          </w:p>
          <w:p w:rsidR="009A5847" w:rsidP="009A5847" w14:paraId="37EA1E02" w14:textId="77777777">
            <w:pPr>
              <w:numPr>
                <w:ilvl w:val="0"/>
                <w:numId w:val="24"/>
              </w:numPr>
              <w:spacing w:before="100" w:beforeAutospacing="1" w:after="100" w:afterAutospacing="1"/>
            </w:pPr>
            <w:r>
              <w:t>iQIES/QIES - Quality Improvement/Internet Quality Improvement &amp; Evaluation System</w:t>
            </w:r>
          </w:p>
          <w:p w:rsidR="009A5847" w:rsidP="009A5847" w14:paraId="2B8DFA23" w14:textId="77777777">
            <w:pPr>
              <w:numPr>
                <w:ilvl w:val="0"/>
                <w:numId w:val="24"/>
              </w:numPr>
              <w:spacing w:before="100" w:beforeAutospacing="1" w:after="100" w:afterAutospacing="1"/>
            </w:pPr>
            <w:r>
              <w:t>QPP - Quality Payment Program</w:t>
            </w:r>
          </w:p>
          <w:p w:rsidR="009A5847" w:rsidP="009A5847" w14:paraId="00C1C82A" w14:textId="77777777">
            <w:pPr>
              <w:numPr>
                <w:ilvl w:val="0"/>
                <w:numId w:val="24"/>
              </w:numPr>
              <w:spacing w:before="100" w:beforeAutospacing="1" w:after="100" w:afterAutospacing="1"/>
            </w:pPr>
            <w:r>
              <w:t>CCSQ Services and Operations Support - QualityNet IT Services, HARP, CCSQ Atlassian, ServiceNow &amp; Slack</w:t>
            </w:r>
          </w:p>
          <w:p w:rsidR="009A5847" w:rsidP="009A5847" w14:paraId="2528B69F" w14:textId="13024573">
            <w:pPr>
              <w:numPr>
                <w:ilvl w:val="0"/>
                <w:numId w:val="24"/>
              </w:numPr>
              <w:spacing w:before="100" w:beforeAutospacing="1" w:after="100" w:afterAutospacing="1"/>
            </w:pPr>
            <w:r>
              <w:t xml:space="preserve">Other </w:t>
            </w:r>
            <w:r>
              <w:rPr>
                <w:rStyle w:val="Strong"/>
              </w:rPr>
              <w:t xml:space="preserve">(Please </w:t>
            </w:r>
            <w:r w:rsidR="00BB4987">
              <w:rPr>
                <w:rStyle w:val="Strong"/>
              </w:rPr>
              <w:t>s</w:t>
            </w:r>
            <w:r>
              <w:rPr>
                <w:rStyle w:val="Strong"/>
              </w:rPr>
              <w:t>pecify) </w:t>
            </w:r>
          </w:p>
        </w:tc>
      </w:tr>
      <w:tr w14:paraId="5D287068" w14:textId="77777777" w:rsidTr="00D9785A">
        <w:tblPrEx>
          <w:tblW w:w="0" w:type="auto"/>
          <w:tblInd w:w="360" w:type="dxa"/>
          <w:tblLook w:val="04A0"/>
        </w:tblPrEx>
        <w:tc>
          <w:tcPr>
            <w:tcW w:w="0" w:type="auto"/>
            <w:hideMark/>
          </w:tcPr>
          <w:p w:rsidR="009A5847" w:rsidP="00D9785A" w14:paraId="6A6BFECE" w14:textId="77777777">
            <w:r>
              <w:rPr>
                <w:rStyle w:val="Strong"/>
              </w:rPr>
              <w:t>How could we improve your next visit?</w:t>
            </w:r>
          </w:p>
        </w:tc>
        <w:tc>
          <w:tcPr>
            <w:tcW w:w="0" w:type="auto"/>
            <w:hideMark/>
          </w:tcPr>
          <w:p w:rsidR="009A5847" w:rsidP="009A5847" w14:paraId="4C1B0468" w14:textId="77777777">
            <w:pPr>
              <w:numPr>
                <w:ilvl w:val="0"/>
                <w:numId w:val="25"/>
              </w:numPr>
              <w:spacing w:before="100" w:beforeAutospacing="1" w:after="100" w:afterAutospacing="1"/>
            </w:pPr>
            <w:r>
              <w:t>No suggestions. I had a great experience.</w:t>
            </w:r>
          </w:p>
          <w:p w:rsidR="009A5847" w:rsidP="009A5847" w14:paraId="4384EA97" w14:textId="6FB2D24F">
            <w:pPr>
              <w:numPr>
                <w:ilvl w:val="0"/>
                <w:numId w:val="25"/>
              </w:numPr>
              <w:spacing w:before="100" w:beforeAutospacing="1" w:after="100" w:afterAutospacing="1"/>
            </w:pPr>
            <w:r>
              <w:t xml:space="preserve">I have a suggestion: </w:t>
            </w:r>
            <w:r>
              <w:rPr>
                <w:rStyle w:val="Strong"/>
              </w:rPr>
              <w:t>(</w:t>
            </w:r>
            <w:r w:rsidR="00BB4987">
              <w:rPr>
                <w:rStyle w:val="Strong"/>
              </w:rPr>
              <w:t>Please specify</w:t>
            </w:r>
            <w:r>
              <w:rPr>
                <w:rStyle w:val="Strong"/>
              </w:rPr>
              <w:t>)</w:t>
            </w:r>
          </w:p>
        </w:tc>
      </w:tr>
      <w:tr w14:paraId="5729AB07" w14:textId="77777777" w:rsidTr="00D9785A">
        <w:tblPrEx>
          <w:tblW w:w="0" w:type="auto"/>
          <w:tblInd w:w="360" w:type="dxa"/>
          <w:tblLook w:val="04A0"/>
        </w:tblPrEx>
        <w:tc>
          <w:tcPr>
            <w:tcW w:w="0" w:type="auto"/>
            <w:hideMark/>
          </w:tcPr>
          <w:p w:rsidR="009A5847" w:rsidRPr="00153157" w:rsidP="00D9785A" w14:paraId="736D1F8B" w14:textId="77777777">
            <w:pPr>
              <w:spacing w:before="100" w:beforeAutospacing="1" w:after="100" w:afterAutospacing="1"/>
            </w:pPr>
            <w:r w:rsidRPr="00153157">
              <w:rPr>
                <w:b/>
                <w:bCs/>
              </w:rPr>
              <w:t>Can we contact you with further questions?</w:t>
            </w:r>
          </w:p>
          <w:p w:rsidR="009A5847" w:rsidRPr="00153157" w:rsidP="00D9785A" w14:paraId="3C600890" w14:textId="77777777">
            <w:pPr>
              <w:spacing w:before="100" w:beforeAutospacing="1" w:after="100" w:afterAutospacing="1"/>
            </w:pPr>
            <w:r w:rsidRPr="00153157">
              <w:rPr>
                <w:i/>
                <w:iCs/>
              </w:rPr>
              <w:t>May we contact you if we have additional questions?</w:t>
            </w:r>
          </w:p>
        </w:tc>
        <w:tc>
          <w:tcPr>
            <w:tcW w:w="0" w:type="auto"/>
            <w:hideMark/>
          </w:tcPr>
          <w:p w:rsidR="009A5847" w:rsidRPr="00153157" w:rsidP="009A5847" w14:paraId="4B3559E6" w14:textId="65883D54">
            <w:pPr>
              <w:numPr>
                <w:ilvl w:val="0"/>
                <w:numId w:val="26"/>
              </w:numPr>
              <w:spacing w:before="100" w:beforeAutospacing="1" w:after="100" w:afterAutospacing="1"/>
            </w:pPr>
            <w:r w:rsidRPr="00153157">
              <w:t xml:space="preserve">Yes </w:t>
            </w:r>
            <w:r w:rsidRPr="00153157">
              <w:rPr>
                <w:b/>
                <w:bCs/>
              </w:rPr>
              <w:t xml:space="preserve">(Please provide your contact details: name </w:t>
            </w:r>
            <w:r w:rsidR="00BB4987">
              <w:rPr>
                <w:b/>
                <w:bCs/>
              </w:rPr>
              <w:t>and</w:t>
            </w:r>
            <w:r w:rsidRPr="00153157">
              <w:rPr>
                <w:b/>
                <w:bCs/>
              </w:rPr>
              <w:t xml:space="preserve"> email)</w:t>
            </w:r>
          </w:p>
          <w:p w:rsidR="009A5847" w:rsidRPr="00153157" w:rsidP="009A5847" w14:paraId="58C6A15F" w14:textId="77777777">
            <w:pPr>
              <w:numPr>
                <w:ilvl w:val="0"/>
                <w:numId w:val="26"/>
              </w:numPr>
              <w:spacing w:before="100" w:beforeAutospacing="1" w:after="100" w:afterAutospacing="1"/>
            </w:pPr>
            <w:r w:rsidRPr="00153157">
              <w:t>No, thank you. </w:t>
            </w:r>
          </w:p>
        </w:tc>
      </w:tr>
    </w:tbl>
    <w:p w:rsidR="009A5847" w:rsidP="006674E0" w14:paraId="21F3B589" w14:textId="2E3F86E3">
      <w:pPr>
        <w:pStyle w:val="ListParagraph"/>
        <w:ind w:left="360"/>
        <w:rPr>
          <w:rStyle w:val="normaltextrun"/>
          <w:color w:val="000000"/>
        </w:rPr>
      </w:pPr>
    </w:p>
    <w:p w:rsidR="009A5847" w:rsidP="006674E0" w14:paraId="23E9F256" w14:textId="77777777">
      <w:pPr>
        <w:pStyle w:val="ListParagraph"/>
        <w:ind w:left="360"/>
        <w:rPr>
          <w:rStyle w:val="normaltextrun"/>
          <w:color w:val="000000"/>
        </w:rPr>
      </w:pPr>
    </w:p>
    <w:p w:rsidR="009A5847" w:rsidP="006674E0" w14:paraId="3BA01B85" w14:textId="77777777">
      <w:pPr>
        <w:pStyle w:val="ListParagraph"/>
        <w:ind w:left="360"/>
        <w:rPr>
          <w:rStyle w:val="normaltextrun"/>
          <w:color w:val="000000"/>
        </w:rPr>
      </w:pPr>
    </w:p>
    <w:p w:rsidR="009A5847" w:rsidP="006674E0" w14:paraId="7CF0CF78" w14:textId="77777777">
      <w:pPr>
        <w:pStyle w:val="ListParagraph"/>
        <w:ind w:left="360"/>
        <w:rPr>
          <w:rStyle w:val="normaltextrun"/>
          <w:color w:val="000000"/>
        </w:rPr>
      </w:pPr>
    </w:p>
    <w:p w:rsidR="009A5847" w:rsidRPr="009A5847" w:rsidP="006674E0" w14:paraId="56267C7E" w14:textId="084C94B0">
      <w:pPr>
        <w:pStyle w:val="ListParagraph"/>
        <w:ind w:left="360"/>
        <w:rPr>
          <w:rStyle w:val="normaltextrun"/>
          <w:b/>
          <w:bCs/>
          <w:color w:val="000000"/>
        </w:rPr>
      </w:pPr>
      <w:r w:rsidRPr="009A5847">
        <w:rPr>
          <w:rStyle w:val="normaltextrun"/>
          <w:b/>
          <w:bCs/>
          <w:color w:val="000000"/>
        </w:rPr>
        <w:t>Live Chat Experience Survey</w:t>
      </w:r>
    </w:p>
    <w:p w:rsidR="009A5847" w:rsidP="006674E0" w14:paraId="3A6ACBD2" w14:textId="2892AF3D">
      <w:pPr>
        <w:pStyle w:val="ListParagraph"/>
        <w:ind w:left="360"/>
        <w:rPr>
          <w:rStyle w:val="normaltextrun"/>
          <w:color w:val="000000"/>
        </w:rPr>
      </w:pPr>
    </w:p>
    <w:tbl>
      <w:tblPr>
        <w:tblStyle w:val="TableGrid"/>
        <w:tblW w:w="0" w:type="auto"/>
        <w:tblInd w:w="360" w:type="dxa"/>
        <w:tblLook w:val="04A0"/>
      </w:tblPr>
      <w:tblGrid>
        <w:gridCol w:w="3687"/>
        <w:gridCol w:w="5529"/>
      </w:tblGrid>
      <w:tr w14:paraId="2AEAE4EB" w14:textId="77777777" w:rsidTr="00D9785A">
        <w:tblPrEx>
          <w:tblW w:w="0" w:type="auto"/>
          <w:tblInd w:w="360" w:type="dxa"/>
          <w:tblLook w:val="04A0"/>
        </w:tblPrEx>
        <w:tc>
          <w:tcPr>
            <w:tcW w:w="0" w:type="auto"/>
          </w:tcPr>
          <w:p w:rsidR="009A5847" w:rsidRPr="00124ED8" w:rsidP="00D9785A" w14:paraId="6C75C62C" w14:textId="77777777">
            <w:pPr>
              <w:spacing w:before="100" w:beforeAutospacing="1" w:after="100" w:afterAutospacing="1"/>
              <w:rPr>
                <w:b/>
                <w:bCs/>
              </w:rPr>
            </w:pPr>
            <w:r>
              <w:rPr>
                <w:b/>
                <w:bCs/>
              </w:rPr>
              <w:t>Questions</w:t>
            </w:r>
          </w:p>
        </w:tc>
        <w:tc>
          <w:tcPr>
            <w:tcW w:w="0" w:type="auto"/>
          </w:tcPr>
          <w:p w:rsidR="009A5847" w:rsidRPr="005F5254" w:rsidP="00D9785A" w14:paraId="7D406836" w14:textId="77777777">
            <w:pPr>
              <w:spacing w:before="100" w:beforeAutospacing="1" w:after="100" w:afterAutospacing="1"/>
              <w:rPr>
                <w:b/>
                <w:bCs/>
              </w:rPr>
            </w:pPr>
            <w:r w:rsidRPr="005F5254">
              <w:rPr>
                <w:b/>
                <w:bCs/>
              </w:rPr>
              <w:t>Responses</w:t>
            </w:r>
          </w:p>
        </w:tc>
      </w:tr>
      <w:tr w14:paraId="49B1FF6D" w14:textId="77777777" w:rsidTr="00D9785A">
        <w:tblPrEx>
          <w:tblW w:w="0" w:type="auto"/>
          <w:tblInd w:w="360" w:type="dxa"/>
          <w:tblLook w:val="04A0"/>
        </w:tblPrEx>
        <w:tc>
          <w:tcPr>
            <w:tcW w:w="0" w:type="auto"/>
            <w:hideMark/>
          </w:tcPr>
          <w:p w:rsidR="009A5847" w:rsidP="00D9785A" w14:paraId="105CC43F" w14:textId="1B007C06">
            <w:r>
              <w:rPr>
                <w:rStyle w:val="Strong"/>
              </w:rPr>
              <w:t xml:space="preserve">How would you rate your </w:t>
            </w:r>
            <w:r w:rsidR="001B5891">
              <w:rPr>
                <w:rStyle w:val="Strong"/>
              </w:rPr>
              <w:t>l</w:t>
            </w:r>
            <w:r>
              <w:rPr>
                <w:rStyle w:val="Strong"/>
              </w:rPr>
              <w:t xml:space="preserve">ive </w:t>
            </w:r>
            <w:r w:rsidR="001B5891">
              <w:rPr>
                <w:rStyle w:val="Strong"/>
              </w:rPr>
              <w:t>c</w:t>
            </w:r>
            <w:r>
              <w:rPr>
                <w:rStyle w:val="Strong"/>
              </w:rPr>
              <w:t>hat experience?</w:t>
            </w:r>
          </w:p>
        </w:tc>
        <w:tc>
          <w:tcPr>
            <w:tcW w:w="0" w:type="auto"/>
            <w:hideMark/>
          </w:tcPr>
          <w:p w:rsidR="009A5847" w:rsidP="009A5847" w14:paraId="51E15331" w14:textId="77777777">
            <w:pPr>
              <w:numPr>
                <w:ilvl w:val="0"/>
                <w:numId w:val="28"/>
              </w:numPr>
              <w:spacing w:before="100" w:beforeAutospacing="1" w:after="100" w:afterAutospacing="1"/>
            </w:pPr>
            <w:r>
              <w:t>Excellent </w:t>
            </w:r>
          </w:p>
          <w:p w:rsidR="009A5847" w:rsidP="009A5847" w14:paraId="4C416261" w14:textId="77777777">
            <w:pPr>
              <w:numPr>
                <w:ilvl w:val="0"/>
                <w:numId w:val="28"/>
              </w:numPr>
              <w:spacing w:before="100" w:beforeAutospacing="1" w:after="100" w:afterAutospacing="1"/>
            </w:pPr>
            <w:r>
              <w:t>Neutral </w:t>
            </w:r>
          </w:p>
          <w:p w:rsidR="009A5847" w:rsidP="009A5847" w14:paraId="03680C71" w14:textId="77777777">
            <w:pPr>
              <w:numPr>
                <w:ilvl w:val="0"/>
                <w:numId w:val="28"/>
              </w:numPr>
              <w:spacing w:before="100" w:beforeAutospacing="1" w:after="100" w:afterAutospacing="1"/>
            </w:pPr>
            <w:r>
              <w:t>Bad</w:t>
            </w:r>
          </w:p>
        </w:tc>
      </w:tr>
      <w:tr w14:paraId="799CDEDC" w14:textId="77777777" w:rsidTr="00D9785A">
        <w:tblPrEx>
          <w:tblW w:w="0" w:type="auto"/>
          <w:tblInd w:w="360" w:type="dxa"/>
          <w:tblLook w:val="04A0"/>
        </w:tblPrEx>
        <w:tc>
          <w:tcPr>
            <w:tcW w:w="0" w:type="auto"/>
            <w:hideMark/>
          </w:tcPr>
          <w:p w:rsidR="009A5847" w:rsidP="00D9785A" w14:paraId="4CA0D12A" w14:textId="38396EFF">
            <w:r>
              <w:rPr>
                <w:rStyle w:val="Strong"/>
              </w:rPr>
              <w:t xml:space="preserve">Did the </w:t>
            </w:r>
            <w:r w:rsidR="001B5891">
              <w:rPr>
                <w:rStyle w:val="Strong"/>
              </w:rPr>
              <w:t>l</w:t>
            </w:r>
            <w:r>
              <w:rPr>
                <w:rStyle w:val="Strong"/>
              </w:rPr>
              <w:t xml:space="preserve">ive </w:t>
            </w:r>
            <w:r w:rsidR="001B5891">
              <w:rPr>
                <w:rStyle w:val="Strong"/>
              </w:rPr>
              <w:t>c</w:t>
            </w:r>
            <w:r>
              <w:rPr>
                <w:rStyle w:val="Strong"/>
              </w:rPr>
              <w:t>hat service resolve the reason for your visit?</w:t>
            </w:r>
          </w:p>
        </w:tc>
        <w:tc>
          <w:tcPr>
            <w:tcW w:w="0" w:type="auto"/>
            <w:hideMark/>
          </w:tcPr>
          <w:p w:rsidR="009A5847" w:rsidP="009A5847" w14:paraId="5085068F" w14:textId="77777777">
            <w:pPr>
              <w:numPr>
                <w:ilvl w:val="0"/>
                <w:numId w:val="29"/>
              </w:numPr>
              <w:spacing w:before="100" w:beforeAutospacing="1" w:after="100" w:afterAutospacing="1"/>
            </w:pPr>
            <w:r>
              <w:t>Yes</w:t>
            </w:r>
          </w:p>
          <w:p w:rsidR="009A5847" w:rsidP="009A5847" w14:paraId="1A596EAC" w14:textId="5CA51C9E">
            <w:pPr>
              <w:numPr>
                <w:ilvl w:val="0"/>
                <w:numId w:val="29"/>
              </w:numPr>
              <w:spacing w:before="100" w:beforeAutospacing="1" w:after="100" w:afterAutospacing="1"/>
            </w:pPr>
            <w:r>
              <w:t>Not Sure </w:t>
            </w:r>
            <w:r>
              <w:rPr>
                <w:rStyle w:val="Strong"/>
              </w:rPr>
              <w:t xml:space="preserve">(Please </w:t>
            </w:r>
            <w:r w:rsidR="00EF718F">
              <w:rPr>
                <w:rStyle w:val="Strong"/>
              </w:rPr>
              <w:t>specify</w:t>
            </w:r>
            <w:r>
              <w:rPr>
                <w:rStyle w:val="Strong"/>
              </w:rPr>
              <w:t>) </w:t>
            </w:r>
          </w:p>
          <w:p w:rsidR="009A5847" w:rsidP="009A5847" w14:paraId="73F78456" w14:textId="3FC72293">
            <w:pPr>
              <w:numPr>
                <w:ilvl w:val="0"/>
                <w:numId w:val="29"/>
              </w:numPr>
              <w:spacing w:before="100" w:beforeAutospacing="1" w:after="100" w:afterAutospacing="1"/>
            </w:pPr>
            <w:r>
              <w:t>No </w:t>
            </w:r>
            <w:r>
              <w:rPr>
                <w:rStyle w:val="Strong"/>
              </w:rPr>
              <w:t xml:space="preserve">(Please </w:t>
            </w:r>
            <w:r w:rsidR="00EF718F">
              <w:rPr>
                <w:rStyle w:val="Strong"/>
              </w:rPr>
              <w:t>specify</w:t>
            </w:r>
            <w:r>
              <w:rPr>
                <w:rStyle w:val="Strong"/>
              </w:rPr>
              <w:t>) </w:t>
            </w:r>
          </w:p>
        </w:tc>
      </w:tr>
      <w:tr w14:paraId="60616498" w14:textId="77777777" w:rsidTr="00D9785A">
        <w:tblPrEx>
          <w:tblW w:w="0" w:type="auto"/>
          <w:tblInd w:w="360" w:type="dxa"/>
          <w:tblLook w:val="04A0"/>
        </w:tblPrEx>
        <w:tc>
          <w:tcPr>
            <w:tcW w:w="0" w:type="auto"/>
            <w:hideMark/>
          </w:tcPr>
          <w:p w:rsidR="009A5847" w:rsidRPr="00E92AD1" w:rsidP="00D9785A" w14:paraId="121E9570" w14:textId="7803767F">
            <w:pPr>
              <w:spacing w:before="100" w:beforeAutospacing="1" w:after="100" w:afterAutospacing="1"/>
            </w:pPr>
            <w:r w:rsidRPr="00E92AD1">
              <w:rPr>
                <w:b/>
                <w:bCs/>
              </w:rPr>
              <w:t xml:space="preserve">Was this your first interaction with a </w:t>
            </w:r>
            <w:r w:rsidR="001B5891">
              <w:rPr>
                <w:b/>
                <w:bCs/>
              </w:rPr>
              <w:t>l</w:t>
            </w:r>
            <w:r w:rsidRPr="00E92AD1">
              <w:rPr>
                <w:b/>
                <w:bCs/>
              </w:rPr>
              <w:t xml:space="preserve">ive </w:t>
            </w:r>
            <w:r w:rsidR="001B5891">
              <w:rPr>
                <w:b/>
                <w:bCs/>
              </w:rPr>
              <w:t>c</w:t>
            </w:r>
            <w:r w:rsidRPr="00E92AD1">
              <w:rPr>
                <w:b/>
                <w:bCs/>
              </w:rPr>
              <w:t xml:space="preserve">hat </w:t>
            </w:r>
            <w:r w:rsidR="001B5891">
              <w:rPr>
                <w:b/>
                <w:bCs/>
              </w:rPr>
              <w:t>s</w:t>
            </w:r>
            <w:r w:rsidRPr="00E92AD1">
              <w:rPr>
                <w:b/>
                <w:bCs/>
              </w:rPr>
              <w:t xml:space="preserve">ervice </w:t>
            </w:r>
            <w:r w:rsidR="001B5891">
              <w:rPr>
                <w:b/>
                <w:bCs/>
              </w:rPr>
              <w:t>c</w:t>
            </w:r>
            <w:r w:rsidRPr="00E92AD1">
              <w:rPr>
                <w:b/>
                <w:bCs/>
              </w:rPr>
              <w:t xml:space="preserve">enter </w:t>
            </w:r>
            <w:r w:rsidR="001B5891">
              <w:rPr>
                <w:b/>
                <w:bCs/>
              </w:rPr>
              <w:t>a</w:t>
            </w:r>
            <w:r w:rsidRPr="00E92AD1">
              <w:rPr>
                <w:b/>
                <w:bCs/>
              </w:rPr>
              <w:t>gent?</w:t>
            </w:r>
          </w:p>
        </w:tc>
        <w:tc>
          <w:tcPr>
            <w:tcW w:w="0" w:type="auto"/>
            <w:hideMark/>
          </w:tcPr>
          <w:p w:rsidR="009A5847" w:rsidRPr="00E92AD1" w:rsidP="009A5847" w14:paraId="3A579260" w14:textId="77777777">
            <w:pPr>
              <w:numPr>
                <w:ilvl w:val="0"/>
                <w:numId w:val="30"/>
              </w:numPr>
              <w:spacing w:before="100" w:beforeAutospacing="1" w:after="100" w:afterAutospacing="1"/>
            </w:pPr>
            <w:r w:rsidRPr="00E92AD1">
              <w:t>Yes</w:t>
            </w:r>
          </w:p>
          <w:p w:rsidR="009A5847" w:rsidRPr="00E92AD1" w:rsidP="009A5847" w14:paraId="4C97388D" w14:textId="77777777">
            <w:pPr>
              <w:numPr>
                <w:ilvl w:val="0"/>
                <w:numId w:val="30"/>
              </w:numPr>
              <w:spacing w:before="100" w:beforeAutospacing="1" w:after="100" w:afterAutospacing="1"/>
            </w:pPr>
            <w:r w:rsidRPr="00E92AD1">
              <w:t>No</w:t>
            </w:r>
          </w:p>
        </w:tc>
      </w:tr>
      <w:tr w14:paraId="42D482BE" w14:textId="77777777" w:rsidTr="00D9785A">
        <w:tblPrEx>
          <w:tblW w:w="0" w:type="auto"/>
          <w:tblInd w:w="360" w:type="dxa"/>
          <w:tblLook w:val="04A0"/>
        </w:tblPrEx>
        <w:tc>
          <w:tcPr>
            <w:tcW w:w="0" w:type="auto"/>
            <w:hideMark/>
          </w:tcPr>
          <w:p w:rsidR="009A5847" w:rsidRPr="00C440E2" w:rsidP="00D9785A" w14:paraId="135D003A" w14:textId="26204E0C">
            <w:pPr>
              <w:spacing w:before="100" w:beforeAutospacing="1" w:after="100" w:afterAutospacing="1"/>
            </w:pPr>
            <w:r w:rsidRPr="00C440E2">
              <w:rPr>
                <w:b/>
                <w:bCs/>
              </w:rPr>
              <w:t>Would you use this </w:t>
            </w:r>
            <w:r w:rsidR="001B5891">
              <w:rPr>
                <w:b/>
                <w:bCs/>
              </w:rPr>
              <w:t>l</w:t>
            </w:r>
            <w:r w:rsidRPr="00C440E2">
              <w:rPr>
                <w:b/>
                <w:bCs/>
              </w:rPr>
              <w:t xml:space="preserve">ive </w:t>
            </w:r>
            <w:r w:rsidR="001B5891">
              <w:rPr>
                <w:b/>
                <w:bCs/>
              </w:rPr>
              <w:t>c</w:t>
            </w:r>
            <w:r w:rsidRPr="00C440E2">
              <w:rPr>
                <w:b/>
                <w:bCs/>
              </w:rPr>
              <w:t>hat feature again for your next visit?</w:t>
            </w:r>
          </w:p>
        </w:tc>
        <w:tc>
          <w:tcPr>
            <w:tcW w:w="0" w:type="auto"/>
            <w:hideMark/>
          </w:tcPr>
          <w:p w:rsidR="009A5847" w:rsidRPr="00C440E2" w:rsidP="009A5847" w14:paraId="71DE5ED9" w14:textId="77777777">
            <w:pPr>
              <w:numPr>
                <w:ilvl w:val="0"/>
                <w:numId w:val="31"/>
              </w:numPr>
              <w:spacing w:before="100" w:beforeAutospacing="1" w:after="100" w:afterAutospacing="1"/>
            </w:pPr>
            <w:r w:rsidRPr="00C440E2">
              <w:t>Yes</w:t>
            </w:r>
          </w:p>
          <w:p w:rsidR="009A5847" w:rsidRPr="00C440E2" w:rsidP="009A5847" w14:paraId="7AE9AA5B" w14:textId="77777777">
            <w:pPr>
              <w:numPr>
                <w:ilvl w:val="0"/>
                <w:numId w:val="31"/>
              </w:numPr>
              <w:spacing w:before="100" w:beforeAutospacing="1" w:after="100" w:afterAutospacing="1"/>
            </w:pPr>
            <w:r w:rsidRPr="00C440E2">
              <w:t>Not Sure</w:t>
            </w:r>
          </w:p>
          <w:p w:rsidR="009A5847" w:rsidRPr="00C440E2" w:rsidP="009A5847" w14:paraId="71396B41" w14:textId="77777777">
            <w:pPr>
              <w:numPr>
                <w:ilvl w:val="0"/>
                <w:numId w:val="31"/>
              </w:numPr>
              <w:spacing w:before="100" w:beforeAutospacing="1" w:after="100" w:afterAutospacing="1"/>
            </w:pPr>
            <w:r w:rsidRPr="00C440E2">
              <w:t>No</w:t>
            </w:r>
          </w:p>
        </w:tc>
      </w:tr>
      <w:tr w14:paraId="762F1C2F" w14:textId="77777777" w:rsidTr="00D9785A">
        <w:tblPrEx>
          <w:tblW w:w="0" w:type="auto"/>
          <w:tblInd w:w="360" w:type="dxa"/>
          <w:tblLook w:val="04A0"/>
        </w:tblPrEx>
        <w:tc>
          <w:tcPr>
            <w:tcW w:w="0" w:type="auto"/>
            <w:hideMark/>
          </w:tcPr>
          <w:p w:rsidR="009A5847" w:rsidP="00D9785A" w14:paraId="6DA87CAD" w14:textId="77777777">
            <w:r>
              <w:rPr>
                <w:rStyle w:val="Strong"/>
              </w:rPr>
              <w:t>Which program are you affiliated with?</w:t>
            </w:r>
          </w:p>
        </w:tc>
        <w:tc>
          <w:tcPr>
            <w:tcW w:w="0" w:type="auto"/>
            <w:hideMark/>
          </w:tcPr>
          <w:p w:rsidR="009A5847" w:rsidP="009A5847" w14:paraId="73C3E7E3" w14:textId="77777777">
            <w:pPr>
              <w:numPr>
                <w:ilvl w:val="0"/>
                <w:numId w:val="24"/>
              </w:numPr>
              <w:spacing w:before="100" w:beforeAutospacing="1" w:after="100" w:afterAutospacing="1"/>
            </w:pPr>
            <w:r>
              <w:t>EPCS - Electronic Prescribing for Controlled Substances</w:t>
            </w:r>
          </w:p>
          <w:p w:rsidR="009A5847" w:rsidP="009A5847" w14:paraId="3DA3F729" w14:textId="77777777">
            <w:pPr>
              <w:numPr>
                <w:ilvl w:val="0"/>
                <w:numId w:val="24"/>
              </w:numPr>
              <w:spacing w:before="100" w:beforeAutospacing="1" w:after="100" w:afterAutospacing="1"/>
            </w:pPr>
            <w:r>
              <w:t>EQRS - End Stage Renal Disease Quality Reporting System </w:t>
            </w:r>
          </w:p>
          <w:p w:rsidR="009A5847" w:rsidP="009A5847" w14:paraId="564DB7EF" w14:textId="77777777">
            <w:pPr>
              <w:numPr>
                <w:ilvl w:val="0"/>
                <w:numId w:val="24"/>
              </w:numPr>
              <w:spacing w:before="100" w:beforeAutospacing="1" w:after="100" w:afterAutospacing="1"/>
            </w:pPr>
            <w:r>
              <w:t>HQR - Hospital Quality Reporting</w:t>
            </w:r>
          </w:p>
          <w:p w:rsidR="009A5847" w:rsidP="009A5847" w14:paraId="7E963612" w14:textId="77777777">
            <w:pPr>
              <w:numPr>
                <w:ilvl w:val="0"/>
                <w:numId w:val="24"/>
              </w:numPr>
              <w:spacing w:before="100" w:beforeAutospacing="1" w:after="100" w:afterAutospacing="1"/>
            </w:pPr>
            <w:r>
              <w:t>iQIES/QIES - Quality Improvement/Internet Quality Improvement &amp; Evaluation System</w:t>
            </w:r>
          </w:p>
          <w:p w:rsidR="009A5847" w:rsidP="009A5847" w14:paraId="63A5401B" w14:textId="77777777">
            <w:pPr>
              <w:numPr>
                <w:ilvl w:val="0"/>
                <w:numId w:val="24"/>
              </w:numPr>
              <w:spacing w:before="100" w:beforeAutospacing="1" w:after="100" w:afterAutospacing="1"/>
            </w:pPr>
            <w:r>
              <w:t>QPP - Quality Payment Program</w:t>
            </w:r>
          </w:p>
          <w:p w:rsidR="009A5847" w:rsidP="009A5847" w14:paraId="5599377B" w14:textId="77777777">
            <w:pPr>
              <w:numPr>
                <w:ilvl w:val="0"/>
                <w:numId w:val="24"/>
              </w:numPr>
              <w:spacing w:before="100" w:beforeAutospacing="1" w:after="100" w:afterAutospacing="1"/>
            </w:pPr>
            <w:r>
              <w:t>CCSQ Services and Operations Support - QualityNet IT Services, HARP, CCSQ Atlassian, ServiceNow &amp; Slack</w:t>
            </w:r>
          </w:p>
          <w:p w:rsidR="009A5847" w:rsidP="009A5847" w14:paraId="71F24432" w14:textId="1A8A2077">
            <w:pPr>
              <w:numPr>
                <w:ilvl w:val="0"/>
                <w:numId w:val="24"/>
              </w:numPr>
              <w:spacing w:before="100" w:beforeAutospacing="1" w:after="100" w:afterAutospacing="1"/>
            </w:pPr>
            <w:r>
              <w:t xml:space="preserve">Other </w:t>
            </w:r>
            <w:r>
              <w:rPr>
                <w:rStyle w:val="Strong"/>
              </w:rPr>
              <w:t xml:space="preserve">(Please </w:t>
            </w:r>
            <w:r w:rsidR="00EF718F">
              <w:rPr>
                <w:rStyle w:val="Strong"/>
              </w:rPr>
              <w:t>s</w:t>
            </w:r>
            <w:r>
              <w:rPr>
                <w:rStyle w:val="Strong"/>
              </w:rPr>
              <w:t>pecify) </w:t>
            </w:r>
          </w:p>
        </w:tc>
      </w:tr>
      <w:tr w14:paraId="213A3FFC" w14:textId="77777777" w:rsidTr="00D9785A">
        <w:tblPrEx>
          <w:tblW w:w="0" w:type="auto"/>
          <w:tblInd w:w="360" w:type="dxa"/>
          <w:tblLook w:val="04A0"/>
        </w:tblPrEx>
        <w:tc>
          <w:tcPr>
            <w:tcW w:w="0" w:type="auto"/>
            <w:hideMark/>
          </w:tcPr>
          <w:p w:rsidR="009A5847" w:rsidP="00D9785A" w14:paraId="0859382E" w14:textId="77777777">
            <w:r>
              <w:rPr>
                <w:rStyle w:val="Strong"/>
              </w:rPr>
              <w:t>Let us know areas to improve:</w:t>
            </w:r>
          </w:p>
        </w:tc>
        <w:tc>
          <w:tcPr>
            <w:tcW w:w="0" w:type="auto"/>
            <w:hideMark/>
          </w:tcPr>
          <w:p w:rsidR="009A5847" w:rsidRPr="0011412D" w:rsidP="009A5847" w14:paraId="61CCEEFC" w14:textId="77777777">
            <w:pPr>
              <w:numPr>
                <w:ilvl w:val="0"/>
                <w:numId w:val="32"/>
              </w:numPr>
              <w:spacing w:before="100" w:beforeAutospacing="1" w:after="100" w:afterAutospacing="1"/>
            </w:pPr>
            <w:r w:rsidRPr="0011412D">
              <w:t>Wait/Hold Time</w:t>
            </w:r>
          </w:p>
          <w:p w:rsidR="009C13F7" w:rsidRPr="0011412D" w:rsidP="009C13F7" w14:paraId="3EE9A64D" w14:textId="77777777">
            <w:pPr>
              <w:numPr>
                <w:ilvl w:val="0"/>
                <w:numId w:val="32"/>
              </w:numPr>
              <w:spacing w:before="100" w:beforeAutospacing="1" w:after="100" w:afterAutospacing="1"/>
            </w:pPr>
            <w:r w:rsidRPr="0011412D">
              <w:t>Information Collection</w:t>
            </w:r>
          </w:p>
          <w:p w:rsidR="009C13F7" w:rsidRPr="0011412D" w:rsidP="009A5847" w14:paraId="31E87BFF" w14:textId="29CF572D">
            <w:pPr>
              <w:numPr>
                <w:ilvl w:val="0"/>
                <w:numId w:val="32"/>
              </w:numPr>
              <w:spacing w:before="100" w:beforeAutospacing="1" w:after="100" w:afterAutospacing="1"/>
            </w:pPr>
            <w:r w:rsidRPr="0011412D">
              <w:t>Identifying Myself</w:t>
            </w:r>
          </w:p>
          <w:p w:rsidR="00167E11" w:rsidRPr="0011412D" w:rsidP="00167E11" w14:paraId="30113244" w14:textId="77777777">
            <w:pPr>
              <w:numPr>
                <w:ilvl w:val="0"/>
                <w:numId w:val="32"/>
              </w:numPr>
              <w:spacing w:before="100" w:beforeAutospacing="1" w:after="100" w:afterAutospacing="1"/>
            </w:pPr>
            <w:r w:rsidRPr="0011412D">
              <w:t>Agent Performance</w:t>
            </w:r>
          </w:p>
          <w:p w:rsidR="009A5847" w:rsidP="009A5847" w14:paraId="5D9E694B" w14:textId="2DECD4A4">
            <w:pPr>
              <w:numPr>
                <w:ilvl w:val="0"/>
                <w:numId w:val="32"/>
              </w:numPr>
              <w:spacing w:before="100" w:beforeAutospacing="1" w:after="100" w:afterAutospacing="1"/>
            </w:pPr>
            <w:r w:rsidRPr="0011412D">
              <w:t>Other</w:t>
            </w:r>
            <w:r w:rsidRPr="0011412D">
              <w:rPr>
                <w:rStyle w:val="Strong"/>
              </w:rPr>
              <w:t xml:space="preserve"> (Please </w:t>
            </w:r>
            <w:r w:rsidRPr="0011412D" w:rsidR="00EF718F">
              <w:rPr>
                <w:rStyle w:val="Strong"/>
              </w:rPr>
              <w:t>s</w:t>
            </w:r>
            <w:r w:rsidRPr="0011412D">
              <w:rPr>
                <w:rStyle w:val="Strong"/>
              </w:rPr>
              <w:t>pecify)</w:t>
            </w:r>
          </w:p>
        </w:tc>
      </w:tr>
      <w:tr w14:paraId="061F5483" w14:textId="77777777" w:rsidTr="00D9785A">
        <w:tblPrEx>
          <w:tblW w:w="0" w:type="auto"/>
          <w:tblInd w:w="360" w:type="dxa"/>
          <w:tblLook w:val="04A0"/>
        </w:tblPrEx>
        <w:tc>
          <w:tcPr>
            <w:tcW w:w="0" w:type="auto"/>
            <w:hideMark/>
          </w:tcPr>
          <w:p w:rsidR="009A5847" w:rsidRPr="00153157" w:rsidP="00D9785A" w14:paraId="52B562F0" w14:textId="77777777">
            <w:pPr>
              <w:spacing w:before="100" w:beforeAutospacing="1" w:after="100" w:afterAutospacing="1"/>
            </w:pPr>
            <w:r w:rsidRPr="00153157">
              <w:rPr>
                <w:b/>
                <w:bCs/>
              </w:rPr>
              <w:t>Can we contact you with further questions?</w:t>
            </w:r>
          </w:p>
          <w:p w:rsidR="009A5847" w:rsidRPr="00153157" w:rsidP="00D9785A" w14:paraId="13A17A77" w14:textId="77777777">
            <w:pPr>
              <w:spacing w:before="100" w:beforeAutospacing="1" w:after="100" w:afterAutospacing="1"/>
            </w:pPr>
            <w:r w:rsidRPr="00153157">
              <w:rPr>
                <w:i/>
                <w:iCs/>
              </w:rPr>
              <w:t>May we contact you if we have additional questions?</w:t>
            </w:r>
          </w:p>
        </w:tc>
        <w:tc>
          <w:tcPr>
            <w:tcW w:w="0" w:type="auto"/>
            <w:hideMark/>
          </w:tcPr>
          <w:p w:rsidR="009A5847" w:rsidRPr="00153157" w:rsidP="009A5847" w14:paraId="34E3E293" w14:textId="2D531BFB">
            <w:pPr>
              <w:numPr>
                <w:ilvl w:val="0"/>
                <w:numId w:val="26"/>
              </w:numPr>
              <w:spacing w:before="100" w:beforeAutospacing="1" w:after="100" w:afterAutospacing="1"/>
            </w:pPr>
            <w:r w:rsidRPr="00153157">
              <w:t xml:space="preserve">Yes </w:t>
            </w:r>
            <w:r w:rsidRPr="00153157">
              <w:rPr>
                <w:b/>
                <w:bCs/>
              </w:rPr>
              <w:t xml:space="preserve">(Please provide your contact details: name </w:t>
            </w:r>
            <w:r w:rsidR="00EF718F">
              <w:rPr>
                <w:b/>
                <w:bCs/>
              </w:rPr>
              <w:t>and</w:t>
            </w:r>
            <w:r w:rsidRPr="00153157">
              <w:rPr>
                <w:b/>
                <w:bCs/>
              </w:rPr>
              <w:t xml:space="preserve"> email)</w:t>
            </w:r>
          </w:p>
          <w:p w:rsidR="009A5847" w:rsidRPr="00153157" w:rsidP="009A5847" w14:paraId="2577F5D9" w14:textId="77777777">
            <w:pPr>
              <w:numPr>
                <w:ilvl w:val="0"/>
                <w:numId w:val="26"/>
              </w:numPr>
              <w:spacing w:before="100" w:beforeAutospacing="1" w:after="100" w:afterAutospacing="1"/>
            </w:pPr>
            <w:r w:rsidRPr="00153157">
              <w:t>No, thank you. </w:t>
            </w:r>
          </w:p>
        </w:tc>
      </w:tr>
    </w:tbl>
    <w:p w:rsidR="009A5847" w:rsidRPr="009A5847" w:rsidP="006674E0" w14:paraId="1E598CA8" w14:textId="77777777">
      <w:pPr>
        <w:pStyle w:val="ListParagraph"/>
        <w:ind w:left="360"/>
        <w:rPr>
          <w:rStyle w:val="normaltextrun"/>
          <w:color w:val="000000"/>
        </w:rPr>
      </w:pPr>
    </w:p>
    <w:p w:rsidR="009A5847" w:rsidRPr="00106BAA" w:rsidP="009A5847" w14:paraId="70A3E9C6" w14:textId="77777777">
      <w:pPr>
        <w:pStyle w:val="ListParagraph"/>
        <w:ind w:left="360"/>
        <w:rPr>
          <w:b/>
          <w:bCs/>
        </w:rPr>
      </w:pPr>
      <w:r w:rsidRPr="00106BAA">
        <w:rPr>
          <w:b/>
          <w:bCs/>
        </w:rPr>
        <w:t>Call Scheduling Survey</w:t>
      </w:r>
    </w:p>
    <w:p w:rsidR="009A5847" w:rsidP="006674E0" w14:paraId="15F10B2E" w14:textId="3F16E20C">
      <w:pPr>
        <w:pStyle w:val="ListParagraph"/>
        <w:ind w:left="360"/>
        <w:rPr>
          <w:rStyle w:val="normaltextrun"/>
          <w:i/>
          <w:iCs/>
          <w:color w:val="000000"/>
        </w:rPr>
      </w:pPr>
    </w:p>
    <w:tbl>
      <w:tblPr>
        <w:tblStyle w:val="TableGrid"/>
        <w:tblW w:w="0" w:type="auto"/>
        <w:tblInd w:w="360" w:type="dxa"/>
        <w:tblLook w:val="04A0"/>
      </w:tblPr>
      <w:tblGrid>
        <w:gridCol w:w="3558"/>
        <w:gridCol w:w="5658"/>
      </w:tblGrid>
      <w:tr w14:paraId="6777F947" w14:textId="77777777" w:rsidTr="00D9785A">
        <w:tblPrEx>
          <w:tblW w:w="0" w:type="auto"/>
          <w:tblInd w:w="360" w:type="dxa"/>
          <w:tblLook w:val="04A0"/>
        </w:tblPrEx>
        <w:tc>
          <w:tcPr>
            <w:tcW w:w="0" w:type="auto"/>
          </w:tcPr>
          <w:p w:rsidR="009A5847" w:rsidRPr="00124ED8" w:rsidP="00D9785A" w14:paraId="2577F1BF" w14:textId="77777777">
            <w:pPr>
              <w:spacing w:before="100" w:beforeAutospacing="1" w:after="100" w:afterAutospacing="1"/>
              <w:rPr>
                <w:b/>
                <w:bCs/>
              </w:rPr>
            </w:pPr>
            <w:r>
              <w:rPr>
                <w:b/>
                <w:bCs/>
              </w:rPr>
              <w:t>Questions</w:t>
            </w:r>
          </w:p>
        </w:tc>
        <w:tc>
          <w:tcPr>
            <w:tcW w:w="0" w:type="auto"/>
          </w:tcPr>
          <w:p w:rsidR="009A5847" w:rsidRPr="005F5254" w:rsidP="00D9785A" w14:paraId="05820149" w14:textId="77777777">
            <w:pPr>
              <w:spacing w:before="100" w:beforeAutospacing="1" w:after="100" w:afterAutospacing="1"/>
              <w:rPr>
                <w:b/>
                <w:bCs/>
              </w:rPr>
            </w:pPr>
            <w:r w:rsidRPr="005F5254">
              <w:rPr>
                <w:b/>
                <w:bCs/>
              </w:rPr>
              <w:t>Responses</w:t>
            </w:r>
          </w:p>
        </w:tc>
      </w:tr>
      <w:tr w14:paraId="151675DE" w14:textId="77777777" w:rsidTr="00D9785A">
        <w:tblPrEx>
          <w:tblW w:w="0" w:type="auto"/>
          <w:tblInd w:w="360" w:type="dxa"/>
          <w:tblLook w:val="04A0"/>
        </w:tblPrEx>
        <w:tc>
          <w:tcPr>
            <w:tcW w:w="0" w:type="auto"/>
            <w:hideMark/>
          </w:tcPr>
          <w:p w:rsidR="009A5847" w:rsidP="00D9785A" w14:paraId="00A2F5A2" w14:textId="348BFE09">
            <w:r>
              <w:rPr>
                <w:rStyle w:val="Strong"/>
              </w:rPr>
              <w:t xml:space="preserve">How would you rate your </w:t>
            </w:r>
            <w:r w:rsidR="008625CC">
              <w:rPr>
                <w:rStyle w:val="Strong"/>
              </w:rPr>
              <w:t>c</w:t>
            </w:r>
            <w:r>
              <w:rPr>
                <w:rStyle w:val="Strong"/>
              </w:rPr>
              <w:t>all scheduling experience?</w:t>
            </w:r>
          </w:p>
        </w:tc>
        <w:tc>
          <w:tcPr>
            <w:tcW w:w="0" w:type="auto"/>
            <w:hideMark/>
          </w:tcPr>
          <w:p w:rsidR="009A5847" w:rsidP="009A5847" w14:paraId="06B5FD5B" w14:textId="77777777">
            <w:pPr>
              <w:numPr>
                <w:ilvl w:val="0"/>
                <w:numId w:val="33"/>
              </w:numPr>
              <w:spacing w:before="100" w:beforeAutospacing="1" w:after="100" w:afterAutospacing="1"/>
            </w:pPr>
            <w:r>
              <w:t>Excellent </w:t>
            </w:r>
          </w:p>
          <w:p w:rsidR="009A5847" w:rsidP="009A5847" w14:paraId="0EC533B3" w14:textId="77777777">
            <w:pPr>
              <w:numPr>
                <w:ilvl w:val="0"/>
                <w:numId w:val="33"/>
              </w:numPr>
              <w:spacing w:before="100" w:beforeAutospacing="1" w:after="100" w:afterAutospacing="1"/>
            </w:pPr>
            <w:r>
              <w:t>Neutral </w:t>
            </w:r>
          </w:p>
          <w:p w:rsidR="009A5847" w:rsidP="009A5847" w14:paraId="3E5D1C60" w14:textId="77777777">
            <w:pPr>
              <w:numPr>
                <w:ilvl w:val="0"/>
                <w:numId w:val="33"/>
              </w:numPr>
              <w:spacing w:before="100" w:beforeAutospacing="1" w:after="100" w:afterAutospacing="1"/>
            </w:pPr>
            <w:r>
              <w:t>Bad</w:t>
            </w:r>
          </w:p>
        </w:tc>
      </w:tr>
      <w:tr w14:paraId="3017CEAE" w14:textId="77777777" w:rsidTr="00D9785A">
        <w:tblPrEx>
          <w:tblW w:w="0" w:type="auto"/>
          <w:tblInd w:w="360" w:type="dxa"/>
          <w:tblLook w:val="04A0"/>
        </w:tblPrEx>
        <w:tc>
          <w:tcPr>
            <w:tcW w:w="0" w:type="auto"/>
            <w:hideMark/>
          </w:tcPr>
          <w:p w:rsidR="009A5847" w:rsidRPr="000B7481" w:rsidP="00D9785A" w14:paraId="19B47F7F" w14:textId="77777777">
            <w:pPr>
              <w:spacing w:before="100" w:beforeAutospacing="1" w:after="100" w:afterAutospacing="1"/>
            </w:pPr>
            <w:r w:rsidRPr="000B7481">
              <w:rPr>
                <w:b/>
                <w:bCs/>
              </w:rPr>
              <w:t>How easy was it to schedule a call request?</w:t>
            </w:r>
          </w:p>
        </w:tc>
        <w:tc>
          <w:tcPr>
            <w:tcW w:w="0" w:type="auto"/>
            <w:hideMark/>
          </w:tcPr>
          <w:p w:rsidR="009A5847" w:rsidRPr="000B7481" w:rsidP="009A5847" w14:paraId="3C8BE74E" w14:textId="77777777">
            <w:pPr>
              <w:numPr>
                <w:ilvl w:val="0"/>
                <w:numId w:val="34"/>
              </w:numPr>
              <w:spacing w:before="100" w:beforeAutospacing="1" w:after="100" w:afterAutospacing="1"/>
            </w:pPr>
            <w:r w:rsidRPr="000B7481">
              <w:t>Easy </w:t>
            </w:r>
          </w:p>
          <w:p w:rsidR="009A5847" w:rsidRPr="000B7481" w:rsidP="009A5847" w14:paraId="5E356FB4" w14:textId="77777777">
            <w:pPr>
              <w:numPr>
                <w:ilvl w:val="0"/>
                <w:numId w:val="34"/>
              </w:numPr>
              <w:spacing w:before="100" w:beforeAutospacing="1" w:after="100" w:afterAutospacing="1"/>
            </w:pPr>
            <w:r w:rsidRPr="000B7481">
              <w:t>Normal </w:t>
            </w:r>
          </w:p>
          <w:p w:rsidR="009A5847" w:rsidRPr="000B7481" w:rsidP="009A5847" w14:paraId="430B3A76" w14:textId="6D0C9992">
            <w:pPr>
              <w:numPr>
                <w:ilvl w:val="0"/>
                <w:numId w:val="34"/>
              </w:numPr>
              <w:spacing w:before="100" w:beforeAutospacing="1" w:after="100" w:afterAutospacing="1"/>
            </w:pPr>
            <w:r w:rsidRPr="000B7481">
              <w:t xml:space="preserve">Difficult </w:t>
            </w:r>
            <w:r w:rsidRPr="000B7481">
              <w:rPr>
                <w:b/>
                <w:bCs/>
              </w:rPr>
              <w:t>(Please specify) </w:t>
            </w:r>
          </w:p>
          <w:p w:rsidR="009A5847" w:rsidRPr="000B7481" w:rsidP="00D9785A" w14:paraId="20CE9431" w14:textId="77777777">
            <w:pPr>
              <w:spacing w:before="100" w:beforeAutospacing="1" w:after="100" w:afterAutospacing="1"/>
            </w:pPr>
            <w:r w:rsidRPr="000B7481">
              <w:rPr>
                <w:b/>
                <w:bCs/>
              </w:rPr>
              <w:t> </w:t>
            </w:r>
          </w:p>
        </w:tc>
      </w:tr>
      <w:tr w14:paraId="77835DB5" w14:textId="77777777" w:rsidTr="00D9785A">
        <w:tblPrEx>
          <w:tblW w:w="0" w:type="auto"/>
          <w:tblInd w:w="360" w:type="dxa"/>
          <w:tblLook w:val="04A0"/>
        </w:tblPrEx>
        <w:tc>
          <w:tcPr>
            <w:tcW w:w="0" w:type="auto"/>
            <w:hideMark/>
          </w:tcPr>
          <w:p w:rsidR="009A5847" w:rsidRPr="000B7481" w:rsidP="00D9785A" w14:paraId="1C60A980" w14:textId="77777777">
            <w:pPr>
              <w:spacing w:before="100" w:beforeAutospacing="1" w:after="100" w:afterAutospacing="1"/>
            </w:pPr>
            <w:r w:rsidRPr="000B7481">
              <w:rPr>
                <w:b/>
                <w:bCs/>
              </w:rPr>
              <w:t>Were the provided times slots and dates convenient for you?</w:t>
            </w:r>
          </w:p>
        </w:tc>
        <w:tc>
          <w:tcPr>
            <w:tcW w:w="0" w:type="auto"/>
            <w:hideMark/>
          </w:tcPr>
          <w:p w:rsidR="009A5847" w:rsidRPr="000B7481" w:rsidP="009A5847" w14:paraId="4353677F" w14:textId="77777777">
            <w:pPr>
              <w:numPr>
                <w:ilvl w:val="0"/>
                <w:numId w:val="35"/>
              </w:numPr>
              <w:spacing w:before="100" w:beforeAutospacing="1" w:after="100" w:afterAutospacing="1"/>
            </w:pPr>
            <w:r w:rsidRPr="000B7481">
              <w:t>Yes</w:t>
            </w:r>
          </w:p>
          <w:p w:rsidR="009A5847" w:rsidRPr="000B7481" w:rsidP="009A5847" w14:paraId="71B63E5D" w14:textId="4C459E0C">
            <w:pPr>
              <w:numPr>
                <w:ilvl w:val="0"/>
                <w:numId w:val="35"/>
              </w:numPr>
              <w:spacing w:before="100" w:beforeAutospacing="1" w:after="100" w:afterAutospacing="1"/>
            </w:pPr>
            <w:r w:rsidRPr="000B7481">
              <w:t xml:space="preserve">No </w:t>
            </w:r>
            <w:r w:rsidRPr="000B7481">
              <w:rPr>
                <w:b/>
                <w:bCs/>
              </w:rPr>
              <w:t xml:space="preserve">(Please </w:t>
            </w:r>
            <w:r w:rsidR="00340A82">
              <w:rPr>
                <w:b/>
                <w:bCs/>
              </w:rPr>
              <w:t>specify</w:t>
            </w:r>
            <w:r w:rsidRPr="000B7481">
              <w:rPr>
                <w:b/>
                <w:bCs/>
              </w:rPr>
              <w:t>)</w:t>
            </w:r>
          </w:p>
        </w:tc>
      </w:tr>
      <w:tr w14:paraId="7D39F1E6" w14:textId="77777777" w:rsidTr="00D9785A">
        <w:tblPrEx>
          <w:tblW w:w="0" w:type="auto"/>
          <w:tblInd w:w="360" w:type="dxa"/>
          <w:tblLook w:val="04A0"/>
        </w:tblPrEx>
        <w:tc>
          <w:tcPr>
            <w:tcW w:w="0" w:type="auto"/>
            <w:hideMark/>
          </w:tcPr>
          <w:p w:rsidR="009A5847" w:rsidP="00D9785A" w14:paraId="05AEE690" w14:textId="77777777">
            <w:r>
              <w:rPr>
                <w:rStyle w:val="Strong"/>
              </w:rPr>
              <w:t>Which program are you affiliated with?</w:t>
            </w:r>
          </w:p>
        </w:tc>
        <w:tc>
          <w:tcPr>
            <w:tcW w:w="0" w:type="auto"/>
            <w:hideMark/>
          </w:tcPr>
          <w:p w:rsidR="009A5847" w:rsidP="009A5847" w14:paraId="21CFD4E4" w14:textId="77777777">
            <w:pPr>
              <w:numPr>
                <w:ilvl w:val="0"/>
                <w:numId w:val="24"/>
              </w:numPr>
              <w:spacing w:before="100" w:beforeAutospacing="1" w:after="100" w:afterAutospacing="1"/>
            </w:pPr>
            <w:r>
              <w:t>EPCS - Electronic Prescribing for Controlled Substances</w:t>
            </w:r>
          </w:p>
          <w:p w:rsidR="009A5847" w:rsidP="009A5847" w14:paraId="3D26F99B" w14:textId="77777777">
            <w:pPr>
              <w:numPr>
                <w:ilvl w:val="0"/>
                <w:numId w:val="24"/>
              </w:numPr>
              <w:spacing w:before="100" w:beforeAutospacing="1" w:after="100" w:afterAutospacing="1"/>
            </w:pPr>
            <w:r>
              <w:t>EQRS - End Stage Renal Disease Quality Reporting System </w:t>
            </w:r>
          </w:p>
          <w:p w:rsidR="009A5847" w:rsidP="009A5847" w14:paraId="1B4293CA" w14:textId="77777777">
            <w:pPr>
              <w:numPr>
                <w:ilvl w:val="0"/>
                <w:numId w:val="24"/>
              </w:numPr>
              <w:spacing w:before="100" w:beforeAutospacing="1" w:after="100" w:afterAutospacing="1"/>
            </w:pPr>
            <w:r>
              <w:t>HQR - Hospital Quality Reporting</w:t>
            </w:r>
          </w:p>
          <w:p w:rsidR="009A5847" w:rsidP="009A5847" w14:paraId="642C761C" w14:textId="77777777">
            <w:pPr>
              <w:numPr>
                <w:ilvl w:val="0"/>
                <w:numId w:val="24"/>
              </w:numPr>
              <w:spacing w:before="100" w:beforeAutospacing="1" w:after="100" w:afterAutospacing="1"/>
            </w:pPr>
            <w:r>
              <w:t>iQIES/QIES - Quality Improvement/Internet Quality Improvement &amp; Evaluation System</w:t>
            </w:r>
          </w:p>
          <w:p w:rsidR="009A5847" w:rsidP="009A5847" w14:paraId="18BC0630" w14:textId="77777777">
            <w:pPr>
              <w:numPr>
                <w:ilvl w:val="0"/>
                <w:numId w:val="24"/>
              </w:numPr>
              <w:spacing w:before="100" w:beforeAutospacing="1" w:after="100" w:afterAutospacing="1"/>
            </w:pPr>
            <w:r>
              <w:t>QPP - Quality Payment Program</w:t>
            </w:r>
          </w:p>
          <w:p w:rsidR="009A5847" w:rsidP="009A5847" w14:paraId="00461624" w14:textId="77777777">
            <w:pPr>
              <w:numPr>
                <w:ilvl w:val="0"/>
                <w:numId w:val="24"/>
              </w:numPr>
              <w:spacing w:before="100" w:beforeAutospacing="1" w:after="100" w:afterAutospacing="1"/>
            </w:pPr>
            <w:r>
              <w:t>CCSQ Services and Operations Support - QualityNet IT Services, HARP, CCSQ Atlassian, ServiceNow &amp; Slack</w:t>
            </w:r>
          </w:p>
          <w:p w:rsidR="009A5847" w:rsidP="009A5847" w14:paraId="1BCC071F" w14:textId="467690E8">
            <w:pPr>
              <w:numPr>
                <w:ilvl w:val="0"/>
                <w:numId w:val="24"/>
              </w:numPr>
              <w:spacing w:before="100" w:beforeAutospacing="1" w:after="100" w:afterAutospacing="1"/>
            </w:pPr>
            <w:r>
              <w:t xml:space="preserve">Other </w:t>
            </w:r>
            <w:r>
              <w:rPr>
                <w:rStyle w:val="Strong"/>
              </w:rPr>
              <w:t xml:space="preserve">(Please </w:t>
            </w:r>
            <w:r w:rsidR="00340A82">
              <w:rPr>
                <w:rStyle w:val="Strong"/>
              </w:rPr>
              <w:t>s</w:t>
            </w:r>
            <w:r>
              <w:rPr>
                <w:rStyle w:val="Strong"/>
              </w:rPr>
              <w:t>pecify) </w:t>
            </w:r>
          </w:p>
        </w:tc>
      </w:tr>
      <w:tr w14:paraId="061B9317" w14:textId="77777777" w:rsidTr="00D9785A">
        <w:tblPrEx>
          <w:tblW w:w="0" w:type="auto"/>
          <w:tblInd w:w="360" w:type="dxa"/>
          <w:tblLook w:val="04A0"/>
        </w:tblPrEx>
        <w:tc>
          <w:tcPr>
            <w:tcW w:w="0" w:type="auto"/>
            <w:hideMark/>
          </w:tcPr>
          <w:p w:rsidR="009A5847" w:rsidRPr="00520A44" w:rsidP="00D9785A" w14:paraId="3301F147" w14:textId="37B757E3">
            <w:pPr>
              <w:spacing w:before="100" w:beforeAutospacing="1" w:after="100" w:afterAutospacing="1"/>
            </w:pPr>
            <w:r w:rsidRPr="00520A44">
              <w:rPr>
                <w:b/>
                <w:bCs/>
              </w:rPr>
              <w:t xml:space="preserve">Would you use </w:t>
            </w:r>
            <w:r w:rsidR="002604F9">
              <w:rPr>
                <w:b/>
                <w:bCs/>
              </w:rPr>
              <w:t>c</w:t>
            </w:r>
            <w:r w:rsidRPr="00520A44">
              <w:rPr>
                <w:b/>
                <w:bCs/>
              </w:rPr>
              <w:t xml:space="preserve">all </w:t>
            </w:r>
            <w:r w:rsidR="002604F9">
              <w:rPr>
                <w:b/>
                <w:bCs/>
              </w:rPr>
              <w:t>s</w:t>
            </w:r>
            <w:r w:rsidRPr="00520A44">
              <w:rPr>
                <w:b/>
                <w:bCs/>
              </w:rPr>
              <w:t>cheduling again for your next visit?</w:t>
            </w:r>
          </w:p>
        </w:tc>
        <w:tc>
          <w:tcPr>
            <w:tcW w:w="0" w:type="auto"/>
            <w:hideMark/>
          </w:tcPr>
          <w:p w:rsidR="009A5847" w:rsidRPr="00520A44" w:rsidP="009A5847" w14:paraId="6C91F9D8" w14:textId="77777777">
            <w:pPr>
              <w:numPr>
                <w:ilvl w:val="0"/>
                <w:numId w:val="36"/>
              </w:numPr>
              <w:spacing w:before="100" w:beforeAutospacing="1" w:after="100" w:afterAutospacing="1"/>
            </w:pPr>
            <w:r w:rsidRPr="00520A44">
              <w:t>Yes</w:t>
            </w:r>
          </w:p>
          <w:p w:rsidR="009A5847" w:rsidRPr="00520A44" w:rsidP="009A5847" w14:paraId="372AD77E" w14:textId="77777777">
            <w:pPr>
              <w:numPr>
                <w:ilvl w:val="0"/>
                <w:numId w:val="36"/>
              </w:numPr>
              <w:spacing w:before="100" w:beforeAutospacing="1" w:after="100" w:afterAutospacing="1"/>
            </w:pPr>
            <w:r w:rsidRPr="00520A44">
              <w:t>Not Sure</w:t>
            </w:r>
          </w:p>
          <w:p w:rsidR="009A5847" w:rsidRPr="00520A44" w:rsidP="009A5847" w14:paraId="0199D8B7" w14:textId="0470C36C">
            <w:pPr>
              <w:numPr>
                <w:ilvl w:val="0"/>
                <w:numId w:val="36"/>
              </w:numPr>
              <w:spacing w:before="100" w:beforeAutospacing="1" w:after="100" w:afterAutospacing="1"/>
            </w:pPr>
            <w:r w:rsidRPr="00520A44">
              <w:t xml:space="preserve">No </w:t>
            </w:r>
            <w:r w:rsidRPr="00520A44">
              <w:rPr>
                <w:b/>
                <w:bCs/>
              </w:rPr>
              <w:t xml:space="preserve">(Please </w:t>
            </w:r>
            <w:r w:rsidR="002604F9">
              <w:rPr>
                <w:b/>
                <w:bCs/>
              </w:rPr>
              <w:t>specify</w:t>
            </w:r>
            <w:r w:rsidRPr="00520A44">
              <w:rPr>
                <w:b/>
                <w:bCs/>
              </w:rPr>
              <w:t>)</w:t>
            </w:r>
          </w:p>
        </w:tc>
      </w:tr>
      <w:tr w14:paraId="5891E51B" w14:textId="77777777" w:rsidTr="00D9785A">
        <w:tblPrEx>
          <w:tblW w:w="0" w:type="auto"/>
          <w:tblInd w:w="360" w:type="dxa"/>
          <w:tblLook w:val="04A0"/>
        </w:tblPrEx>
        <w:tc>
          <w:tcPr>
            <w:tcW w:w="0" w:type="auto"/>
            <w:hideMark/>
          </w:tcPr>
          <w:p w:rsidR="009A5847" w:rsidRPr="00153157" w:rsidP="00D9785A" w14:paraId="6AE68C15" w14:textId="77777777">
            <w:pPr>
              <w:spacing w:before="100" w:beforeAutospacing="1" w:after="100" w:afterAutospacing="1"/>
            </w:pPr>
            <w:r w:rsidRPr="00153157">
              <w:rPr>
                <w:b/>
                <w:bCs/>
              </w:rPr>
              <w:t>Can we contact you with further questions?</w:t>
            </w:r>
          </w:p>
          <w:p w:rsidR="009A5847" w:rsidRPr="00153157" w:rsidP="00D9785A" w14:paraId="2998E5D8" w14:textId="77777777">
            <w:pPr>
              <w:spacing w:before="100" w:beforeAutospacing="1" w:after="100" w:afterAutospacing="1"/>
            </w:pPr>
            <w:r w:rsidRPr="00153157">
              <w:rPr>
                <w:i/>
                <w:iCs/>
              </w:rPr>
              <w:t>May we contact you if we have additional questions?</w:t>
            </w:r>
          </w:p>
        </w:tc>
        <w:tc>
          <w:tcPr>
            <w:tcW w:w="0" w:type="auto"/>
            <w:hideMark/>
          </w:tcPr>
          <w:p w:rsidR="009A5847" w:rsidRPr="00153157" w:rsidP="009A5847" w14:paraId="69B64C62" w14:textId="72E630E9">
            <w:pPr>
              <w:numPr>
                <w:ilvl w:val="0"/>
                <w:numId w:val="26"/>
              </w:numPr>
              <w:spacing w:before="100" w:beforeAutospacing="1" w:after="100" w:afterAutospacing="1"/>
            </w:pPr>
            <w:r w:rsidRPr="00153157">
              <w:t xml:space="preserve">Yes </w:t>
            </w:r>
            <w:r w:rsidRPr="00153157">
              <w:rPr>
                <w:b/>
                <w:bCs/>
              </w:rPr>
              <w:t xml:space="preserve">(Please provide your contact details: name </w:t>
            </w:r>
            <w:r w:rsidR="002604F9">
              <w:rPr>
                <w:b/>
                <w:bCs/>
              </w:rPr>
              <w:t>and</w:t>
            </w:r>
            <w:r w:rsidRPr="00153157">
              <w:rPr>
                <w:b/>
                <w:bCs/>
              </w:rPr>
              <w:t xml:space="preserve"> email)</w:t>
            </w:r>
          </w:p>
          <w:p w:rsidR="009A5847" w:rsidRPr="00153157" w:rsidP="009A5847" w14:paraId="119D3F4B" w14:textId="77777777">
            <w:pPr>
              <w:numPr>
                <w:ilvl w:val="0"/>
                <w:numId w:val="26"/>
              </w:numPr>
              <w:spacing w:before="100" w:beforeAutospacing="1" w:after="100" w:afterAutospacing="1"/>
            </w:pPr>
            <w:r w:rsidRPr="00153157">
              <w:t>No, thank you. </w:t>
            </w:r>
          </w:p>
        </w:tc>
      </w:tr>
    </w:tbl>
    <w:p w:rsidR="009A5847" w:rsidP="006674E0" w14:paraId="6BEAB03C" w14:textId="77777777">
      <w:pPr>
        <w:pStyle w:val="ListParagraph"/>
        <w:ind w:left="360"/>
        <w:rPr>
          <w:rStyle w:val="normaltextrun"/>
          <w:i/>
          <w:iCs/>
          <w:color w:val="000000"/>
        </w:rPr>
      </w:pPr>
    </w:p>
    <w:p w:rsidR="00695F4E" w:rsidP="006674E0" w14:paraId="16ED177D" w14:textId="5EE518B0">
      <w:pPr>
        <w:pStyle w:val="ListParagraph"/>
        <w:ind w:left="360"/>
        <w:rPr>
          <w:i/>
          <w:iCs/>
        </w:rPr>
      </w:pPr>
      <w:r w:rsidRPr="00AE35D2">
        <w:rPr>
          <w:rStyle w:val="normaltextrun"/>
          <w:i/>
          <w:iCs/>
          <w:color w:val="000000"/>
        </w:rPr>
        <w:t>Paste here the questions or prompts presented to participants in your activity. If you have an interview / facilitator guide, that can be attached to the submission and referenced here.</w:t>
      </w:r>
    </w:p>
    <w:p w:rsidR="00695F4E" w:rsidP="006674E0" w14:paraId="53F5D0CA" w14:textId="77777777">
      <w:pPr>
        <w:pStyle w:val="ListParagraph"/>
        <w:ind w:left="360"/>
        <w:rPr>
          <w:i/>
          <w:iCs/>
        </w:rPr>
      </w:pPr>
    </w:p>
    <w:p w:rsidR="00F24CFC" w:rsidP="00F24CFC" w14:paraId="39CAF977" w14:textId="77777777">
      <w:pPr>
        <w:pStyle w:val="ListParagraph"/>
        <w:ind w:left="360"/>
      </w:pPr>
      <w:r>
        <w:t xml:space="preserve"> </w:t>
      </w:r>
    </w:p>
    <w:p w:rsidR="00181422" w:rsidP="0024521E" w14:paraId="3AD11AC7" w14:textId="2DAB8F18">
      <w:pPr>
        <w:rPr>
          <w:b/>
        </w:rPr>
      </w:pPr>
      <w:r w:rsidRPr="00F24CFC">
        <w:rPr>
          <w:b/>
        </w:rPr>
        <w:t>Please make sure that all instruments, instructions, and scripts are submitted with the request.</w:t>
      </w:r>
    </w:p>
    <w:p w:rsidR="00EF4BA7" w:rsidP="0024521E" w14:paraId="65969FA3" w14:textId="77777777">
      <w:pPr>
        <w:rPr>
          <w:b/>
        </w:rPr>
      </w:pPr>
    </w:p>
    <w:p w:rsidR="009A7874" w:rsidP="009A7874" w14:paraId="4DBE27E3" w14:textId="77777777">
      <w:pPr>
        <w:pStyle w:val="ListParagraph"/>
        <w:numPr>
          <w:ilvl w:val="0"/>
          <w:numId w:val="17"/>
        </w:numPr>
      </w:pPr>
      <w:r w:rsidRPr="00EF4BA7">
        <w:t xml:space="preserve">When </w:t>
      </w:r>
      <w:r>
        <w:t>will the activity happen?</w:t>
      </w:r>
    </w:p>
    <w:p w:rsidR="009A5847" w:rsidP="00AE35D2" w14:paraId="55A0D7AD" w14:textId="167EEDAE">
      <w:pPr>
        <w:ind w:left="360"/>
        <w:rPr>
          <w:i/>
          <w:iCs/>
        </w:rPr>
      </w:pPr>
    </w:p>
    <w:p w:rsidR="009A5847" w:rsidRPr="00A86C54" w:rsidP="009A5847" w14:paraId="6A64DE91" w14:textId="691C2AAC">
      <w:pPr>
        <w:ind w:left="360"/>
      </w:pPr>
      <w:r>
        <w:t xml:space="preserve">We would like to implement the surveys on CCSQ Support Central before the end of the 2022 calendar year. </w:t>
      </w:r>
      <w:r w:rsidR="0080686A">
        <w:t xml:space="preserve">This timeline is dependent on PRA approval and developer capacity to </w:t>
      </w:r>
      <w:r w:rsidR="0080686A">
        <w:t xml:space="preserve">implement the surveys. </w:t>
      </w:r>
      <w:r w:rsidRPr="00106BAA">
        <w:t>This survey will remain on our website in alignment with the timing of the overall clearance.</w:t>
      </w:r>
    </w:p>
    <w:p w:rsidR="009A5847" w:rsidP="00AE35D2" w14:paraId="1E70D9EB" w14:textId="77777777">
      <w:pPr>
        <w:ind w:left="360"/>
        <w:rPr>
          <w:i/>
          <w:iCs/>
        </w:rPr>
      </w:pPr>
    </w:p>
    <w:p w:rsidR="009A7874" w:rsidP="00AE35D2" w14:paraId="4F2A3DBD" w14:textId="3FEBD6EB">
      <w:pPr>
        <w:ind w:left="360"/>
        <w:rPr>
          <w:i/>
          <w:iCs/>
        </w:rPr>
      </w:pPr>
      <w:r w:rsidRPr="00AE35D2">
        <w:rPr>
          <w:i/>
          <w:iCs/>
        </w:rPr>
        <w:t>Describe the time frame or number of events that will occur (e.g., We will conduct focus groups on May 13,14,</w:t>
      </w:r>
      <w:r w:rsidRPr="008776E7" w:rsidR="006525AC">
        <w:rPr>
          <w:i/>
          <w:iCs/>
        </w:rPr>
        <w:t xml:space="preserve"> </w:t>
      </w:r>
      <w:r w:rsidRPr="00AE35D2">
        <w:rPr>
          <w:i/>
          <w:iCs/>
        </w:rPr>
        <w:t>15</w:t>
      </w:r>
      <w:r w:rsidR="00052299">
        <w:rPr>
          <w:i/>
          <w:iCs/>
        </w:rPr>
        <w:t>;</w:t>
      </w:r>
      <w:r w:rsidRPr="00AE35D2">
        <w:rPr>
          <w:i/>
          <w:iCs/>
        </w:rPr>
        <w:t xml:space="preserve"> </w:t>
      </w:r>
      <w:r w:rsidR="00204DA0">
        <w:rPr>
          <w:i/>
          <w:iCs/>
        </w:rPr>
        <w:t>W</w:t>
      </w:r>
      <w:r w:rsidRPr="00AE35D2">
        <w:rPr>
          <w:i/>
          <w:iCs/>
        </w:rPr>
        <w:t>e plan to conduct customer intercept interviews over the course of the Summer at the field offices identified in response to #2 based on scheduling logistics concluding by Sept. 10</w:t>
      </w:r>
      <w:r w:rsidR="00A96F83">
        <w:rPr>
          <w:i/>
          <w:iCs/>
        </w:rPr>
        <w:t>;</w:t>
      </w:r>
      <w:r w:rsidRPr="00AE35D2">
        <w:rPr>
          <w:i/>
          <w:iCs/>
        </w:rPr>
        <w:t xml:space="preserve"> or This survey will remain on our website in alignment with the timing of the overall clearance.)</w:t>
      </w:r>
    </w:p>
    <w:p w:rsidR="00695F4E" w:rsidP="009A7874" w14:paraId="6BEC3DC4" w14:textId="77777777">
      <w:pPr>
        <w:pStyle w:val="ListParagraph"/>
        <w:ind w:left="360"/>
        <w:rPr>
          <w:i/>
          <w:iCs/>
        </w:rPr>
      </w:pPr>
    </w:p>
    <w:p w:rsidR="00181422" w14:paraId="299D456A" w14:textId="77777777">
      <w:pPr>
        <w:rPr>
          <w:b/>
        </w:rPr>
      </w:pPr>
      <w:r>
        <w:rPr>
          <w:b/>
        </w:rPr>
        <w:br w:type="page"/>
      </w:r>
    </w:p>
    <w:p w:rsidR="00F24CFC" w:rsidP="00181422" w14:paraId="02FD2840" w14:textId="1D2AF007">
      <w:pPr>
        <w:pStyle w:val="Heading2"/>
        <w:tabs>
          <w:tab w:val="left" w:pos="900"/>
        </w:tabs>
        <w:ind w:right="-180"/>
      </w:pPr>
      <w:r w:rsidRPr="00AE35D2">
        <w:rPr>
          <w:szCs w:val="22"/>
        </w:rPr>
        <w:t xml:space="preserve">Instructions for completing Request for Approval under the </w:t>
      </w:r>
      <w:r w:rsidRPr="00AE35D2" w:rsidR="003515E6">
        <w:t>“</w:t>
      </w:r>
      <w:r w:rsidRPr="00AE35D2" w:rsidR="003515E6">
        <w:rPr>
          <w:rFonts w:eastAsia="Times"/>
        </w:rPr>
        <w:t>Generic Clearance for the Center for Clinical Standards and Quality IT Product and Support Teams</w:t>
      </w:r>
      <w:r w:rsidRPr="00AE35D2" w:rsidR="003515E6">
        <w:t>”</w:t>
      </w:r>
    </w:p>
    <w:p w:rsidR="00672E4C" w:rsidRPr="00672E4C" w:rsidP="00AE35D2" w14:paraId="737881DB" w14:textId="77777777"/>
    <w:p w:rsidR="00F24CFC" w:rsidP="00F24CFC" w14:paraId="44FDDE90" w14:textId="0521A394">
      <w:pPr>
        <w:rPr>
          <w:b/>
        </w:rPr>
      </w:pPr>
      <w:r>
        <w:rPr>
          <w:noProof/>
        </w:rPr>
        <w:pict>
          <v:line id="Line 4" o:spid="_x0000_s1026"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w:r>
    </w:p>
    <w:p w:rsidR="00F24CFC" w:rsidRPr="008F50D4" w:rsidP="00F24CFC" w14:paraId="5A5026CF" w14:textId="229F9E8F">
      <w:pPr>
        <w:rPr>
          <w:b/>
        </w:rPr>
      </w:pPr>
      <w:r w:rsidRPr="008F50D4">
        <w:rPr>
          <w:b/>
        </w:rPr>
        <w:t>TITLE OF INFORMATION COLLECTION:</w:t>
      </w:r>
      <w:r w:rsidRPr="008F50D4">
        <w:t xml:space="preserve"> Provide the name of the collection that is the subject of the reques</w:t>
      </w:r>
      <w:r w:rsidR="006A0F60">
        <w:t xml:space="preserve">t </w:t>
      </w:r>
      <w:r w:rsidR="00CB1078">
        <w:t>(e.g.  Comment card for soliciting feedback on xxxx)</w:t>
      </w:r>
      <w:r w:rsidR="006A0F60">
        <w:t>.</w:t>
      </w:r>
    </w:p>
    <w:p w:rsidR="00F24CFC" w:rsidRPr="00CF6542" w:rsidP="00F24CFC" w14:paraId="4FEDC4A4" w14:textId="77777777">
      <w:pPr>
        <w:rPr>
          <w:sz w:val="20"/>
          <w:szCs w:val="20"/>
        </w:rPr>
      </w:pPr>
    </w:p>
    <w:p w:rsidR="00F24CFC" w:rsidRPr="008F50D4" w:rsidP="00F24CFC" w14:paraId="6F9DA190" w14:textId="680F00D3">
      <w:pPr>
        <w:rPr>
          <w:b/>
        </w:rPr>
      </w:pPr>
      <w:r w:rsidRPr="008F50D4">
        <w:rPr>
          <w:b/>
        </w:rPr>
        <w:t xml:space="preserve">PURPOSE: </w:t>
      </w:r>
      <w:r w:rsidRPr="008F50D4">
        <w:t>Provide a brief description of the purpose of this collection and how it will be used.  If this is part of a larger study or effort, please include this in your explanation.</w:t>
      </w:r>
    </w:p>
    <w:p w:rsidR="00F24CFC" w:rsidRPr="008F50D4" w:rsidP="00F24CFC" w14:paraId="0D4C174A" w14:textId="77777777">
      <w:pPr>
        <w:pStyle w:val="Header"/>
        <w:tabs>
          <w:tab w:val="clear" w:pos="4320"/>
          <w:tab w:val="clear" w:pos="8640"/>
        </w:tabs>
        <w:rPr>
          <w:b/>
        </w:rPr>
      </w:pPr>
    </w:p>
    <w:p w:rsidR="00F24CFC" w:rsidRPr="00804231" w:rsidP="00F24CFC" w14:paraId="40269B19" w14:textId="3FC74ED7">
      <w:pPr>
        <w:rPr>
          <w:b/>
        </w:rPr>
      </w:pPr>
      <w:r w:rsidRPr="008F50D4">
        <w:rPr>
          <w:b/>
        </w:rPr>
        <w:t>TYPE OF COLLECTION:</w:t>
      </w:r>
      <w:r w:rsidRPr="008F50D4">
        <w:t xml:space="preserve"> Check one box. If you are requesting approval of other instruments under the generic, you must complete a form for each instrument.</w:t>
      </w:r>
    </w:p>
    <w:p w:rsidR="00F24CFC" w:rsidRPr="00CF6542" w:rsidP="00F24CFC" w14:paraId="675B7EE0" w14:textId="77777777">
      <w:pPr>
        <w:pStyle w:val="BodyTextIndent"/>
        <w:tabs>
          <w:tab w:val="left" w:pos="360"/>
        </w:tabs>
        <w:ind w:left="0"/>
        <w:rPr>
          <w:bCs/>
        </w:rPr>
      </w:pPr>
    </w:p>
    <w:p w:rsidR="00F24CFC" w:rsidP="00F24CFC" w14:paraId="3C1F3C01" w14:textId="7F7D2122">
      <w:r w:rsidRPr="008F50D4">
        <w:rPr>
          <w:b/>
        </w:rPr>
        <w:t>CERTIFICATION:</w:t>
      </w:r>
      <w:r w:rsidRPr="008F50D4" w:rsidR="008F50D4">
        <w:rPr>
          <w:b/>
        </w:rPr>
        <w:t xml:space="preserve"> </w:t>
      </w:r>
      <w:r w:rsidR="008F50D4">
        <w:t>Please read the certification carefully.  If you incorrectly certify, the collection will be returned as improperly submitted or it will be disapproved.</w:t>
      </w:r>
    </w:p>
    <w:p w:rsidR="00804231" w:rsidP="00F24CFC" w14:paraId="7E6D0BF6" w14:textId="3870CAE3"/>
    <w:p w:rsidR="00804231" w:rsidP="00804231" w14:paraId="3B50C72E" w14:textId="703895FC">
      <w:r w:rsidRPr="00804231">
        <w:rPr>
          <w:b/>
          <w:caps/>
        </w:rPr>
        <w:t>Personally Identifiable Information</w:t>
      </w:r>
      <w:r w:rsidRPr="00C86E91">
        <w:rPr>
          <w:b/>
        </w:rPr>
        <w:t>:</w:t>
      </w:r>
      <w:r>
        <w:rPr>
          <w:b/>
        </w:rPr>
        <w:t xml:space="preserve"> </w:t>
      </w:r>
      <w:r>
        <w:t xml:space="preserve">Provide answers to the questions. Note: Agencies should only collect PII to the extent </w:t>
      </w:r>
      <w:r w:rsidRPr="00073710">
        <w:t>necessary</w:t>
      </w:r>
      <w:r>
        <w:t>, and they should only retain PII for the period that is necessary to achieve a specific objective.</w:t>
      </w:r>
    </w:p>
    <w:p w:rsidR="0091796C" w:rsidP="00804231" w14:paraId="45DEE499" w14:textId="12F4ABC2"/>
    <w:p w:rsidR="0091796C" w:rsidRPr="008F50D4" w:rsidP="0091796C" w14:paraId="482B7CD6" w14:textId="77777777">
      <w:pPr>
        <w:pStyle w:val="ListParagraph"/>
        <w:ind w:left="0"/>
        <w:rPr>
          <w:b/>
        </w:rPr>
      </w:pPr>
      <w:r w:rsidRPr="0091796C">
        <w:rPr>
          <w:b/>
          <w:caps/>
        </w:rPr>
        <w:t>Gifts or Payments</w:t>
      </w:r>
      <w:r>
        <w:rPr>
          <w:b/>
        </w:rPr>
        <w:t xml:space="preserve">: </w:t>
      </w:r>
      <w:r>
        <w:t xml:space="preserve">If you answer yes to the question, </w:t>
      </w:r>
      <w:r w:rsidRPr="008F50D4">
        <w:t>please describe</w:t>
      </w:r>
      <w:r>
        <w:t xml:space="preserve"> the incentive,</w:t>
      </w:r>
      <w:r w:rsidRPr="008F50D4">
        <w:t xml:space="preserve"> and provide a justification for the amount.</w:t>
      </w:r>
    </w:p>
    <w:p w:rsidR="00804231" w:rsidP="00F24CFC" w14:paraId="5A243D4E" w14:textId="267A5DD0"/>
    <w:p w:rsidR="0091796C" w:rsidP="0091796C" w14:paraId="6E78066C" w14:textId="77777777">
      <w:pPr>
        <w:rPr>
          <w:b/>
        </w:rPr>
      </w:pPr>
      <w:r>
        <w:rPr>
          <w:b/>
        </w:rPr>
        <w:t>BURDEN HOURS:</w:t>
      </w:r>
    </w:p>
    <w:p w:rsidR="0091796C" w:rsidP="0091796C" w14:paraId="0D9B42C4" w14:textId="77777777">
      <w:r>
        <w:rPr>
          <w:b/>
        </w:rPr>
        <w:t>Category of Respondents</w:t>
      </w:r>
      <w:r w:rsidRPr="00695F4E">
        <w:rPr>
          <w:b/>
        </w:rPr>
        <w:t xml:space="preserve">: </w:t>
      </w:r>
      <w:r w:rsidRPr="00695F4E">
        <w:t>Identify who you expect the respondents to be in terms of the following categories: (1) Individuals or Households; (2) Private Sector; (3) State, local, or tribal governments; or (4) Federal Government. Only one type of respondent can be selected per row.</w:t>
      </w:r>
      <w:r>
        <w:t xml:space="preserve"> </w:t>
      </w:r>
    </w:p>
    <w:p w:rsidR="0091796C" w:rsidP="0091796C" w14:paraId="185D117A" w14:textId="5381A68C">
      <w:r w:rsidRPr="008F50D4">
        <w:rPr>
          <w:b/>
        </w:rPr>
        <w:t>No</w:t>
      </w:r>
      <w:r>
        <w:rPr>
          <w:b/>
        </w:rPr>
        <w:t>.</w:t>
      </w:r>
      <w:r w:rsidRPr="008F50D4">
        <w:rPr>
          <w:b/>
        </w:rPr>
        <w:t xml:space="preserve"> of Respondents:</w:t>
      </w:r>
      <w:r>
        <w:t xml:space="preserve"> Provide an estimate of the Number of respondents.</w:t>
      </w:r>
    </w:p>
    <w:p w:rsidR="0091796C" w:rsidP="0091796C" w14:paraId="4574389B" w14:textId="1D688888">
      <w:r>
        <w:rPr>
          <w:b/>
        </w:rPr>
        <w:t xml:space="preserve">Participation Time: </w:t>
      </w:r>
      <w:r>
        <w:t>Provide an estimate of the amount of time required for a respondent to participate (e.g., fill out a survey or participate in a focus group).</w:t>
      </w:r>
    </w:p>
    <w:p w:rsidR="0091796C" w:rsidRPr="008F50D4" w:rsidP="0091796C" w14:paraId="16AC707F" w14:textId="49998D30">
      <w:r w:rsidRPr="008F50D4">
        <w:rPr>
          <w:b/>
        </w:rPr>
        <w:t>Burden:</w:t>
      </w:r>
      <w:r>
        <w:t xml:space="preserve"> Provide the </w:t>
      </w:r>
      <w:r w:rsidRPr="008F50D4">
        <w:t xml:space="preserve">Annual burden hours: Multiply the </w:t>
      </w:r>
      <w:r w:rsidR="00452D77">
        <w:t>n</w:t>
      </w:r>
      <w:r w:rsidRPr="008F50D4">
        <w:t>umber of responses and the participation time and</w:t>
      </w:r>
      <w:r>
        <w:t xml:space="preserve"> divide by 60.</w:t>
      </w:r>
    </w:p>
    <w:p w:rsidR="0091796C" w:rsidRPr="006832D9" w:rsidP="0091796C" w14:paraId="706477F9" w14:textId="77777777">
      <w:pPr>
        <w:keepNext/>
        <w:keepLines/>
        <w:rPr>
          <w:b/>
        </w:rPr>
      </w:pPr>
    </w:p>
    <w:p w:rsidR="0091796C" w:rsidP="0091796C" w14:paraId="595B825E" w14:textId="77777777">
      <w:pPr>
        <w:rPr>
          <w:b/>
        </w:rPr>
      </w:pPr>
      <w:r>
        <w:rPr>
          <w:b/>
        </w:rPr>
        <w:t xml:space="preserve">FEDERAL COST: </w:t>
      </w:r>
      <w:r>
        <w:t>Provide an estimate of the annual cost to the Federal government.</w:t>
      </w:r>
    </w:p>
    <w:p w:rsidR="00804231" w:rsidP="00F24CFC" w14:paraId="16A3EF85" w14:textId="37B96849"/>
    <w:p w:rsidR="00995F09" w:rsidRPr="00995F09" w:rsidP="00F24CFC" w14:paraId="5EE28CD0" w14:textId="67C7EE2A">
      <w:pPr>
        <w:rPr>
          <w:b/>
          <w:bCs/>
        </w:rPr>
      </w:pPr>
      <w:r w:rsidRPr="006534DF">
        <w:rPr>
          <w:b/>
          <w:bCs/>
        </w:rPr>
        <w:t>ACTIVITY DETAILS:</w:t>
      </w:r>
      <w:r w:rsidRPr="00995F09">
        <w:rPr>
          <w:b/>
          <w:bCs/>
        </w:rPr>
        <w:t xml:space="preserve"> </w:t>
      </w:r>
      <w:r w:rsidRPr="006534DF">
        <w:t xml:space="preserve">Complete </w:t>
      </w:r>
      <w:r w:rsidR="0000401B">
        <w:t xml:space="preserve">each </w:t>
      </w:r>
      <w:r w:rsidRPr="006534DF">
        <w:t xml:space="preserve">section </w:t>
      </w:r>
      <w:r w:rsidRPr="006534DF" w:rsidR="006534DF">
        <w:t>as described.</w:t>
      </w:r>
    </w:p>
    <w:p w:rsidR="00995F09" w:rsidP="00F24CFC" w14:paraId="3A10C733" w14:textId="77777777"/>
    <w:p w:rsidR="00F24CFC" w:rsidRPr="0000401B" w:rsidP="00F24CFC" w14:paraId="16E2BB3A" w14:textId="666F1CC7">
      <w:pPr>
        <w:rPr>
          <w:b/>
          <w:bCs/>
          <w:u w:val="single"/>
        </w:rPr>
      </w:pPr>
      <w:r w:rsidRPr="0000401B">
        <w:rPr>
          <w:b/>
          <w:bCs/>
          <w:u w:val="single"/>
        </w:rPr>
        <w:t xml:space="preserve">If you are conducting a focus group, survey, or plan to employ statistical methods, </w:t>
      </w:r>
      <w:r w:rsidRPr="0000401B" w:rsidR="00181422">
        <w:rPr>
          <w:b/>
          <w:bCs/>
          <w:u w:val="single"/>
        </w:rPr>
        <w:t>please provide</w:t>
      </w:r>
      <w:r w:rsidRPr="0000401B">
        <w:rPr>
          <w:b/>
          <w:bCs/>
          <w:u w:val="single"/>
        </w:rPr>
        <w:t xml:space="preserve"> a description of how you plan to identify your potential group of responden</w:t>
      </w:r>
      <w:r w:rsidRPr="0000401B" w:rsidR="003F1C5B">
        <w:rPr>
          <w:b/>
          <w:bCs/>
          <w:u w:val="single"/>
        </w:rPr>
        <w:t>ts and how you will select them.</w:t>
      </w:r>
    </w:p>
    <w:p w:rsidR="00F24CFC" w:rsidRPr="00CF6542" w:rsidP="00F24CFC" w14:paraId="1335593E" w14:textId="77777777">
      <w:pPr>
        <w:rPr>
          <w:b/>
          <w:sz w:val="20"/>
          <w:szCs w:val="20"/>
        </w:rPr>
      </w:pPr>
    </w:p>
    <w:p w:rsidR="005E714A" w:rsidP="00AE35D2" w14:paraId="12BAD38B" w14:textId="6684FC47">
      <w:r>
        <w:rPr>
          <w:b/>
        </w:rPr>
        <w:t xml:space="preserve">Submit </w:t>
      </w:r>
      <w:r w:rsidRPr="00F24CFC" w:rsidR="00F24CFC">
        <w:rPr>
          <w:b/>
        </w:rPr>
        <w:t>all instruments, instructions, and scripts are submitted with the request.</w:t>
      </w:r>
    </w:p>
    <w:sectPr w:rsidSect="00194AC6">
      <w:headerReference w:type="default" r:id="rId8"/>
      <w:footerReference w:type="default" r:id="rId9"/>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8F50D4" w14:paraId="5B3091DB"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CF6542">
      <w:rPr>
        <w:rStyle w:val="PageNumber"/>
        <w:noProof/>
        <w:sz w:val="20"/>
        <w:szCs w:val="20"/>
      </w:rPr>
      <w:t>1</w:t>
    </w:r>
    <w:r>
      <w:rPr>
        <w:rStyle w:val="PageNumber"/>
        <w:sz w:val="20"/>
        <w:szCs w:val="20"/>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BA2105" w14:paraId="11128AB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7918FD36"/>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AAB440C"/>
    <w:multiLevelType w:val="multilevel"/>
    <w:tmpl w:val="97C283B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nsid w:val="1DAE458E"/>
    <w:multiLevelType w:val="multilevel"/>
    <w:tmpl w:val="36B2D0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nsid w:val="24B206D0"/>
    <w:multiLevelType w:val="multilevel"/>
    <w:tmpl w:val="30800C7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2AEB460F"/>
    <w:multiLevelType w:val="multilevel"/>
    <w:tmpl w:val="C9C8B9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nsid w:val="2DB8238B"/>
    <w:multiLevelType w:val="hybridMultilevel"/>
    <w:tmpl w:val="9A82106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318C0125"/>
    <w:multiLevelType w:val="multilevel"/>
    <w:tmpl w:val="218672E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nsid w:val="363F4C79"/>
    <w:multiLevelType w:val="multilevel"/>
    <w:tmpl w:val="2258CE5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6">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40007D06"/>
    <w:multiLevelType w:val="multilevel"/>
    <w:tmpl w:val="53FA04D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nsid w:val="412A3742"/>
    <w:multiLevelType w:val="multilevel"/>
    <w:tmpl w:val="4C860C1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nsid w:val="466546BD"/>
    <w:multiLevelType w:val="multilevel"/>
    <w:tmpl w:val="1B6AF1F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FB7710B"/>
    <w:multiLevelType w:val="hybridMultilevel"/>
    <w:tmpl w:val="B64E692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52210884"/>
    <w:multiLevelType w:val="multilevel"/>
    <w:tmpl w:val="A11C2AC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nsid w:val="54A61F8A"/>
    <w:multiLevelType w:val="multilevel"/>
    <w:tmpl w:val="3050BDE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nsid w:val="59351D09"/>
    <w:multiLevelType w:val="multilevel"/>
    <w:tmpl w:val="2A14CBD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nsid w:val="5D4612F8"/>
    <w:multiLevelType w:val="hybridMultilevel"/>
    <w:tmpl w:val="B64E692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29">
    <w:nsid w:val="6CFF36E6"/>
    <w:multiLevelType w:val="multilevel"/>
    <w:tmpl w:val="AD9494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nsid w:val="6D883A7F"/>
    <w:multiLevelType w:val="multilevel"/>
    <w:tmpl w:val="B2D086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6EA2172B"/>
    <w:multiLevelType w:val="multilevel"/>
    <w:tmpl w:val="2442664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34">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35">
    <w:nsid w:val="7C0D5D02"/>
    <w:multiLevelType w:val="multilevel"/>
    <w:tmpl w:val="99F2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nsid w:val="7FA10F8C"/>
    <w:multiLevelType w:val="multilevel"/>
    <w:tmpl w:val="60006DB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7"/>
  </w:num>
  <w:num w:numId="2">
    <w:abstractNumId w:val="34"/>
  </w:num>
  <w:num w:numId="3">
    <w:abstractNumId w:val="33"/>
  </w:num>
  <w:num w:numId="4">
    <w:abstractNumId w:val="36"/>
  </w:num>
  <w:num w:numId="5">
    <w:abstractNumId w:val="3"/>
  </w:num>
  <w:num w:numId="6">
    <w:abstractNumId w:val="1"/>
  </w:num>
  <w:num w:numId="7">
    <w:abstractNumId w:val="15"/>
  </w:num>
  <w:num w:numId="8">
    <w:abstractNumId w:val="28"/>
  </w:num>
  <w:num w:numId="9">
    <w:abstractNumId w:val="16"/>
  </w:num>
  <w:num w:numId="10">
    <w:abstractNumId w:val="2"/>
  </w:num>
  <w:num w:numId="11">
    <w:abstractNumId w:val="8"/>
  </w:num>
  <w:num w:numId="12">
    <w:abstractNumId w:val="10"/>
  </w:num>
  <w:num w:numId="13">
    <w:abstractNumId w:val="0"/>
  </w:num>
  <w:num w:numId="14">
    <w:abstractNumId w:val="32"/>
  </w:num>
  <w:num w:numId="15">
    <w:abstractNumId w:val="27"/>
  </w:num>
  <w:num w:numId="16">
    <w:abstractNumId w:val="21"/>
  </w:num>
  <w:num w:numId="17">
    <w:abstractNumId w:val="4"/>
  </w:num>
  <w:num w:numId="18">
    <w:abstractNumId w:val="5"/>
  </w:num>
  <w:num w:numId="19">
    <w:abstractNumId w:val="30"/>
  </w:num>
  <w:num w:numId="20">
    <w:abstractNumId w:val="35"/>
  </w:num>
  <w:num w:numId="21">
    <w:abstractNumId w:val="12"/>
  </w:num>
  <w:num w:numId="22">
    <w:abstractNumId w:val="29"/>
  </w:num>
  <w:num w:numId="23">
    <w:abstractNumId w:val="7"/>
  </w:num>
  <w:num w:numId="24">
    <w:abstractNumId w:val="23"/>
  </w:num>
  <w:num w:numId="25">
    <w:abstractNumId w:val="19"/>
  </w:num>
  <w:num w:numId="26">
    <w:abstractNumId w:val="20"/>
  </w:num>
  <w:num w:numId="27">
    <w:abstractNumId w:val="14"/>
  </w:num>
  <w:num w:numId="28">
    <w:abstractNumId w:val="11"/>
  </w:num>
  <w:num w:numId="29">
    <w:abstractNumId w:val="9"/>
  </w:num>
  <w:num w:numId="30">
    <w:abstractNumId w:val="31"/>
  </w:num>
  <w:num w:numId="31">
    <w:abstractNumId w:val="18"/>
  </w:num>
  <w:num w:numId="32">
    <w:abstractNumId w:val="37"/>
  </w:num>
  <w:num w:numId="33">
    <w:abstractNumId w:val="25"/>
  </w:num>
  <w:num w:numId="34">
    <w:abstractNumId w:val="6"/>
  </w:num>
  <w:num w:numId="35">
    <w:abstractNumId w:val="24"/>
  </w:num>
  <w:num w:numId="36">
    <w:abstractNumId w:val="13"/>
  </w:num>
  <w:num w:numId="37">
    <w:abstractNumId w:val="26"/>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383F"/>
    <w:rsid w:val="0000401B"/>
    <w:rsid w:val="0001027E"/>
    <w:rsid w:val="00011B11"/>
    <w:rsid w:val="00021482"/>
    <w:rsid w:val="00023A57"/>
    <w:rsid w:val="00047A64"/>
    <w:rsid w:val="00052299"/>
    <w:rsid w:val="00055B24"/>
    <w:rsid w:val="00060631"/>
    <w:rsid w:val="00061ECA"/>
    <w:rsid w:val="000637C1"/>
    <w:rsid w:val="00063C72"/>
    <w:rsid w:val="000646FF"/>
    <w:rsid w:val="00067329"/>
    <w:rsid w:val="00072D9F"/>
    <w:rsid w:val="00073710"/>
    <w:rsid w:val="00074A9D"/>
    <w:rsid w:val="00074DA4"/>
    <w:rsid w:val="00090AB9"/>
    <w:rsid w:val="00090F50"/>
    <w:rsid w:val="000A55FA"/>
    <w:rsid w:val="000A6DC3"/>
    <w:rsid w:val="000B2838"/>
    <w:rsid w:val="000B728D"/>
    <w:rsid w:val="000B7481"/>
    <w:rsid w:val="000C6DF6"/>
    <w:rsid w:val="000D1DE0"/>
    <w:rsid w:val="000D44CA"/>
    <w:rsid w:val="000E18A6"/>
    <w:rsid w:val="000E200B"/>
    <w:rsid w:val="000E2013"/>
    <w:rsid w:val="000F60F3"/>
    <w:rsid w:val="000F68BE"/>
    <w:rsid w:val="000F780F"/>
    <w:rsid w:val="00101449"/>
    <w:rsid w:val="00106BAA"/>
    <w:rsid w:val="001072E9"/>
    <w:rsid w:val="00110D5A"/>
    <w:rsid w:val="0011412D"/>
    <w:rsid w:val="00122EF5"/>
    <w:rsid w:val="00124ED8"/>
    <w:rsid w:val="00153157"/>
    <w:rsid w:val="00155B5C"/>
    <w:rsid w:val="00167E11"/>
    <w:rsid w:val="00181422"/>
    <w:rsid w:val="00187250"/>
    <w:rsid w:val="001927A4"/>
    <w:rsid w:val="00194AC6"/>
    <w:rsid w:val="00197351"/>
    <w:rsid w:val="001A23B0"/>
    <w:rsid w:val="001A25CC"/>
    <w:rsid w:val="001A4027"/>
    <w:rsid w:val="001B0AAA"/>
    <w:rsid w:val="001B5891"/>
    <w:rsid w:val="001C39F7"/>
    <w:rsid w:val="001D32DC"/>
    <w:rsid w:val="001D5135"/>
    <w:rsid w:val="001E4B98"/>
    <w:rsid w:val="001E669C"/>
    <w:rsid w:val="001F32C0"/>
    <w:rsid w:val="00204DA0"/>
    <w:rsid w:val="00226A96"/>
    <w:rsid w:val="00232EFF"/>
    <w:rsid w:val="0023542C"/>
    <w:rsid w:val="00237B48"/>
    <w:rsid w:val="0024521E"/>
    <w:rsid w:val="002604F9"/>
    <w:rsid w:val="00263C3D"/>
    <w:rsid w:val="00274D0B"/>
    <w:rsid w:val="00275533"/>
    <w:rsid w:val="002801FC"/>
    <w:rsid w:val="00286AE4"/>
    <w:rsid w:val="002960B5"/>
    <w:rsid w:val="002A1C7E"/>
    <w:rsid w:val="002B052D"/>
    <w:rsid w:val="002B2374"/>
    <w:rsid w:val="002B34CD"/>
    <w:rsid w:val="002B3C95"/>
    <w:rsid w:val="002B704F"/>
    <w:rsid w:val="002C0827"/>
    <w:rsid w:val="002C20C1"/>
    <w:rsid w:val="002C43AE"/>
    <w:rsid w:val="002D0B92"/>
    <w:rsid w:val="002E7755"/>
    <w:rsid w:val="002F6D33"/>
    <w:rsid w:val="00302DE6"/>
    <w:rsid w:val="00316A75"/>
    <w:rsid w:val="00327040"/>
    <w:rsid w:val="00331B06"/>
    <w:rsid w:val="00340A82"/>
    <w:rsid w:val="003515E6"/>
    <w:rsid w:val="00351CF8"/>
    <w:rsid w:val="00375E13"/>
    <w:rsid w:val="003840DC"/>
    <w:rsid w:val="003A25AB"/>
    <w:rsid w:val="003A663C"/>
    <w:rsid w:val="003B487D"/>
    <w:rsid w:val="003C2400"/>
    <w:rsid w:val="003C713A"/>
    <w:rsid w:val="003D5BBE"/>
    <w:rsid w:val="003E3C61"/>
    <w:rsid w:val="003F10A8"/>
    <w:rsid w:val="003F1C5B"/>
    <w:rsid w:val="00417920"/>
    <w:rsid w:val="00423049"/>
    <w:rsid w:val="00434CF4"/>
    <w:rsid w:val="00434E33"/>
    <w:rsid w:val="00441434"/>
    <w:rsid w:val="0045049E"/>
    <w:rsid w:val="00450DAF"/>
    <w:rsid w:val="0045264C"/>
    <w:rsid w:val="00452D77"/>
    <w:rsid w:val="004608AA"/>
    <w:rsid w:val="00466A88"/>
    <w:rsid w:val="00476517"/>
    <w:rsid w:val="00477624"/>
    <w:rsid w:val="004874BD"/>
    <w:rsid w:val="004875D0"/>
    <w:rsid w:val="004876EC"/>
    <w:rsid w:val="00491839"/>
    <w:rsid w:val="004A447D"/>
    <w:rsid w:val="004B2F7F"/>
    <w:rsid w:val="004C516C"/>
    <w:rsid w:val="004D4F35"/>
    <w:rsid w:val="004D6E14"/>
    <w:rsid w:val="004E1AD1"/>
    <w:rsid w:val="005009B0"/>
    <w:rsid w:val="00500A2F"/>
    <w:rsid w:val="00500A3E"/>
    <w:rsid w:val="005029DF"/>
    <w:rsid w:val="00512346"/>
    <w:rsid w:val="0051744A"/>
    <w:rsid w:val="00520A44"/>
    <w:rsid w:val="0052623F"/>
    <w:rsid w:val="00543B56"/>
    <w:rsid w:val="00546130"/>
    <w:rsid w:val="00550377"/>
    <w:rsid w:val="00566570"/>
    <w:rsid w:val="00577896"/>
    <w:rsid w:val="00590179"/>
    <w:rsid w:val="00595FF0"/>
    <w:rsid w:val="005A02D4"/>
    <w:rsid w:val="005A1006"/>
    <w:rsid w:val="005B7122"/>
    <w:rsid w:val="005B7C6A"/>
    <w:rsid w:val="005C06F9"/>
    <w:rsid w:val="005D4F36"/>
    <w:rsid w:val="005E0C5B"/>
    <w:rsid w:val="005E714A"/>
    <w:rsid w:val="005F1CEF"/>
    <w:rsid w:val="005F5254"/>
    <w:rsid w:val="005F693D"/>
    <w:rsid w:val="006140A0"/>
    <w:rsid w:val="00634AA1"/>
    <w:rsid w:val="00636621"/>
    <w:rsid w:val="00640428"/>
    <w:rsid w:val="006414CD"/>
    <w:rsid w:val="00642B49"/>
    <w:rsid w:val="006513C0"/>
    <w:rsid w:val="006525AC"/>
    <w:rsid w:val="006534DF"/>
    <w:rsid w:val="00664DFC"/>
    <w:rsid w:val="006674E0"/>
    <w:rsid w:val="00667BD1"/>
    <w:rsid w:val="00672E4C"/>
    <w:rsid w:val="006755F2"/>
    <w:rsid w:val="006832D9"/>
    <w:rsid w:val="00692959"/>
    <w:rsid w:val="0069403B"/>
    <w:rsid w:val="00695F4E"/>
    <w:rsid w:val="006A0F60"/>
    <w:rsid w:val="006A4EAA"/>
    <w:rsid w:val="006B73B2"/>
    <w:rsid w:val="006C3CBE"/>
    <w:rsid w:val="006C68F2"/>
    <w:rsid w:val="006D7176"/>
    <w:rsid w:val="006D7525"/>
    <w:rsid w:val="006F3DDE"/>
    <w:rsid w:val="00704349"/>
    <w:rsid w:val="00704678"/>
    <w:rsid w:val="007425E7"/>
    <w:rsid w:val="0075402B"/>
    <w:rsid w:val="00757474"/>
    <w:rsid w:val="00760F5F"/>
    <w:rsid w:val="00782B0D"/>
    <w:rsid w:val="007A26B9"/>
    <w:rsid w:val="007B3109"/>
    <w:rsid w:val="007D3261"/>
    <w:rsid w:val="007E2B18"/>
    <w:rsid w:val="007E65FE"/>
    <w:rsid w:val="007F7080"/>
    <w:rsid w:val="007F7A09"/>
    <w:rsid w:val="00802607"/>
    <w:rsid w:val="00804231"/>
    <w:rsid w:val="0080686A"/>
    <w:rsid w:val="00807412"/>
    <w:rsid w:val="008101A5"/>
    <w:rsid w:val="00822664"/>
    <w:rsid w:val="00825C37"/>
    <w:rsid w:val="00843796"/>
    <w:rsid w:val="00844706"/>
    <w:rsid w:val="008625CC"/>
    <w:rsid w:val="00864D79"/>
    <w:rsid w:val="008740A3"/>
    <w:rsid w:val="008758CC"/>
    <w:rsid w:val="008776E7"/>
    <w:rsid w:val="008901D8"/>
    <w:rsid w:val="0089266E"/>
    <w:rsid w:val="00895229"/>
    <w:rsid w:val="008A0DA9"/>
    <w:rsid w:val="008A2F8E"/>
    <w:rsid w:val="008B2EB3"/>
    <w:rsid w:val="008C1CE2"/>
    <w:rsid w:val="008F0203"/>
    <w:rsid w:val="008F50D4"/>
    <w:rsid w:val="008F5776"/>
    <w:rsid w:val="008F7707"/>
    <w:rsid w:val="00901BE4"/>
    <w:rsid w:val="00904D78"/>
    <w:rsid w:val="00906656"/>
    <w:rsid w:val="0091796C"/>
    <w:rsid w:val="009239AA"/>
    <w:rsid w:val="00931324"/>
    <w:rsid w:val="00935ADA"/>
    <w:rsid w:val="00946B6C"/>
    <w:rsid w:val="00955A71"/>
    <w:rsid w:val="0096108F"/>
    <w:rsid w:val="009903D7"/>
    <w:rsid w:val="00991E25"/>
    <w:rsid w:val="00995F09"/>
    <w:rsid w:val="009A236A"/>
    <w:rsid w:val="009A5847"/>
    <w:rsid w:val="009A5D86"/>
    <w:rsid w:val="009A7874"/>
    <w:rsid w:val="009B7E53"/>
    <w:rsid w:val="009C13B9"/>
    <w:rsid w:val="009C13F7"/>
    <w:rsid w:val="009D01A2"/>
    <w:rsid w:val="009D45C9"/>
    <w:rsid w:val="009F0419"/>
    <w:rsid w:val="009F217B"/>
    <w:rsid w:val="009F5923"/>
    <w:rsid w:val="00A14AB8"/>
    <w:rsid w:val="00A403BB"/>
    <w:rsid w:val="00A44795"/>
    <w:rsid w:val="00A46AF4"/>
    <w:rsid w:val="00A47B53"/>
    <w:rsid w:val="00A51A79"/>
    <w:rsid w:val="00A57404"/>
    <w:rsid w:val="00A674DF"/>
    <w:rsid w:val="00A72A2A"/>
    <w:rsid w:val="00A83AA6"/>
    <w:rsid w:val="00A862C4"/>
    <w:rsid w:val="00A86C54"/>
    <w:rsid w:val="00A86DC8"/>
    <w:rsid w:val="00A934D6"/>
    <w:rsid w:val="00A94952"/>
    <w:rsid w:val="00A96476"/>
    <w:rsid w:val="00A965AD"/>
    <w:rsid w:val="00A96F83"/>
    <w:rsid w:val="00AB15A1"/>
    <w:rsid w:val="00AB2318"/>
    <w:rsid w:val="00AB7EFC"/>
    <w:rsid w:val="00AD0218"/>
    <w:rsid w:val="00AD5FB7"/>
    <w:rsid w:val="00AE1809"/>
    <w:rsid w:val="00AE35D2"/>
    <w:rsid w:val="00AF3970"/>
    <w:rsid w:val="00B14320"/>
    <w:rsid w:val="00B52069"/>
    <w:rsid w:val="00B5672E"/>
    <w:rsid w:val="00B628CF"/>
    <w:rsid w:val="00B80D76"/>
    <w:rsid w:val="00B81ED1"/>
    <w:rsid w:val="00B85617"/>
    <w:rsid w:val="00B97E53"/>
    <w:rsid w:val="00BA2105"/>
    <w:rsid w:val="00BA6173"/>
    <w:rsid w:val="00BA7CD5"/>
    <w:rsid w:val="00BA7E06"/>
    <w:rsid w:val="00BB43B5"/>
    <w:rsid w:val="00BB4987"/>
    <w:rsid w:val="00BB6219"/>
    <w:rsid w:val="00BC0BFB"/>
    <w:rsid w:val="00BD290F"/>
    <w:rsid w:val="00BE1A28"/>
    <w:rsid w:val="00BF06B6"/>
    <w:rsid w:val="00BF5F9B"/>
    <w:rsid w:val="00C04570"/>
    <w:rsid w:val="00C05BB6"/>
    <w:rsid w:val="00C109B2"/>
    <w:rsid w:val="00C14CC4"/>
    <w:rsid w:val="00C20DDD"/>
    <w:rsid w:val="00C21A9B"/>
    <w:rsid w:val="00C25946"/>
    <w:rsid w:val="00C31C79"/>
    <w:rsid w:val="00C33C52"/>
    <w:rsid w:val="00C35EA2"/>
    <w:rsid w:val="00C40D8B"/>
    <w:rsid w:val="00C440E2"/>
    <w:rsid w:val="00C8407A"/>
    <w:rsid w:val="00C8488C"/>
    <w:rsid w:val="00C86E91"/>
    <w:rsid w:val="00CA2650"/>
    <w:rsid w:val="00CB1078"/>
    <w:rsid w:val="00CB2059"/>
    <w:rsid w:val="00CC45CF"/>
    <w:rsid w:val="00CC53CB"/>
    <w:rsid w:val="00CC6FAF"/>
    <w:rsid w:val="00CC7265"/>
    <w:rsid w:val="00CE2E8F"/>
    <w:rsid w:val="00CF6542"/>
    <w:rsid w:val="00D07C10"/>
    <w:rsid w:val="00D24698"/>
    <w:rsid w:val="00D279A9"/>
    <w:rsid w:val="00D33C35"/>
    <w:rsid w:val="00D544FE"/>
    <w:rsid w:val="00D54B56"/>
    <w:rsid w:val="00D6383F"/>
    <w:rsid w:val="00D730A3"/>
    <w:rsid w:val="00D80A8A"/>
    <w:rsid w:val="00D85C7C"/>
    <w:rsid w:val="00D90203"/>
    <w:rsid w:val="00D91CD3"/>
    <w:rsid w:val="00D9379A"/>
    <w:rsid w:val="00D959A0"/>
    <w:rsid w:val="00D9785A"/>
    <w:rsid w:val="00D97ADC"/>
    <w:rsid w:val="00DA4615"/>
    <w:rsid w:val="00DA5690"/>
    <w:rsid w:val="00DB59D0"/>
    <w:rsid w:val="00DB72F2"/>
    <w:rsid w:val="00DC106C"/>
    <w:rsid w:val="00DC33D3"/>
    <w:rsid w:val="00DD3F5D"/>
    <w:rsid w:val="00DE1A41"/>
    <w:rsid w:val="00DF48C2"/>
    <w:rsid w:val="00DF5153"/>
    <w:rsid w:val="00E0082C"/>
    <w:rsid w:val="00E02658"/>
    <w:rsid w:val="00E13278"/>
    <w:rsid w:val="00E2444A"/>
    <w:rsid w:val="00E26329"/>
    <w:rsid w:val="00E275E0"/>
    <w:rsid w:val="00E301E0"/>
    <w:rsid w:val="00E30F14"/>
    <w:rsid w:val="00E40B50"/>
    <w:rsid w:val="00E4220B"/>
    <w:rsid w:val="00E50293"/>
    <w:rsid w:val="00E54072"/>
    <w:rsid w:val="00E55A3D"/>
    <w:rsid w:val="00E65FFC"/>
    <w:rsid w:val="00E701F2"/>
    <w:rsid w:val="00E73BE1"/>
    <w:rsid w:val="00E744EA"/>
    <w:rsid w:val="00E80951"/>
    <w:rsid w:val="00E854FE"/>
    <w:rsid w:val="00E85F74"/>
    <w:rsid w:val="00E86CC6"/>
    <w:rsid w:val="00E906F6"/>
    <w:rsid w:val="00E92AD1"/>
    <w:rsid w:val="00EA69BB"/>
    <w:rsid w:val="00EA770B"/>
    <w:rsid w:val="00EB56B3"/>
    <w:rsid w:val="00EC3C52"/>
    <w:rsid w:val="00ED6492"/>
    <w:rsid w:val="00EE0274"/>
    <w:rsid w:val="00EE44C2"/>
    <w:rsid w:val="00EF00F7"/>
    <w:rsid w:val="00EF2095"/>
    <w:rsid w:val="00EF4BA7"/>
    <w:rsid w:val="00EF718F"/>
    <w:rsid w:val="00F010A1"/>
    <w:rsid w:val="00F0323E"/>
    <w:rsid w:val="00F06866"/>
    <w:rsid w:val="00F112EB"/>
    <w:rsid w:val="00F15956"/>
    <w:rsid w:val="00F24CFC"/>
    <w:rsid w:val="00F25852"/>
    <w:rsid w:val="00F30E7C"/>
    <w:rsid w:val="00F3170F"/>
    <w:rsid w:val="00F4757A"/>
    <w:rsid w:val="00F73C19"/>
    <w:rsid w:val="00F820C6"/>
    <w:rsid w:val="00F867AB"/>
    <w:rsid w:val="00F96CEF"/>
    <w:rsid w:val="00F976B0"/>
    <w:rsid w:val="00FA4A53"/>
    <w:rsid w:val="00FA6DE7"/>
    <w:rsid w:val="00FB323A"/>
    <w:rsid w:val="00FB5E65"/>
    <w:rsid w:val="00FC0A8E"/>
    <w:rsid w:val="00FC3811"/>
    <w:rsid w:val="00FD2D9E"/>
    <w:rsid w:val="00FE2FA6"/>
    <w:rsid w:val="00FE3DF2"/>
    <w:rsid w:val="03E2E536"/>
    <w:rsid w:val="0E7E21E7"/>
    <w:rsid w:val="261534E2"/>
    <w:rsid w:val="26809D8E"/>
    <w:rsid w:val="2FF6610A"/>
    <w:rsid w:val="31EFC2D4"/>
    <w:rsid w:val="39493C99"/>
    <w:rsid w:val="430E0C99"/>
    <w:rsid w:val="4B31EBD1"/>
    <w:rsid w:val="4E6F4172"/>
    <w:rsid w:val="516EA02D"/>
    <w:rsid w:val="528278B6"/>
    <w:rsid w:val="5EFBEF39"/>
    <w:rsid w:val="6809D3D9"/>
    <w:rsid w:val="78EBE718"/>
  </w:rsids>
  <w:docVars>
    <w:docVar w:name="__Grammarly_42___1" w:val="H4sIAAAAAAAEAKtWcslP9kxRslIyNDY2MDCxMDI1NTMFEuZGJko6SsGpxcWZ+XkgBSa1ADzegcw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E8EF848"/>
  <w15:docId w15:val="{4B1F1D5E-EC41-4C11-9FB7-FC687F47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customStyle="1" w:styleId="normaltextrun">
    <w:name w:val="normaltextrun"/>
    <w:basedOn w:val="DefaultParagraphFont"/>
    <w:rsid w:val="00302DE6"/>
  </w:style>
  <w:style w:type="character" w:customStyle="1" w:styleId="eop">
    <w:name w:val="eop"/>
    <w:basedOn w:val="DefaultParagraphFont"/>
    <w:rsid w:val="00302DE6"/>
  </w:style>
  <w:style w:type="paragraph" w:customStyle="1" w:styleId="paragraph">
    <w:name w:val="paragraph"/>
    <w:basedOn w:val="Normal"/>
    <w:rsid w:val="00E301E0"/>
    <w:pPr>
      <w:spacing w:before="100" w:beforeAutospacing="1" w:after="100" w:afterAutospacing="1"/>
    </w:pPr>
  </w:style>
  <w:style w:type="character" w:styleId="Mention">
    <w:name w:val="Mention"/>
    <w:basedOn w:val="DefaultParagraphFont"/>
    <w:uiPriority w:val="99"/>
    <w:unhideWhenUsed/>
    <w:rsid w:val="006D7176"/>
    <w:rPr>
      <w:color w:val="2B579A"/>
      <w:shd w:val="clear" w:color="auto" w:fill="E6E6E6"/>
    </w:rPr>
  </w:style>
  <w:style w:type="paragraph" w:customStyle="1" w:styleId="IndentStyle2">
    <w:name w:val="Indent Style 2"/>
    <w:basedOn w:val="NoSpacing"/>
    <w:next w:val="BodyTextIndent2"/>
    <w:qFormat/>
    <w:rsid w:val="009A5847"/>
    <w:pPr>
      <w:ind w:left="360"/>
    </w:pPr>
    <w:rPr>
      <w:rFonts w:eastAsia="Calibri"/>
      <w:szCs w:val="22"/>
    </w:rPr>
  </w:style>
  <w:style w:type="character" w:customStyle="1" w:styleId="SP-SglSpPa">
    <w:name w:val="SP-Sgl Sp Pa"/>
    <w:rsid w:val="009A5847"/>
  </w:style>
  <w:style w:type="paragraph" w:styleId="NoSpacing">
    <w:name w:val="No Spacing"/>
    <w:uiPriority w:val="1"/>
    <w:qFormat/>
    <w:rsid w:val="009A5847"/>
    <w:rPr>
      <w:sz w:val="24"/>
      <w:szCs w:val="24"/>
    </w:rPr>
  </w:style>
  <w:style w:type="paragraph" w:styleId="BodyTextIndent2">
    <w:name w:val="Body Text Indent 2"/>
    <w:basedOn w:val="Normal"/>
    <w:link w:val="BodyTextIndent2Char"/>
    <w:rsid w:val="009A5847"/>
    <w:pPr>
      <w:spacing w:after="120" w:line="480" w:lineRule="auto"/>
      <w:ind w:left="360"/>
    </w:pPr>
  </w:style>
  <w:style w:type="character" w:customStyle="1" w:styleId="BodyTextIndent2Char">
    <w:name w:val="Body Text Indent 2 Char"/>
    <w:basedOn w:val="DefaultParagraphFont"/>
    <w:link w:val="BodyTextIndent2"/>
    <w:rsid w:val="009A5847"/>
    <w:rPr>
      <w:sz w:val="24"/>
      <w:szCs w:val="24"/>
    </w:rPr>
  </w:style>
  <w:style w:type="character" w:styleId="Strong">
    <w:name w:val="Strong"/>
    <w:basedOn w:val="DefaultParagraphFont"/>
    <w:uiPriority w:val="22"/>
    <w:qFormat/>
    <w:rsid w:val="009A58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1841203D96BD4AB63400A26D3D1E92" ma:contentTypeVersion="12" ma:contentTypeDescription="Create a new document." ma:contentTypeScope="" ma:versionID="764683637f8e845b05f54ec9e3162951">
  <xsd:schema xmlns:xsd="http://www.w3.org/2001/XMLSchema" xmlns:xs="http://www.w3.org/2001/XMLSchema" xmlns:p="http://schemas.microsoft.com/office/2006/metadata/properties" xmlns:ns2="0a4cb660-2ed8-4a34-937f-dc2ffab10298" xmlns:ns3="e805b0fc-6552-414e-b882-37fb52a7d937" targetNamespace="http://schemas.microsoft.com/office/2006/metadata/properties" ma:root="true" ma:fieldsID="327919adc23b657fc171b50a4b184246" ns2:_="" ns3:_="">
    <xsd:import namespace="0a4cb660-2ed8-4a34-937f-dc2ffab10298"/>
    <xsd:import namespace="e805b0fc-6552-414e-b882-37fb52a7d9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cb660-2ed8-4a34-937f-dc2ffab102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05b0fc-6552-414e-b882-37fb52a7d93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1C15E-D8D6-44D6-A6E2-F57135E9FF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3E8A93-8265-4912-9821-65658EB18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cb660-2ed8-4a34-937f-dc2ffab10298"/>
    <ds:schemaRef ds:uri="e805b0fc-6552-414e-b882-37fb52a7d9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B565EB-7B16-48E9-83B3-4EA63860F4B3}">
  <ds:schemaRefs>
    <ds:schemaRef ds:uri="http://schemas.microsoft.com/sharepoint/v3/contenttype/forms"/>
  </ds:schemaRefs>
</ds:datastoreItem>
</file>

<file path=customXml/itemProps4.xml><?xml version="1.0" encoding="utf-8"?>
<ds:datastoreItem xmlns:ds="http://schemas.openxmlformats.org/officeDocument/2006/customXml" ds:itemID="{6872C0D1-754C-42BD-B094-BE7DA4E8F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1</TotalTime>
  <Pages>10</Pages>
  <Words>2816</Words>
  <Characters>1605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Denise King</cp:lastModifiedBy>
  <cp:revision>19</cp:revision>
  <cp:lastPrinted>2010-10-04T18:59:00Z</cp:lastPrinted>
  <dcterms:created xsi:type="dcterms:W3CDTF">2022-07-14T15:48:00Z</dcterms:created>
  <dcterms:modified xsi:type="dcterms:W3CDTF">2022-07-22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1841203D96BD4AB63400A26D3D1E92</vt:lpwstr>
  </property>
  <property fmtid="{D5CDD505-2E9C-101B-9397-08002B2CF9AE}" pid="3" name="HCD Team Metadata">
    <vt:lpwstr/>
  </property>
  <property fmtid="{D5CDD505-2E9C-101B-9397-08002B2CF9AE}" pid="4" name="TaxKeyword">
    <vt:lpwstr/>
  </property>
  <property fmtid="{D5CDD505-2E9C-101B-9397-08002B2CF9AE}" pid="5" name="_NewReviewCycle">
    <vt:lpwstr/>
  </property>
</Properties>
</file>